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C80984" w14:textId="67C10655" w:rsidR="00E7154C" w:rsidRPr="004F6CB7" w:rsidRDefault="00E7154C" w:rsidP="00E7154C">
      <w:pPr>
        <w:pStyle w:val="Heading1"/>
        <w:spacing w:before="0"/>
        <w:jc w:val="center"/>
        <w:rPr>
          <w:noProof/>
        </w:rPr>
      </w:pPr>
      <w:r w:rsidRPr="004F6CB7">
        <w:rPr>
          <w:noProof/>
        </w:rPr>
        <w:t xml:space="preserve">Database Basics MS SQL Exam – </w:t>
      </w:r>
      <w:r w:rsidR="000664F4">
        <w:rPr>
          <w:noProof/>
        </w:rPr>
        <w:t>16</w:t>
      </w:r>
      <w:r w:rsidRPr="004F6CB7">
        <w:rPr>
          <w:noProof/>
        </w:rPr>
        <w:t xml:space="preserve"> </w:t>
      </w:r>
      <w:r w:rsidR="000664F4">
        <w:rPr>
          <w:noProof/>
        </w:rPr>
        <w:t>Oct</w:t>
      </w:r>
      <w:r w:rsidRPr="004F6CB7">
        <w:rPr>
          <w:noProof/>
        </w:rPr>
        <w:t xml:space="preserve"> 20</w:t>
      </w:r>
      <w:r>
        <w:rPr>
          <w:noProof/>
        </w:rPr>
        <w:t>2</w:t>
      </w:r>
      <w:r w:rsidR="000664F4">
        <w:rPr>
          <w:noProof/>
        </w:rPr>
        <w:t>1</w:t>
      </w:r>
    </w:p>
    <w:p w14:paraId="325DE84E" w14:textId="16B837A3" w:rsidR="00345432" w:rsidRPr="00345432" w:rsidRDefault="00345432" w:rsidP="00345432">
      <w:pPr>
        <w:rPr>
          <w:b/>
          <w:noProof/>
        </w:rPr>
      </w:pPr>
      <w:r w:rsidRPr="00345432">
        <w:rPr>
          <w:b/>
          <w:noProof/>
        </w:rPr>
        <w:t xml:space="preserve">Exam problems for the </w:t>
      </w:r>
      <w:hyperlink r:id="rId8" w:history="1">
        <w:r w:rsidR="00603B0C" w:rsidRPr="00603B0C">
          <w:rPr>
            <w:rStyle w:val="Hyperlink"/>
            <w:b/>
            <w:noProof/>
          </w:rPr>
          <w:t>"</w:t>
        </w:r>
        <w:r w:rsidRPr="00603B0C">
          <w:rPr>
            <w:rStyle w:val="Hyperlink"/>
            <w:b/>
            <w:noProof/>
          </w:rPr>
          <w:t>Database Basics</w:t>
        </w:r>
        <w:r w:rsidR="00603B0C" w:rsidRPr="00603B0C">
          <w:rPr>
            <w:rStyle w:val="Hyperlink"/>
            <w:b/>
            <w:noProof/>
          </w:rPr>
          <w:t>"</w:t>
        </w:r>
        <w:r w:rsidRPr="00603B0C">
          <w:rPr>
            <w:rStyle w:val="Hyperlink"/>
            <w:b/>
            <w:noProof/>
          </w:rPr>
          <w:t xml:space="preserve"> course @ SoftUni</w:t>
        </w:r>
      </w:hyperlink>
      <w:r w:rsidRPr="00345432">
        <w:rPr>
          <w:b/>
          <w:noProof/>
        </w:rPr>
        <w:t xml:space="preserve">. </w:t>
      </w:r>
    </w:p>
    <w:p w14:paraId="00544F7A" w14:textId="41443F6C" w:rsidR="00345432" w:rsidRPr="004F6CB7" w:rsidRDefault="00345432" w:rsidP="00345432">
      <w:pPr>
        <w:rPr>
          <w:b/>
          <w:noProof/>
        </w:rPr>
      </w:pPr>
      <w:r w:rsidRPr="00345432">
        <w:rPr>
          <w:b/>
          <w:noProof/>
        </w:rPr>
        <w:t xml:space="preserve">Submit your solutions in the SoftUni Judge system at </w:t>
      </w:r>
      <w:hyperlink r:id="rId9" w:history="1">
        <w:r w:rsidRPr="003C1FA8">
          <w:rPr>
            <w:rStyle w:val="Hyperlink"/>
            <w:b/>
            <w:noProof/>
          </w:rPr>
          <w:t>judge</w:t>
        </w:r>
      </w:hyperlink>
      <w:r w:rsidRPr="00345432">
        <w:rPr>
          <w:b/>
          <w:noProof/>
        </w:rPr>
        <w:t>.</w:t>
      </w:r>
    </w:p>
    <w:p w14:paraId="4224DED3" w14:textId="7D5D5B65" w:rsidR="00E7154C" w:rsidRPr="004F6CB7" w:rsidRDefault="00E7154C" w:rsidP="00E7154C">
      <w:pPr>
        <w:pStyle w:val="Heading1"/>
        <w:rPr>
          <w:noProof/>
        </w:rPr>
      </w:pPr>
      <w:r w:rsidRPr="004F6CB7">
        <w:rPr>
          <w:noProof/>
        </w:rPr>
        <w:t xml:space="preserve">Section 1. DDL </w:t>
      </w:r>
      <w:r w:rsidR="00CC38A6" w:rsidRPr="00CC38A6">
        <w:rPr>
          <w:noProof/>
        </w:rPr>
        <w:t>(30 pts)</w:t>
      </w:r>
    </w:p>
    <w:p w14:paraId="5D1217E4" w14:textId="30F91173" w:rsidR="00E7154C" w:rsidRPr="004F6CB7" w:rsidRDefault="00E7154C" w:rsidP="00E7154C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="00FB56DA">
        <w:rPr>
          <w:noProof/>
        </w:rPr>
        <w:t>C</w:t>
      </w:r>
      <w:r w:rsidR="000664F4">
        <w:rPr>
          <w:noProof/>
        </w:rPr>
        <w:t>igar</w:t>
      </w:r>
      <w:r w:rsidR="00FB56DA">
        <w:rPr>
          <w:noProof/>
        </w:rPr>
        <w:t>S</w:t>
      </w:r>
      <w:r w:rsidR="000664F4">
        <w:rPr>
          <w:noProof/>
        </w:rPr>
        <w:t>hop</w:t>
      </w:r>
    </w:p>
    <w:p w14:paraId="1A2B7A7E" w14:textId="17FF7E87" w:rsidR="00E7154C" w:rsidRPr="004F6CB7" w:rsidRDefault="001E3842" w:rsidP="00E7154C">
      <w:pPr>
        <w:jc w:val="center"/>
        <w:rPr>
          <w:noProof/>
        </w:rPr>
      </w:pPr>
      <w:r w:rsidRPr="001E3842">
        <w:rPr>
          <w:noProof/>
        </w:rPr>
        <w:drawing>
          <wp:inline distT="0" distB="0" distL="0" distR="0" wp14:anchorId="0152071A" wp14:editId="74D7DB28">
            <wp:extent cx="6915150" cy="54387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15150" cy="543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181593" w14:textId="77777777" w:rsidR="003C1FA8" w:rsidRPr="003C1FA8" w:rsidRDefault="003C1FA8" w:rsidP="003C1FA8">
      <w:pPr>
        <w:rPr>
          <w:noProof/>
          <w:lang w:val="bg-BG"/>
        </w:rPr>
      </w:pPr>
      <w:r w:rsidRPr="003C1FA8">
        <w:rPr>
          <w:noProof/>
          <w:lang w:val="bg-BG"/>
        </w:rPr>
        <w:t>Create a database called </w:t>
      </w:r>
      <w:r w:rsidRPr="003C1FA8">
        <w:rPr>
          <w:b/>
          <w:bCs/>
          <w:noProof/>
          <w:lang w:val="bg-BG"/>
        </w:rPr>
        <w:t>CigarShop</w:t>
      </w:r>
      <w:r w:rsidRPr="003C1FA8">
        <w:rPr>
          <w:noProof/>
          <w:lang w:val="bg-BG"/>
        </w:rPr>
        <w:t>. You need to create </w:t>
      </w:r>
      <w:r w:rsidRPr="003C1FA8">
        <w:rPr>
          <w:b/>
          <w:bCs/>
          <w:noProof/>
          <w:lang w:val="bg-BG"/>
        </w:rPr>
        <w:t>7 tables</w:t>
      </w:r>
      <w:r w:rsidRPr="003C1FA8">
        <w:rPr>
          <w:noProof/>
          <w:lang w:val="bg-BG"/>
        </w:rPr>
        <w:t>:</w:t>
      </w:r>
    </w:p>
    <w:p w14:paraId="2F009CFE" w14:textId="77777777" w:rsidR="003C1FA8" w:rsidRPr="003C1FA8" w:rsidRDefault="003C1FA8" w:rsidP="003C1FA8">
      <w:pPr>
        <w:numPr>
          <w:ilvl w:val="0"/>
          <w:numId w:val="26"/>
        </w:numPr>
        <w:rPr>
          <w:noProof/>
          <w:lang w:val="bg-BG"/>
        </w:rPr>
      </w:pPr>
      <w:r w:rsidRPr="003C1FA8">
        <w:rPr>
          <w:b/>
          <w:bCs/>
          <w:noProof/>
          <w:lang w:val="bg-BG"/>
        </w:rPr>
        <w:t>Sizes</w:t>
      </w:r>
      <w:r w:rsidRPr="003C1FA8">
        <w:rPr>
          <w:noProof/>
          <w:lang w:val="bg-BG"/>
        </w:rPr>
        <w:t> – contains information about the cigar's length and ring range.</w:t>
      </w:r>
    </w:p>
    <w:p w14:paraId="45938807" w14:textId="77777777" w:rsidR="003C1FA8" w:rsidRPr="003C1FA8" w:rsidRDefault="003C1FA8" w:rsidP="003C1FA8">
      <w:pPr>
        <w:numPr>
          <w:ilvl w:val="0"/>
          <w:numId w:val="26"/>
        </w:numPr>
        <w:rPr>
          <w:noProof/>
          <w:lang w:val="bg-BG"/>
        </w:rPr>
      </w:pPr>
      <w:r w:rsidRPr="003C1FA8">
        <w:rPr>
          <w:b/>
          <w:bCs/>
          <w:noProof/>
          <w:lang w:val="bg-BG"/>
        </w:rPr>
        <w:t>Tastes</w:t>
      </w:r>
      <w:r w:rsidRPr="003C1FA8">
        <w:rPr>
          <w:noProof/>
          <w:lang w:val="bg-BG"/>
        </w:rPr>
        <w:t> – contains information about the cigar's taste type, taste strength, and image of the taste.</w:t>
      </w:r>
    </w:p>
    <w:p w14:paraId="47D64085" w14:textId="77777777" w:rsidR="003C1FA8" w:rsidRPr="003C1FA8" w:rsidRDefault="003C1FA8" w:rsidP="003C1FA8">
      <w:pPr>
        <w:numPr>
          <w:ilvl w:val="0"/>
          <w:numId w:val="26"/>
        </w:numPr>
        <w:rPr>
          <w:noProof/>
          <w:lang w:val="bg-BG"/>
        </w:rPr>
      </w:pPr>
      <w:r w:rsidRPr="003C1FA8">
        <w:rPr>
          <w:b/>
          <w:bCs/>
          <w:noProof/>
          <w:lang w:val="bg-BG"/>
        </w:rPr>
        <w:t>Brands</w:t>
      </w:r>
      <w:r w:rsidRPr="003C1FA8">
        <w:rPr>
          <w:noProof/>
          <w:lang w:val="bg-BG"/>
        </w:rPr>
        <w:t> – contains information about the cigar's brand name and brand description.</w:t>
      </w:r>
    </w:p>
    <w:p w14:paraId="01760F34" w14:textId="77777777" w:rsidR="003C1FA8" w:rsidRPr="003C1FA8" w:rsidRDefault="003C1FA8" w:rsidP="003C1FA8">
      <w:pPr>
        <w:numPr>
          <w:ilvl w:val="0"/>
          <w:numId w:val="26"/>
        </w:numPr>
        <w:rPr>
          <w:noProof/>
          <w:lang w:val="bg-BG"/>
        </w:rPr>
      </w:pPr>
      <w:r w:rsidRPr="003C1FA8">
        <w:rPr>
          <w:b/>
          <w:bCs/>
          <w:noProof/>
          <w:lang w:val="bg-BG"/>
        </w:rPr>
        <w:t>Cigars</w:t>
      </w:r>
      <w:r w:rsidRPr="003C1FA8">
        <w:rPr>
          <w:noProof/>
          <w:lang w:val="bg-BG"/>
        </w:rPr>
        <w:t> – contains information for every single cigar.</w:t>
      </w:r>
    </w:p>
    <w:p w14:paraId="2931EC0C" w14:textId="77777777" w:rsidR="003C1FA8" w:rsidRPr="003C1FA8" w:rsidRDefault="003C1FA8" w:rsidP="003C1FA8">
      <w:pPr>
        <w:numPr>
          <w:ilvl w:val="0"/>
          <w:numId w:val="26"/>
        </w:numPr>
        <w:rPr>
          <w:noProof/>
          <w:lang w:val="bg-BG"/>
        </w:rPr>
      </w:pPr>
      <w:r w:rsidRPr="003C1FA8">
        <w:rPr>
          <w:b/>
          <w:bCs/>
          <w:noProof/>
          <w:lang w:val="bg-BG"/>
        </w:rPr>
        <w:t>Addresses </w:t>
      </w:r>
      <w:r w:rsidRPr="003C1FA8">
        <w:rPr>
          <w:noProof/>
          <w:lang w:val="bg-BG"/>
        </w:rPr>
        <w:t>– contains information about the clients' address details.</w:t>
      </w:r>
    </w:p>
    <w:p w14:paraId="7B395E00" w14:textId="77777777" w:rsidR="003C1FA8" w:rsidRPr="003C1FA8" w:rsidRDefault="003C1FA8" w:rsidP="003C1FA8">
      <w:pPr>
        <w:numPr>
          <w:ilvl w:val="0"/>
          <w:numId w:val="26"/>
        </w:numPr>
        <w:rPr>
          <w:noProof/>
          <w:lang w:val="bg-BG"/>
        </w:rPr>
      </w:pPr>
      <w:r w:rsidRPr="003C1FA8">
        <w:rPr>
          <w:b/>
          <w:bCs/>
          <w:noProof/>
          <w:lang w:val="bg-BG"/>
        </w:rPr>
        <w:t>Clients</w:t>
      </w:r>
      <w:r w:rsidRPr="003C1FA8">
        <w:rPr>
          <w:noProof/>
          <w:lang w:val="bg-BG"/>
        </w:rPr>
        <w:t> – contains information about the customers that buy cigars.</w:t>
      </w:r>
    </w:p>
    <w:p w14:paraId="62D822F1" w14:textId="77777777" w:rsidR="003C1FA8" w:rsidRPr="003C1FA8" w:rsidRDefault="003C1FA8" w:rsidP="003C1FA8">
      <w:pPr>
        <w:numPr>
          <w:ilvl w:val="0"/>
          <w:numId w:val="26"/>
        </w:numPr>
        <w:rPr>
          <w:noProof/>
          <w:lang w:val="bg-BG"/>
        </w:rPr>
      </w:pPr>
      <w:r w:rsidRPr="003C1FA8">
        <w:rPr>
          <w:b/>
          <w:bCs/>
          <w:noProof/>
          <w:lang w:val="bg-BG"/>
        </w:rPr>
        <w:t>ClientsCigars</w:t>
      </w:r>
      <w:r w:rsidRPr="003C1FA8">
        <w:rPr>
          <w:noProof/>
          <w:lang w:val="bg-BG"/>
        </w:rPr>
        <w:t> – mapping table between clients and cigars.</w:t>
      </w:r>
    </w:p>
    <w:p w14:paraId="45B44F0D" w14:textId="05C1B2DD" w:rsidR="00A44295" w:rsidRPr="00DC7B40" w:rsidRDefault="0024169B" w:rsidP="00A44295">
      <w:pPr>
        <w:rPr>
          <w:b/>
          <w:noProof/>
          <w:sz w:val="28"/>
          <w:szCs w:val="28"/>
        </w:rPr>
      </w:pPr>
      <w:r w:rsidRPr="00DC7B40">
        <w:rPr>
          <w:rStyle w:val="Strong"/>
          <w:noProof/>
          <w:sz w:val="28"/>
          <w:szCs w:val="28"/>
        </w:rPr>
        <w:lastRenderedPageBreak/>
        <w:t>Size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A44295" w:rsidRPr="004F6CB7" w14:paraId="2122316B" w14:textId="77777777" w:rsidTr="000E399C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1498868" w14:textId="77777777" w:rsidR="00A44295" w:rsidRPr="004F6CB7" w:rsidRDefault="00A44295" w:rsidP="00E50907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6D02B9B9" w14:textId="77777777" w:rsidR="00A44295" w:rsidRPr="004F6CB7" w:rsidRDefault="00A44295" w:rsidP="00E50907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1C9BD409" w14:textId="77777777" w:rsidR="00A44295" w:rsidRPr="004F6CB7" w:rsidRDefault="00A44295" w:rsidP="00E50907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A44295" w:rsidRPr="004F6CB7" w14:paraId="0B2FA084" w14:textId="77777777" w:rsidTr="000E399C">
        <w:trPr>
          <w:trHeight w:val="563"/>
        </w:trPr>
        <w:tc>
          <w:tcPr>
            <w:tcW w:w="1872" w:type="dxa"/>
            <w:vAlign w:val="center"/>
          </w:tcPr>
          <w:p w14:paraId="37CE88AC" w14:textId="77777777" w:rsidR="00A44295" w:rsidRPr="0024169B" w:rsidRDefault="00A44295" w:rsidP="0024169B">
            <w:pPr>
              <w:rPr>
                <w:rFonts w:cstheme="minorHAnsi"/>
                <w:noProof/>
              </w:rPr>
            </w:pPr>
            <w:r w:rsidRPr="0024169B">
              <w:rPr>
                <w:rFonts w:cstheme="minorHAnsi"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095E0E2C" w14:textId="1E90504E" w:rsidR="00A44295" w:rsidRPr="0024169B" w:rsidRDefault="00A44295" w:rsidP="00E50907">
            <w:pPr>
              <w:spacing w:line="276" w:lineRule="auto"/>
              <w:rPr>
                <w:rFonts w:cstheme="minorHAnsi"/>
                <w:noProof/>
              </w:rPr>
            </w:pPr>
            <w:r w:rsidRPr="0024169B">
              <w:rPr>
                <w:rFonts w:cstheme="minorHAnsi"/>
                <w:noProof/>
              </w:rPr>
              <w:t>Integer from 0 to 2,147,483,647</w:t>
            </w:r>
            <w:r w:rsidR="00073828">
              <w:rPr>
                <w:rFonts w:cstheme="minorHAnsi"/>
                <w:noProof/>
              </w:rPr>
              <w:t>.</w:t>
            </w:r>
          </w:p>
        </w:tc>
        <w:tc>
          <w:tcPr>
            <w:tcW w:w="4770" w:type="dxa"/>
          </w:tcPr>
          <w:p w14:paraId="78525FBC" w14:textId="1B70C022" w:rsidR="00A44295" w:rsidRPr="0024169B" w:rsidRDefault="00A8586A" w:rsidP="00E50907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="00A44295" w:rsidRPr="0024169B">
              <w:rPr>
                <w:rFonts w:cstheme="minorHAnsi"/>
                <w:noProof/>
              </w:rPr>
              <w:t xml:space="preserve">Unique table </w:t>
            </w:r>
            <w:r w:rsidR="000E399C" w:rsidRPr="000E399C">
              <w:rPr>
                <w:rFonts w:cstheme="minorHAnsi"/>
                <w:noProof/>
              </w:rPr>
              <w:t>identification</w:t>
            </w:r>
            <w:r w:rsidR="00A44295" w:rsidRPr="0024169B">
              <w:rPr>
                <w:rFonts w:cstheme="minorHAnsi"/>
                <w:noProof/>
              </w:rPr>
              <w:t>, Identity</w:t>
            </w:r>
          </w:p>
        </w:tc>
      </w:tr>
      <w:tr w:rsidR="00A44295" w:rsidRPr="004F6CB7" w14:paraId="77832499" w14:textId="77777777" w:rsidTr="000E399C">
        <w:trPr>
          <w:trHeight w:val="620"/>
        </w:trPr>
        <w:tc>
          <w:tcPr>
            <w:tcW w:w="1872" w:type="dxa"/>
            <w:vAlign w:val="bottom"/>
          </w:tcPr>
          <w:p w14:paraId="3D2DAD1D" w14:textId="7DB24FAB" w:rsidR="00A44295" w:rsidRPr="0024169B" w:rsidRDefault="0024169B" w:rsidP="0024169B">
            <w:pPr>
              <w:jc w:val="both"/>
              <w:rPr>
                <w:rFonts w:cstheme="minorHAnsi"/>
                <w:noProof/>
              </w:rPr>
            </w:pPr>
            <w:r w:rsidRPr="0024169B">
              <w:rPr>
                <w:rFonts w:cstheme="minorHAnsi"/>
                <w:noProof/>
              </w:rPr>
              <w:t>Length</w:t>
            </w:r>
          </w:p>
        </w:tc>
        <w:tc>
          <w:tcPr>
            <w:tcW w:w="3790" w:type="dxa"/>
          </w:tcPr>
          <w:p w14:paraId="1C56FE1D" w14:textId="21657C48" w:rsidR="00A44295" w:rsidRPr="0024169B" w:rsidRDefault="0024169B" w:rsidP="00E50907">
            <w:pPr>
              <w:spacing w:line="276" w:lineRule="auto"/>
              <w:rPr>
                <w:rFonts w:cstheme="minorHAnsi"/>
                <w:noProof/>
              </w:rPr>
            </w:pPr>
            <w:r w:rsidRPr="0024169B">
              <w:rPr>
                <w:rFonts w:cstheme="minorHAnsi"/>
                <w:noProof/>
              </w:rPr>
              <w:t>Integer from 0 to 2,147,483,647</w:t>
            </w:r>
            <w:r w:rsidR="00073828">
              <w:rPr>
                <w:rFonts w:cstheme="minorHAnsi"/>
                <w:noProof/>
              </w:rPr>
              <w:t>.</w:t>
            </w:r>
          </w:p>
        </w:tc>
        <w:tc>
          <w:tcPr>
            <w:tcW w:w="4770" w:type="dxa"/>
          </w:tcPr>
          <w:p w14:paraId="505F6A70" w14:textId="053BF0DE" w:rsidR="00A44295" w:rsidRPr="0024169B" w:rsidRDefault="0024169B" w:rsidP="00E50907">
            <w:pPr>
              <w:spacing w:line="276" w:lineRule="auto"/>
              <w:rPr>
                <w:rFonts w:cstheme="minorHAnsi"/>
                <w:noProof/>
              </w:rPr>
            </w:pPr>
            <w:r w:rsidRPr="0024169B">
              <w:rPr>
                <w:rFonts w:cstheme="minorHAnsi"/>
                <w:noProof/>
              </w:rPr>
              <w:t>Length should be between 10 cm. and 25 cm, null</w:t>
            </w:r>
            <w:r>
              <w:rPr>
                <w:rFonts w:cstheme="minorHAnsi"/>
                <w:noProof/>
              </w:rPr>
              <w:t xml:space="preserve"> </w:t>
            </w:r>
            <w:r w:rsidR="00A46DC9">
              <w:rPr>
                <w:rFonts w:cstheme="minorHAnsi"/>
                <w:noProof/>
              </w:rPr>
              <w:t>is</w:t>
            </w:r>
            <w:r>
              <w:rPr>
                <w:rFonts w:cstheme="minorHAnsi"/>
                <w:noProof/>
              </w:rPr>
              <w:t xml:space="preserve"> not </w:t>
            </w:r>
            <w:r w:rsidR="00DE7BCD" w:rsidRPr="00DE7BCD">
              <w:rPr>
                <w:rFonts w:cstheme="minorHAnsi"/>
                <w:noProof/>
              </w:rPr>
              <w:t>allowed</w:t>
            </w:r>
            <w:r w:rsidRPr="0024169B">
              <w:rPr>
                <w:rFonts w:cstheme="minorHAnsi"/>
                <w:noProof/>
              </w:rPr>
              <w:t>.</w:t>
            </w:r>
          </w:p>
        </w:tc>
      </w:tr>
      <w:tr w:rsidR="0024169B" w:rsidRPr="004F6CB7" w14:paraId="0E6465BF" w14:textId="77777777" w:rsidTr="000E399C">
        <w:trPr>
          <w:trHeight w:val="275"/>
        </w:trPr>
        <w:tc>
          <w:tcPr>
            <w:tcW w:w="1872" w:type="dxa"/>
            <w:vAlign w:val="bottom"/>
          </w:tcPr>
          <w:p w14:paraId="42900515" w14:textId="050CB6DC" w:rsidR="0024169B" w:rsidRPr="0024169B" w:rsidRDefault="0024169B" w:rsidP="0024169B">
            <w:pPr>
              <w:jc w:val="both"/>
              <w:rPr>
                <w:rFonts w:cstheme="minorHAnsi"/>
                <w:noProof/>
              </w:rPr>
            </w:pPr>
            <w:r w:rsidRPr="0024169B">
              <w:rPr>
                <w:rFonts w:cstheme="minorHAnsi"/>
                <w:color w:val="000000"/>
                <w:lang w:val="bg-BG"/>
              </w:rPr>
              <w:t>RingRange</w:t>
            </w:r>
          </w:p>
        </w:tc>
        <w:tc>
          <w:tcPr>
            <w:tcW w:w="3790" w:type="dxa"/>
          </w:tcPr>
          <w:p w14:paraId="2A1FC66E" w14:textId="757B6C11" w:rsidR="0024169B" w:rsidRPr="0024169B" w:rsidRDefault="0024169B" w:rsidP="00E50907">
            <w:pPr>
              <w:rPr>
                <w:rFonts w:cstheme="minorHAnsi"/>
                <w:noProof/>
              </w:rPr>
            </w:pPr>
            <w:r w:rsidRPr="0024169B">
              <w:rPr>
                <w:rFonts w:cstheme="minorHAnsi"/>
                <w:noProof/>
              </w:rPr>
              <w:t>Decimal number with two-digit precision.</w:t>
            </w:r>
          </w:p>
        </w:tc>
        <w:tc>
          <w:tcPr>
            <w:tcW w:w="4770" w:type="dxa"/>
          </w:tcPr>
          <w:p w14:paraId="200C2E99" w14:textId="5A37BA00" w:rsidR="0024169B" w:rsidRPr="0024169B" w:rsidRDefault="0024169B" w:rsidP="00E50907">
            <w:pPr>
              <w:rPr>
                <w:rFonts w:cstheme="minorHAnsi"/>
                <w:noProof/>
              </w:rPr>
            </w:pPr>
            <w:r w:rsidRPr="0024169B">
              <w:rPr>
                <w:rFonts w:cstheme="minorHAnsi"/>
                <w:color w:val="000000"/>
                <w:lang w:val="bg-BG"/>
              </w:rPr>
              <w:t>RingRange</w:t>
            </w:r>
            <w:r w:rsidRPr="0024169B">
              <w:rPr>
                <w:rFonts w:cstheme="minorHAnsi"/>
                <w:color w:val="000000"/>
              </w:rPr>
              <w:t xml:space="preserve"> </w:t>
            </w:r>
            <w:r w:rsidRPr="0024169B">
              <w:rPr>
                <w:rFonts w:cstheme="minorHAnsi"/>
                <w:noProof/>
              </w:rPr>
              <w:t xml:space="preserve">should be between 1.5 cm. and 7.5 cm, </w:t>
            </w:r>
            <w:r w:rsidR="00DE7BCD" w:rsidRPr="0024169B">
              <w:rPr>
                <w:rFonts w:cstheme="minorHAnsi"/>
                <w:noProof/>
              </w:rPr>
              <w:t>null</w:t>
            </w:r>
            <w:r w:rsidR="00DE7BCD">
              <w:rPr>
                <w:rFonts w:cstheme="minorHAnsi"/>
                <w:noProof/>
              </w:rPr>
              <w:t xml:space="preserve"> </w:t>
            </w:r>
            <w:r w:rsidR="00A46DC9">
              <w:rPr>
                <w:rFonts w:cstheme="minorHAnsi"/>
                <w:noProof/>
              </w:rPr>
              <w:t>is</w:t>
            </w:r>
            <w:r w:rsidR="00DE7BCD">
              <w:rPr>
                <w:rFonts w:cstheme="minorHAnsi"/>
                <w:noProof/>
              </w:rPr>
              <w:t xml:space="preserve"> not </w:t>
            </w:r>
            <w:r w:rsidR="00DE7BCD" w:rsidRPr="00DE7BCD">
              <w:rPr>
                <w:rFonts w:cstheme="minorHAnsi"/>
                <w:noProof/>
              </w:rPr>
              <w:t>allowed</w:t>
            </w:r>
            <w:r w:rsidRPr="0024169B">
              <w:rPr>
                <w:rFonts w:cstheme="minorHAnsi"/>
                <w:noProof/>
              </w:rPr>
              <w:t>.</w:t>
            </w:r>
          </w:p>
        </w:tc>
      </w:tr>
    </w:tbl>
    <w:p w14:paraId="7A5037D0" w14:textId="77777777" w:rsidR="00424FC5" w:rsidRDefault="00424FC5" w:rsidP="00A44295">
      <w:pPr>
        <w:rPr>
          <w:b/>
          <w:noProof/>
        </w:rPr>
      </w:pPr>
    </w:p>
    <w:p w14:paraId="4B12855E" w14:textId="5FA49151" w:rsidR="00E7154C" w:rsidRPr="00DC7B40" w:rsidRDefault="0024169B" w:rsidP="00A44295">
      <w:pPr>
        <w:rPr>
          <w:b/>
          <w:noProof/>
          <w:sz w:val="28"/>
          <w:szCs w:val="28"/>
        </w:rPr>
      </w:pPr>
      <w:r w:rsidRPr="00DC7B40">
        <w:rPr>
          <w:rStyle w:val="Strong"/>
          <w:noProof/>
          <w:sz w:val="28"/>
          <w:szCs w:val="28"/>
        </w:rPr>
        <w:t>Tast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610"/>
        <w:gridCol w:w="4951"/>
      </w:tblGrid>
      <w:tr w:rsidR="00E7154C" w:rsidRPr="004F6CB7" w14:paraId="38BDD457" w14:textId="77777777" w:rsidTr="00F265A9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2093512D" w14:textId="77777777" w:rsidR="00E7154C" w:rsidRPr="004F6CB7" w:rsidRDefault="00E7154C" w:rsidP="00B25C5F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0" w:type="dxa"/>
            <w:shd w:val="clear" w:color="auto" w:fill="D9D9D9" w:themeFill="background1" w:themeFillShade="D9"/>
          </w:tcPr>
          <w:p w14:paraId="4E9DDFA6" w14:textId="77777777" w:rsidR="00E7154C" w:rsidRPr="004F6CB7" w:rsidRDefault="00E7154C" w:rsidP="00B25C5F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51" w:type="dxa"/>
            <w:shd w:val="clear" w:color="auto" w:fill="D9D9D9" w:themeFill="background1" w:themeFillShade="D9"/>
          </w:tcPr>
          <w:p w14:paraId="1999B4E7" w14:textId="77777777" w:rsidR="00E7154C" w:rsidRPr="004F6CB7" w:rsidRDefault="00E7154C" w:rsidP="00B25C5F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E7154C" w:rsidRPr="004F6CB7" w14:paraId="4FCC7C8D" w14:textId="77777777" w:rsidTr="00F265A9">
        <w:trPr>
          <w:trHeight w:val="563"/>
        </w:trPr>
        <w:tc>
          <w:tcPr>
            <w:tcW w:w="1872" w:type="dxa"/>
            <w:vAlign w:val="center"/>
          </w:tcPr>
          <w:p w14:paraId="6587DFF3" w14:textId="77777777" w:rsidR="00E7154C" w:rsidRPr="004F6CB7" w:rsidRDefault="00E7154C" w:rsidP="00B25C5F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Id</w:t>
            </w:r>
          </w:p>
        </w:tc>
        <w:tc>
          <w:tcPr>
            <w:tcW w:w="3610" w:type="dxa"/>
            <w:vAlign w:val="center"/>
          </w:tcPr>
          <w:p w14:paraId="28A75F05" w14:textId="4B11DFF8" w:rsidR="00E7154C" w:rsidRPr="004F6CB7" w:rsidRDefault="00E7154C" w:rsidP="00B25C5F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Integer from 0 to 2,147,483,647</w:t>
            </w:r>
            <w:r w:rsidR="009044A8">
              <w:rPr>
                <w:noProof/>
              </w:rPr>
              <w:t>.</w:t>
            </w:r>
          </w:p>
        </w:tc>
        <w:tc>
          <w:tcPr>
            <w:tcW w:w="4951" w:type="dxa"/>
          </w:tcPr>
          <w:p w14:paraId="37F51251" w14:textId="47356EFE" w:rsidR="00E7154C" w:rsidRPr="004F6CB7" w:rsidRDefault="00A8586A" w:rsidP="00B25C5F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="00E7154C" w:rsidRPr="004F6CB7">
              <w:rPr>
                <w:noProof/>
              </w:rPr>
              <w:t xml:space="preserve">Unique table </w:t>
            </w:r>
            <w:r w:rsidR="000E399C" w:rsidRPr="000E399C">
              <w:rPr>
                <w:noProof/>
              </w:rPr>
              <w:t>identification</w:t>
            </w:r>
            <w:r w:rsidR="00E7154C" w:rsidRPr="004F6CB7">
              <w:rPr>
                <w:noProof/>
              </w:rPr>
              <w:t>, Identity</w:t>
            </w:r>
          </w:p>
        </w:tc>
      </w:tr>
      <w:tr w:rsidR="00E7154C" w:rsidRPr="004F6CB7" w14:paraId="47688B30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72D2FFDE" w14:textId="33DFFC3B" w:rsidR="00E7154C" w:rsidRPr="004F6CB7" w:rsidRDefault="0024169B" w:rsidP="00B25C5F">
            <w:pPr>
              <w:spacing w:line="276" w:lineRule="auto"/>
              <w:rPr>
                <w:noProof/>
              </w:rPr>
            </w:pPr>
            <w:r w:rsidRPr="0024169B">
              <w:rPr>
                <w:noProof/>
              </w:rPr>
              <w:t>TasteType</w:t>
            </w:r>
          </w:p>
        </w:tc>
        <w:tc>
          <w:tcPr>
            <w:tcW w:w="3610" w:type="dxa"/>
          </w:tcPr>
          <w:p w14:paraId="23AECEE7" w14:textId="7249BA5D" w:rsidR="00E7154C" w:rsidRPr="004F6CB7" w:rsidRDefault="00E7154C" w:rsidP="00B25C5F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String up to 2</w:t>
            </w:r>
            <w:r w:rsidR="0024169B">
              <w:rPr>
                <w:noProof/>
              </w:rPr>
              <w:t xml:space="preserve">0 </w:t>
            </w:r>
            <w:r w:rsidRPr="004F6CB7">
              <w:rPr>
                <w:noProof/>
              </w:rPr>
              <w:t>symbols</w:t>
            </w:r>
            <w:r w:rsidR="0024169B">
              <w:rPr>
                <w:noProof/>
              </w:rPr>
              <w:t>.</w:t>
            </w:r>
          </w:p>
        </w:tc>
        <w:tc>
          <w:tcPr>
            <w:tcW w:w="4951" w:type="dxa"/>
          </w:tcPr>
          <w:p w14:paraId="04443316" w14:textId="4DE4C2AB" w:rsidR="00E7154C" w:rsidRPr="004F6CB7" w:rsidRDefault="00A46DC9" w:rsidP="00B25C5F">
            <w:pPr>
              <w:spacing w:line="276" w:lineRule="auto"/>
              <w:rPr>
                <w:noProof/>
              </w:rPr>
            </w:pPr>
            <w:r>
              <w:rPr>
                <w:rFonts w:cstheme="minorHAnsi"/>
                <w:noProof/>
              </w:rPr>
              <w:t>N</w:t>
            </w:r>
            <w:r w:rsidRPr="0024169B">
              <w:rPr>
                <w:rFonts w:cstheme="minorHAnsi"/>
                <w:noProof/>
              </w:rPr>
              <w:t>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  <w:r w:rsidRPr="0024169B">
              <w:rPr>
                <w:rFonts w:cstheme="minorHAnsi"/>
                <w:noProof/>
              </w:rPr>
              <w:t>.</w:t>
            </w:r>
          </w:p>
        </w:tc>
      </w:tr>
      <w:tr w:rsidR="009044A8" w:rsidRPr="004F6CB7" w14:paraId="67595EE9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10B0931F" w14:textId="76110661" w:rsidR="009044A8" w:rsidRPr="004F6CB7" w:rsidRDefault="009044A8" w:rsidP="009044A8">
            <w:pPr>
              <w:spacing w:line="276" w:lineRule="auto"/>
              <w:rPr>
                <w:noProof/>
              </w:rPr>
            </w:pPr>
            <w:r w:rsidRPr="0024169B">
              <w:rPr>
                <w:noProof/>
              </w:rPr>
              <w:t>TasteStrength</w:t>
            </w:r>
          </w:p>
        </w:tc>
        <w:tc>
          <w:tcPr>
            <w:tcW w:w="3610" w:type="dxa"/>
          </w:tcPr>
          <w:p w14:paraId="6108C834" w14:textId="7A813D19" w:rsidR="009044A8" w:rsidRPr="004F6CB7" w:rsidRDefault="009044A8" w:rsidP="009044A8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String up to </w:t>
            </w:r>
            <w:r>
              <w:rPr>
                <w:noProof/>
              </w:rPr>
              <w:t>1</w:t>
            </w:r>
            <w:r w:rsidRPr="004F6CB7">
              <w:rPr>
                <w:noProof/>
              </w:rPr>
              <w:t>5 symbols</w:t>
            </w:r>
            <w:r>
              <w:rPr>
                <w:noProof/>
              </w:rPr>
              <w:t>.</w:t>
            </w:r>
          </w:p>
        </w:tc>
        <w:tc>
          <w:tcPr>
            <w:tcW w:w="4951" w:type="dxa"/>
          </w:tcPr>
          <w:p w14:paraId="28F558B8" w14:textId="5DF7185D" w:rsidR="009044A8" w:rsidRPr="004F6CB7" w:rsidRDefault="009044A8" w:rsidP="009044A8">
            <w:pPr>
              <w:spacing w:line="276" w:lineRule="auto"/>
              <w:rPr>
                <w:noProof/>
              </w:rPr>
            </w:pPr>
            <w:r>
              <w:rPr>
                <w:rFonts w:cstheme="minorHAnsi"/>
                <w:noProof/>
              </w:rPr>
              <w:t>N</w:t>
            </w:r>
            <w:r w:rsidRPr="0024169B">
              <w:rPr>
                <w:rFonts w:cstheme="minorHAnsi"/>
                <w:noProof/>
              </w:rPr>
              <w:t>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  <w:r w:rsidRPr="0024169B">
              <w:rPr>
                <w:rFonts w:cstheme="minorHAnsi"/>
                <w:noProof/>
              </w:rPr>
              <w:t>.</w:t>
            </w:r>
          </w:p>
        </w:tc>
      </w:tr>
      <w:tr w:rsidR="009044A8" w:rsidRPr="004F6CB7" w14:paraId="4ED12328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6A9B0934" w14:textId="68E6FAA0" w:rsidR="009044A8" w:rsidRPr="004F6CB7" w:rsidRDefault="009044A8" w:rsidP="009044A8">
            <w:pPr>
              <w:spacing w:line="276" w:lineRule="auto"/>
              <w:rPr>
                <w:noProof/>
              </w:rPr>
            </w:pPr>
            <w:r w:rsidRPr="009044A8">
              <w:rPr>
                <w:noProof/>
              </w:rPr>
              <w:t>ImageURL</w:t>
            </w:r>
          </w:p>
        </w:tc>
        <w:tc>
          <w:tcPr>
            <w:tcW w:w="3610" w:type="dxa"/>
          </w:tcPr>
          <w:p w14:paraId="58BCF3B2" w14:textId="04A2F442" w:rsidR="009044A8" w:rsidRPr="004F6CB7" w:rsidRDefault="009044A8" w:rsidP="009044A8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String up to </w:t>
            </w:r>
            <w:r>
              <w:rPr>
                <w:noProof/>
              </w:rPr>
              <w:t>10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.</w:t>
            </w:r>
          </w:p>
        </w:tc>
        <w:tc>
          <w:tcPr>
            <w:tcW w:w="4951" w:type="dxa"/>
          </w:tcPr>
          <w:p w14:paraId="63DDCB67" w14:textId="324403AE" w:rsidR="009044A8" w:rsidRPr="004F6CB7" w:rsidRDefault="009044A8" w:rsidP="009044A8">
            <w:pPr>
              <w:spacing w:line="276" w:lineRule="auto"/>
              <w:rPr>
                <w:i/>
                <w:noProof/>
              </w:rPr>
            </w:pPr>
            <w:r>
              <w:rPr>
                <w:rFonts w:cstheme="minorHAnsi"/>
                <w:noProof/>
              </w:rPr>
              <w:t>N</w:t>
            </w:r>
            <w:r w:rsidRPr="0024169B">
              <w:rPr>
                <w:rFonts w:cstheme="minorHAnsi"/>
                <w:noProof/>
              </w:rPr>
              <w:t>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  <w:r w:rsidRPr="0024169B">
              <w:rPr>
                <w:rFonts w:cstheme="minorHAnsi"/>
                <w:noProof/>
              </w:rPr>
              <w:t>.</w:t>
            </w:r>
          </w:p>
        </w:tc>
      </w:tr>
    </w:tbl>
    <w:p w14:paraId="4FE0A9FE" w14:textId="77777777" w:rsidR="00E7154C" w:rsidRPr="004F6CB7" w:rsidRDefault="00E7154C" w:rsidP="00E7154C">
      <w:pPr>
        <w:rPr>
          <w:noProof/>
        </w:rPr>
      </w:pPr>
    </w:p>
    <w:p w14:paraId="391A943D" w14:textId="6D3D12C8" w:rsidR="007D2E50" w:rsidRPr="00DC7B40" w:rsidRDefault="0024169B" w:rsidP="007D2E50">
      <w:pPr>
        <w:rPr>
          <w:b/>
          <w:noProof/>
          <w:sz w:val="28"/>
          <w:szCs w:val="28"/>
        </w:rPr>
      </w:pPr>
      <w:r w:rsidRPr="00DC7B40">
        <w:rPr>
          <w:rStyle w:val="Strong"/>
          <w:noProof/>
          <w:sz w:val="28"/>
          <w:szCs w:val="28"/>
        </w:rPr>
        <w:t>Brand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4524"/>
        <w:gridCol w:w="4037"/>
      </w:tblGrid>
      <w:tr w:rsidR="007D2E50" w:rsidRPr="004F6CB7" w14:paraId="40CF2E1E" w14:textId="77777777" w:rsidTr="00F265A9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BB5C525" w14:textId="77777777" w:rsidR="007D2E50" w:rsidRPr="004F6CB7" w:rsidRDefault="007D2E50" w:rsidP="00E50907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1759063E" w14:textId="77777777" w:rsidR="007D2E50" w:rsidRPr="004F6CB7" w:rsidRDefault="007D2E50" w:rsidP="00E50907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D513E48" w14:textId="77777777" w:rsidR="007D2E50" w:rsidRPr="004F6CB7" w:rsidRDefault="007D2E50" w:rsidP="00E50907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7D2E50" w:rsidRPr="004F6CB7" w14:paraId="7749762C" w14:textId="77777777" w:rsidTr="00F265A9">
        <w:trPr>
          <w:trHeight w:val="563"/>
        </w:trPr>
        <w:tc>
          <w:tcPr>
            <w:tcW w:w="1872" w:type="dxa"/>
            <w:vAlign w:val="center"/>
          </w:tcPr>
          <w:p w14:paraId="67290632" w14:textId="77777777" w:rsidR="007D2E50" w:rsidRPr="004F6CB7" w:rsidRDefault="007D2E50" w:rsidP="00E5090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Id</w:t>
            </w:r>
          </w:p>
        </w:tc>
        <w:tc>
          <w:tcPr>
            <w:tcW w:w="4524" w:type="dxa"/>
            <w:vAlign w:val="center"/>
          </w:tcPr>
          <w:p w14:paraId="2BDF8914" w14:textId="6A50E953" w:rsidR="007D2E50" w:rsidRPr="004F6CB7" w:rsidRDefault="007D2E50" w:rsidP="00E5090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Integer from 0 to 2,147,483,647</w:t>
            </w:r>
            <w:r w:rsidR="009044A8">
              <w:rPr>
                <w:noProof/>
              </w:rPr>
              <w:t>.</w:t>
            </w:r>
          </w:p>
        </w:tc>
        <w:tc>
          <w:tcPr>
            <w:tcW w:w="0" w:type="auto"/>
            <w:vAlign w:val="center"/>
          </w:tcPr>
          <w:p w14:paraId="399A80BC" w14:textId="42AB7E0C" w:rsidR="007D2E50" w:rsidRPr="004F6CB7" w:rsidRDefault="00A8586A" w:rsidP="00E5090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="007D2E50" w:rsidRPr="004F6CB7">
              <w:rPr>
                <w:noProof/>
              </w:rPr>
              <w:t xml:space="preserve">Unique table </w:t>
            </w:r>
            <w:r w:rsidR="000E399C" w:rsidRPr="000E399C">
              <w:rPr>
                <w:noProof/>
              </w:rPr>
              <w:t>identification</w:t>
            </w:r>
            <w:r w:rsidR="007D2E50" w:rsidRPr="004F6CB7">
              <w:rPr>
                <w:noProof/>
              </w:rPr>
              <w:t>, Identity</w:t>
            </w:r>
          </w:p>
        </w:tc>
      </w:tr>
      <w:tr w:rsidR="007D2E50" w:rsidRPr="004F6CB7" w14:paraId="20A61E92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584779EF" w14:textId="7B637C75" w:rsidR="007D2E50" w:rsidRPr="004F6CB7" w:rsidRDefault="009044A8" w:rsidP="00E50907">
            <w:pPr>
              <w:spacing w:line="276" w:lineRule="auto"/>
              <w:rPr>
                <w:noProof/>
              </w:rPr>
            </w:pPr>
            <w:r w:rsidRPr="009044A8">
              <w:rPr>
                <w:noProof/>
              </w:rPr>
              <w:t>BrandName</w:t>
            </w:r>
          </w:p>
        </w:tc>
        <w:tc>
          <w:tcPr>
            <w:tcW w:w="4524" w:type="dxa"/>
          </w:tcPr>
          <w:p w14:paraId="491D9AB8" w14:textId="5C6667C2" w:rsidR="007D2E50" w:rsidRPr="004F6CB7" w:rsidRDefault="007D2E50" w:rsidP="00E5090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String up to </w:t>
            </w:r>
            <w:r w:rsidR="009044A8">
              <w:rPr>
                <w:noProof/>
              </w:rPr>
              <w:t>30</w:t>
            </w:r>
            <w:r w:rsidRPr="004F6CB7">
              <w:rPr>
                <w:noProof/>
              </w:rPr>
              <w:t xml:space="preserve"> symbols</w:t>
            </w:r>
            <w:r w:rsidR="009044A8">
              <w:rPr>
                <w:noProof/>
              </w:rPr>
              <w:t>.</w:t>
            </w:r>
          </w:p>
        </w:tc>
        <w:tc>
          <w:tcPr>
            <w:tcW w:w="0" w:type="auto"/>
          </w:tcPr>
          <w:p w14:paraId="0FC556F8" w14:textId="725D60D0" w:rsidR="007D2E50" w:rsidRPr="004F6CB7" w:rsidRDefault="007D2E50" w:rsidP="00E5090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Unique</w:t>
            </w:r>
            <w:r w:rsidR="009044A8">
              <w:rPr>
                <w:noProof/>
              </w:rPr>
              <w:t xml:space="preserve">, </w:t>
            </w:r>
            <w:r w:rsidR="009044A8">
              <w:rPr>
                <w:rFonts w:cstheme="minorHAnsi"/>
                <w:noProof/>
              </w:rPr>
              <w:t>Null is not allowed.</w:t>
            </w:r>
          </w:p>
        </w:tc>
      </w:tr>
      <w:tr w:rsidR="007D2E50" w:rsidRPr="004F6CB7" w14:paraId="116A35A8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1FEF7C8A" w14:textId="3D27047C" w:rsidR="007D2E50" w:rsidRPr="004F6CB7" w:rsidRDefault="009044A8" w:rsidP="00E50907">
            <w:pPr>
              <w:spacing w:line="276" w:lineRule="auto"/>
              <w:rPr>
                <w:noProof/>
              </w:rPr>
            </w:pPr>
            <w:r w:rsidRPr="009044A8">
              <w:rPr>
                <w:noProof/>
              </w:rPr>
              <w:t>BrandDescription</w:t>
            </w:r>
          </w:p>
        </w:tc>
        <w:tc>
          <w:tcPr>
            <w:tcW w:w="4524" w:type="dxa"/>
          </w:tcPr>
          <w:p w14:paraId="41898822" w14:textId="20914CA3" w:rsidR="007D2E50" w:rsidRPr="004F6CB7" w:rsidRDefault="007D2E50" w:rsidP="00E5090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String </w:t>
            </w:r>
            <w:r w:rsidR="00784635">
              <w:rPr>
                <w:noProof/>
              </w:rPr>
              <w:t>with maximum length.</w:t>
            </w:r>
          </w:p>
        </w:tc>
        <w:tc>
          <w:tcPr>
            <w:tcW w:w="0" w:type="auto"/>
          </w:tcPr>
          <w:p w14:paraId="54385D90" w14:textId="16F73BF4" w:rsidR="007D2E50" w:rsidRPr="004F6CB7" w:rsidRDefault="00181D11" w:rsidP="00E50907">
            <w:pPr>
              <w:spacing w:line="276" w:lineRule="auto"/>
              <w:rPr>
                <w:noProof/>
              </w:rPr>
            </w:pPr>
            <w:r>
              <w:rPr>
                <w:rFonts w:cstheme="minorHAnsi"/>
                <w:noProof/>
              </w:rPr>
              <w:t>Null is allowed.</w:t>
            </w:r>
          </w:p>
        </w:tc>
      </w:tr>
    </w:tbl>
    <w:p w14:paraId="3191C71C" w14:textId="77777777" w:rsidR="00424FC5" w:rsidRDefault="00424FC5" w:rsidP="00E7154C">
      <w:pPr>
        <w:rPr>
          <w:b/>
          <w:noProof/>
        </w:rPr>
      </w:pPr>
    </w:p>
    <w:p w14:paraId="78E6425F" w14:textId="6A0A4271" w:rsidR="00E7154C" w:rsidRPr="00DC7B40" w:rsidRDefault="0024169B" w:rsidP="00E7154C">
      <w:pPr>
        <w:rPr>
          <w:b/>
          <w:noProof/>
          <w:sz w:val="28"/>
          <w:szCs w:val="28"/>
        </w:rPr>
      </w:pPr>
      <w:r w:rsidRPr="00DC7B40">
        <w:rPr>
          <w:rStyle w:val="Strong"/>
          <w:noProof/>
          <w:sz w:val="28"/>
          <w:szCs w:val="28"/>
        </w:rPr>
        <w:t>Cigar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42"/>
        <w:gridCol w:w="4440"/>
        <w:gridCol w:w="4051"/>
      </w:tblGrid>
      <w:tr w:rsidR="00E7154C" w:rsidRPr="004F6CB7" w14:paraId="41808BA5" w14:textId="77777777" w:rsidTr="000E399C">
        <w:trPr>
          <w:trHeight w:val="275"/>
        </w:trPr>
        <w:tc>
          <w:tcPr>
            <w:tcW w:w="1942" w:type="dxa"/>
            <w:shd w:val="clear" w:color="auto" w:fill="D9D9D9" w:themeFill="background1" w:themeFillShade="D9"/>
          </w:tcPr>
          <w:p w14:paraId="348D3332" w14:textId="77777777" w:rsidR="00E7154C" w:rsidRPr="004F6CB7" w:rsidRDefault="00E7154C" w:rsidP="00B25C5F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440" w:type="dxa"/>
            <w:shd w:val="clear" w:color="auto" w:fill="D9D9D9" w:themeFill="background1" w:themeFillShade="D9"/>
          </w:tcPr>
          <w:p w14:paraId="27F1C23B" w14:textId="77777777" w:rsidR="00E7154C" w:rsidRPr="004F6CB7" w:rsidRDefault="00E7154C" w:rsidP="00B25C5F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051" w:type="dxa"/>
            <w:shd w:val="clear" w:color="auto" w:fill="D9D9D9" w:themeFill="background1" w:themeFillShade="D9"/>
          </w:tcPr>
          <w:p w14:paraId="00B52CB3" w14:textId="77777777" w:rsidR="00E7154C" w:rsidRPr="004F6CB7" w:rsidRDefault="00E7154C" w:rsidP="00B25C5F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E7154C" w:rsidRPr="004F6CB7" w14:paraId="081CAD4F" w14:textId="77777777" w:rsidTr="000E399C">
        <w:trPr>
          <w:trHeight w:val="563"/>
        </w:trPr>
        <w:tc>
          <w:tcPr>
            <w:tcW w:w="1942" w:type="dxa"/>
            <w:vAlign w:val="center"/>
          </w:tcPr>
          <w:p w14:paraId="7B7A10C1" w14:textId="77777777" w:rsidR="00E7154C" w:rsidRPr="004F6CB7" w:rsidRDefault="00E7154C" w:rsidP="00B25C5F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Id</w:t>
            </w:r>
          </w:p>
        </w:tc>
        <w:tc>
          <w:tcPr>
            <w:tcW w:w="4440" w:type="dxa"/>
            <w:vAlign w:val="center"/>
          </w:tcPr>
          <w:p w14:paraId="14E1C349" w14:textId="07C9F88D" w:rsidR="00E7154C" w:rsidRPr="004F6CB7" w:rsidRDefault="00E7154C" w:rsidP="00B25C5F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Integer from 0 to 2,147,483,647</w:t>
            </w:r>
            <w:r w:rsidR="009044A8">
              <w:rPr>
                <w:noProof/>
              </w:rPr>
              <w:t>.</w:t>
            </w:r>
          </w:p>
        </w:tc>
        <w:tc>
          <w:tcPr>
            <w:tcW w:w="4051" w:type="dxa"/>
          </w:tcPr>
          <w:p w14:paraId="340D9512" w14:textId="6D0DF0B2" w:rsidR="00E7154C" w:rsidRPr="004F6CB7" w:rsidRDefault="00A8586A" w:rsidP="00B25C5F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="00E7154C" w:rsidRPr="004F6CB7">
              <w:rPr>
                <w:noProof/>
              </w:rPr>
              <w:t xml:space="preserve">Unique table </w:t>
            </w:r>
            <w:r w:rsidR="000E399C" w:rsidRPr="000E399C">
              <w:rPr>
                <w:noProof/>
              </w:rPr>
              <w:t>identification</w:t>
            </w:r>
            <w:r w:rsidR="00E7154C" w:rsidRPr="004F6CB7">
              <w:rPr>
                <w:noProof/>
              </w:rPr>
              <w:t>, Identity</w:t>
            </w:r>
          </w:p>
        </w:tc>
      </w:tr>
      <w:tr w:rsidR="00E7154C" w:rsidRPr="004F6CB7" w14:paraId="377F0A85" w14:textId="77777777" w:rsidTr="000E399C">
        <w:trPr>
          <w:trHeight w:val="275"/>
        </w:trPr>
        <w:tc>
          <w:tcPr>
            <w:tcW w:w="1942" w:type="dxa"/>
            <w:vAlign w:val="bottom"/>
          </w:tcPr>
          <w:p w14:paraId="4F31540A" w14:textId="03D328F0" w:rsidR="00E7154C" w:rsidRPr="004F6CB7" w:rsidRDefault="009044A8" w:rsidP="00B25C5F">
            <w:pPr>
              <w:spacing w:line="276" w:lineRule="auto"/>
              <w:rPr>
                <w:noProof/>
              </w:rPr>
            </w:pPr>
            <w:r w:rsidRPr="009044A8">
              <w:rPr>
                <w:noProof/>
              </w:rPr>
              <w:t>Cigar</w:t>
            </w:r>
            <w:r w:rsidR="00F04E2B">
              <w:rPr>
                <w:noProof/>
              </w:rPr>
              <w:t>Name</w:t>
            </w:r>
          </w:p>
        </w:tc>
        <w:tc>
          <w:tcPr>
            <w:tcW w:w="4440" w:type="dxa"/>
          </w:tcPr>
          <w:p w14:paraId="3271E125" w14:textId="33856317" w:rsidR="00E7154C" w:rsidRPr="004F6CB7" w:rsidRDefault="00E7154C" w:rsidP="00B25C5F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String up to </w:t>
            </w:r>
            <w:r w:rsidR="008320C2">
              <w:rPr>
                <w:noProof/>
              </w:rPr>
              <w:t>8</w:t>
            </w:r>
            <w:r w:rsidR="00F04E2B">
              <w:rPr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 w:rsidR="009044A8">
              <w:rPr>
                <w:noProof/>
              </w:rPr>
              <w:t>.</w:t>
            </w:r>
          </w:p>
        </w:tc>
        <w:tc>
          <w:tcPr>
            <w:tcW w:w="4051" w:type="dxa"/>
          </w:tcPr>
          <w:p w14:paraId="55D7164A" w14:textId="6A980DB2" w:rsidR="00E7154C" w:rsidRPr="004F6CB7" w:rsidRDefault="00F04E2B" w:rsidP="00B25C5F">
            <w:pPr>
              <w:spacing w:line="276" w:lineRule="auto"/>
              <w:rPr>
                <w:noProof/>
              </w:rPr>
            </w:pPr>
            <w:r w:rsidRPr="009044A8">
              <w:rPr>
                <w:noProof/>
              </w:rPr>
              <w:t>Null is not allowed.</w:t>
            </w:r>
          </w:p>
        </w:tc>
      </w:tr>
      <w:tr w:rsidR="00E7154C" w:rsidRPr="004F6CB7" w14:paraId="27B9C0A2" w14:textId="77777777" w:rsidTr="000E399C">
        <w:trPr>
          <w:trHeight w:val="275"/>
        </w:trPr>
        <w:tc>
          <w:tcPr>
            <w:tcW w:w="1942" w:type="dxa"/>
            <w:vAlign w:val="center"/>
          </w:tcPr>
          <w:p w14:paraId="1FC370E7" w14:textId="76923133" w:rsidR="00E7154C" w:rsidRPr="004F6CB7" w:rsidRDefault="009044A8" w:rsidP="00B25C5F">
            <w:pPr>
              <w:spacing w:line="276" w:lineRule="auto"/>
              <w:rPr>
                <w:noProof/>
              </w:rPr>
            </w:pPr>
            <w:r w:rsidRPr="009044A8">
              <w:rPr>
                <w:noProof/>
              </w:rPr>
              <w:t>BrandId</w:t>
            </w:r>
          </w:p>
        </w:tc>
        <w:tc>
          <w:tcPr>
            <w:tcW w:w="4440" w:type="dxa"/>
            <w:vAlign w:val="center"/>
          </w:tcPr>
          <w:p w14:paraId="27CF0691" w14:textId="3D140685" w:rsidR="00E7154C" w:rsidRPr="004F6CB7" w:rsidRDefault="009044A8" w:rsidP="00B25C5F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Integer from 0 to 2,147,483,647</w:t>
            </w:r>
            <w:r>
              <w:rPr>
                <w:noProof/>
              </w:rPr>
              <w:t>.</w:t>
            </w:r>
          </w:p>
        </w:tc>
        <w:tc>
          <w:tcPr>
            <w:tcW w:w="4051" w:type="dxa"/>
            <w:vAlign w:val="center"/>
          </w:tcPr>
          <w:p w14:paraId="4C3BA870" w14:textId="00C94CD5" w:rsidR="00E7154C" w:rsidRPr="004F6CB7" w:rsidRDefault="009044A8" w:rsidP="00B25C5F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noProof/>
              </w:rPr>
              <w:t>Brands.</w:t>
            </w:r>
            <w:r w:rsidR="00DA0C0D">
              <w:rPr>
                <w:noProof/>
              </w:rPr>
              <w:t xml:space="preserve"> </w:t>
            </w:r>
            <w:r w:rsidR="00DA0C0D" w:rsidRPr="009044A8">
              <w:rPr>
                <w:noProof/>
              </w:rPr>
              <w:t>Null is not allowed.</w:t>
            </w:r>
          </w:p>
        </w:tc>
      </w:tr>
      <w:tr w:rsidR="00E7154C" w:rsidRPr="004F6CB7" w14:paraId="223D05C5" w14:textId="77777777" w:rsidTr="000E399C">
        <w:trPr>
          <w:trHeight w:val="275"/>
        </w:trPr>
        <w:tc>
          <w:tcPr>
            <w:tcW w:w="1942" w:type="dxa"/>
            <w:vAlign w:val="center"/>
          </w:tcPr>
          <w:p w14:paraId="1C1FC891" w14:textId="5F72EDF6" w:rsidR="00E7154C" w:rsidRPr="004F6CB7" w:rsidRDefault="009C50A6" w:rsidP="00B25C5F">
            <w:pPr>
              <w:spacing w:line="276" w:lineRule="auto"/>
              <w:rPr>
                <w:noProof/>
              </w:rPr>
            </w:pPr>
            <w:r w:rsidRPr="009C50A6">
              <w:rPr>
                <w:noProof/>
              </w:rPr>
              <w:t>TastId</w:t>
            </w:r>
          </w:p>
        </w:tc>
        <w:tc>
          <w:tcPr>
            <w:tcW w:w="4440" w:type="dxa"/>
            <w:vAlign w:val="center"/>
          </w:tcPr>
          <w:p w14:paraId="0A5E219F" w14:textId="444AEF56" w:rsidR="00E7154C" w:rsidRPr="004F6CB7" w:rsidRDefault="00E7154C" w:rsidP="00B25C5F">
            <w:pPr>
              <w:spacing w:line="276" w:lineRule="auto"/>
              <w:rPr>
                <w:noProof/>
              </w:rPr>
            </w:pPr>
            <w:r w:rsidRPr="00E42820">
              <w:rPr>
                <w:noProof/>
              </w:rPr>
              <w:t>Integer</w:t>
            </w:r>
            <w:r w:rsidRPr="004F6CB7">
              <w:rPr>
                <w:noProof/>
              </w:rPr>
              <w:t xml:space="preserve"> from 0 to 2,147,483,647</w:t>
            </w:r>
            <w:r w:rsidR="009044A8">
              <w:rPr>
                <w:noProof/>
              </w:rPr>
              <w:t>.</w:t>
            </w:r>
          </w:p>
        </w:tc>
        <w:tc>
          <w:tcPr>
            <w:tcW w:w="4051" w:type="dxa"/>
            <w:vAlign w:val="center"/>
          </w:tcPr>
          <w:p w14:paraId="583C740D" w14:textId="166EE741" w:rsidR="00E7154C" w:rsidRPr="004F6CB7" w:rsidRDefault="00E7154C" w:rsidP="00B25C5F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 w:rsidR="009044A8">
              <w:rPr>
                <w:noProof/>
              </w:rPr>
              <w:t>Tastes.</w:t>
            </w:r>
            <w:r w:rsidR="00DA0C0D">
              <w:rPr>
                <w:noProof/>
              </w:rPr>
              <w:t xml:space="preserve"> </w:t>
            </w:r>
            <w:r w:rsidR="00DA0C0D" w:rsidRPr="009044A8">
              <w:rPr>
                <w:noProof/>
              </w:rPr>
              <w:t>Null is not allowed.</w:t>
            </w:r>
          </w:p>
        </w:tc>
      </w:tr>
      <w:tr w:rsidR="00E7154C" w:rsidRPr="004F6CB7" w14:paraId="46ACB9B0" w14:textId="77777777" w:rsidTr="000E399C">
        <w:trPr>
          <w:trHeight w:val="275"/>
        </w:trPr>
        <w:tc>
          <w:tcPr>
            <w:tcW w:w="1942" w:type="dxa"/>
            <w:vAlign w:val="center"/>
          </w:tcPr>
          <w:p w14:paraId="1A131163" w14:textId="5A3DF678" w:rsidR="00E7154C" w:rsidRPr="004F6CB7" w:rsidRDefault="009044A8" w:rsidP="00B25C5F">
            <w:pPr>
              <w:spacing w:line="276" w:lineRule="auto"/>
              <w:rPr>
                <w:noProof/>
              </w:rPr>
            </w:pPr>
            <w:r w:rsidRPr="009044A8">
              <w:rPr>
                <w:noProof/>
              </w:rPr>
              <w:lastRenderedPageBreak/>
              <w:t>SizeId</w:t>
            </w:r>
          </w:p>
        </w:tc>
        <w:tc>
          <w:tcPr>
            <w:tcW w:w="4440" w:type="dxa"/>
            <w:vAlign w:val="center"/>
          </w:tcPr>
          <w:p w14:paraId="688ECCFE" w14:textId="09CC99FA" w:rsidR="00E7154C" w:rsidRPr="004F6CB7" w:rsidRDefault="00E7154C" w:rsidP="00B25C5F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Integer from 0 to 2,147,483,647</w:t>
            </w:r>
            <w:r w:rsidR="009044A8">
              <w:rPr>
                <w:noProof/>
              </w:rPr>
              <w:t>.</w:t>
            </w:r>
          </w:p>
        </w:tc>
        <w:tc>
          <w:tcPr>
            <w:tcW w:w="4051" w:type="dxa"/>
            <w:vAlign w:val="center"/>
          </w:tcPr>
          <w:p w14:paraId="495B17CC" w14:textId="30F469B3" w:rsidR="00E7154C" w:rsidRPr="004F6CB7" w:rsidRDefault="00A8586A" w:rsidP="00B25C5F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="00E7154C" w:rsidRPr="004F6CB7">
              <w:rPr>
                <w:noProof/>
              </w:rPr>
              <w:t xml:space="preserve">Relationship with table </w:t>
            </w:r>
            <w:r w:rsidR="009044A8">
              <w:rPr>
                <w:noProof/>
              </w:rPr>
              <w:t>Sizes.</w:t>
            </w:r>
            <w:r w:rsidR="00DA0C0D">
              <w:rPr>
                <w:noProof/>
              </w:rPr>
              <w:t xml:space="preserve"> </w:t>
            </w:r>
            <w:r w:rsidR="00DA0C0D" w:rsidRPr="009044A8">
              <w:rPr>
                <w:noProof/>
              </w:rPr>
              <w:t>Null is not allowed.</w:t>
            </w:r>
          </w:p>
        </w:tc>
      </w:tr>
      <w:tr w:rsidR="009044A8" w:rsidRPr="004F6CB7" w14:paraId="01EC2E9E" w14:textId="77777777" w:rsidTr="000E399C">
        <w:trPr>
          <w:trHeight w:val="275"/>
        </w:trPr>
        <w:tc>
          <w:tcPr>
            <w:tcW w:w="1942" w:type="dxa"/>
            <w:vAlign w:val="center"/>
          </w:tcPr>
          <w:p w14:paraId="35CCB876" w14:textId="373C1219" w:rsidR="009044A8" w:rsidRPr="009044A8" w:rsidRDefault="009044A8" w:rsidP="00B25C5F">
            <w:pPr>
              <w:rPr>
                <w:noProof/>
              </w:rPr>
            </w:pPr>
            <w:r w:rsidRPr="009044A8">
              <w:rPr>
                <w:noProof/>
              </w:rPr>
              <w:t>PriceForSingleCigar</w:t>
            </w:r>
          </w:p>
        </w:tc>
        <w:tc>
          <w:tcPr>
            <w:tcW w:w="4440" w:type="dxa"/>
            <w:vAlign w:val="center"/>
          </w:tcPr>
          <w:p w14:paraId="09CD5EE9" w14:textId="264CFD45" w:rsidR="009044A8" w:rsidRPr="004F6CB7" w:rsidRDefault="000E399C" w:rsidP="00B25C5F">
            <w:pPr>
              <w:rPr>
                <w:noProof/>
              </w:rPr>
            </w:pPr>
            <w:r>
              <w:rPr>
                <w:noProof/>
              </w:rPr>
              <w:t>A d</w:t>
            </w:r>
            <w:r w:rsidR="009044A8" w:rsidRPr="009044A8">
              <w:rPr>
                <w:noProof/>
              </w:rPr>
              <w:t>ecimal number used for money calculations</w:t>
            </w:r>
            <w:r w:rsidR="009044A8">
              <w:rPr>
                <w:noProof/>
              </w:rPr>
              <w:t>.</w:t>
            </w:r>
          </w:p>
        </w:tc>
        <w:tc>
          <w:tcPr>
            <w:tcW w:w="4051" w:type="dxa"/>
            <w:vAlign w:val="center"/>
          </w:tcPr>
          <w:p w14:paraId="26BED488" w14:textId="244CB2CA" w:rsidR="009044A8" w:rsidRPr="004F6CB7" w:rsidRDefault="009044A8" w:rsidP="00B25C5F">
            <w:pPr>
              <w:rPr>
                <w:noProof/>
              </w:rPr>
            </w:pPr>
            <w:r w:rsidRPr="009044A8">
              <w:rPr>
                <w:noProof/>
              </w:rPr>
              <w:t>Null is not allowed.</w:t>
            </w:r>
          </w:p>
        </w:tc>
      </w:tr>
      <w:tr w:rsidR="009044A8" w:rsidRPr="004F6CB7" w14:paraId="70715F80" w14:textId="77777777" w:rsidTr="000E399C">
        <w:trPr>
          <w:trHeight w:val="275"/>
        </w:trPr>
        <w:tc>
          <w:tcPr>
            <w:tcW w:w="1942" w:type="dxa"/>
            <w:vAlign w:val="center"/>
          </w:tcPr>
          <w:p w14:paraId="20F9B696" w14:textId="351513BC" w:rsidR="009044A8" w:rsidRPr="009044A8" w:rsidRDefault="009044A8" w:rsidP="00B25C5F">
            <w:pPr>
              <w:rPr>
                <w:noProof/>
              </w:rPr>
            </w:pPr>
            <w:r w:rsidRPr="009044A8">
              <w:rPr>
                <w:noProof/>
              </w:rPr>
              <w:t>ImageURL</w:t>
            </w:r>
          </w:p>
        </w:tc>
        <w:tc>
          <w:tcPr>
            <w:tcW w:w="4440" w:type="dxa"/>
            <w:vAlign w:val="center"/>
          </w:tcPr>
          <w:p w14:paraId="26DE564F" w14:textId="6BF5B768" w:rsidR="009044A8" w:rsidRPr="009044A8" w:rsidRDefault="009044A8" w:rsidP="00B25C5F">
            <w:pPr>
              <w:rPr>
                <w:noProof/>
              </w:rPr>
            </w:pPr>
            <w:r w:rsidRPr="009044A8">
              <w:rPr>
                <w:noProof/>
              </w:rPr>
              <w:t>String up to 100 symbols, Unicode.</w:t>
            </w:r>
          </w:p>
        </w:tc>
        <w:tc>
          <w:tcPr>
            <w:tcW w:w="4051" w:type="dxa"/>
            <w:vAlign w:val="center"/>
          </w:tcPr>
          <w:p w14:paraId="3AA1E8EB" w14:textId="0575B782" w:rsidR="009044A8" w:rsidRPr="009044A8" w:rsidRDefault="009044A8" w:rsidP="00B25C5F">
            <w:pPr>
              <w:rPr>
                <w:noProof/>
              </w:rPr>
            </w:pPr>
            <w:r w:rsidRPr="009044A8">
              <w:rPr>
                <w:noProof/>
              </w:rPr>
              <w:t>Null is not allowed.</w:t>
            </w:r>
          </w:p>
        </w:tc>
      </w:tr>
    </w:tbl>
    <w:p w14:paraId="6B5C60D6" w14:textId="37C6ED45" w:rsidR="00E7154C" w:rsidRDefault="00E7154C" w:rsidP="00E7154C">
      <w:pPr>
        <w:rPr>
          <w:noProof/>
        </w:rPr>
      </w:pPr>
    </w:p>
    <w:p w14:paraId="5B6A030B" w14:textId="2A53203D" w:rsidR="00424FC5" w:rsidRPr="00DC7B40" w:rsidRDefault="0024169B" w:rsidP="00424FC5">
      <w:pPr>
        <w:rPr>
          <w:b/>
          <w:noProof/>
          <w:sz w:val="28"/>
          <w:szCs w:val="28"/>
        </w:rPr>
      </w:pPr>
      <w:r w:rsidRPr="00DC7B40">
        <w:rPr>
          <w:rStyle w:val="Strong"/>
          <w:noProof/>
          <w:sz w:val="28"/>
          <w:szCs w:val="28"/>
        </w:rPr>
        <w:t>Address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613"/>
        <w:gridCol w:w="4948"/>
      </w:tblGrid>
      <w:tr w:rsidR="00424FC5" w:rsidRPr="004F6CB7" w14:paraId="2796BBCB" w14:textId="77777777" w:rsidTr="000E399C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D03A1EE" w14:textId="77777777" w:rsidR="00424FC5" w:rsidRPr="004F6CB7" w:rsidRDefault="00424FC5" w:rsidP="00E50907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3" w:type="dxa"/>
            <w:shd w:val="clear" w:color="auto" w:fill="D9D9D9" w:themeFill="background1" w:themeFillShade="D9"/>
          </w:tcPr>
          <w:p w14:paraId="5F67CE46" w14:textId="77777777" w:rsidR="00424FC5" w:rsidRPr="004F6CB7" w:rsidRDefault="00424FC5" w:rsidP="00E50907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48" w:type="dxa"/>
            <w:shd w:val="clear" w:color="auto" w:fill="D9D9D9" w:themeFill="background1" w:themeFillShade="D9"/>
          </w:tcPr>
          <w:p w14:paraId="2C6130B8" w14:textId="77777777" w:rsidR="00424FC5" w:rsidRPr="004F6CB7" w:rsidRDefault="00424FC5" w:rsidP="00E50907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424FC5" w:rsidRPr="004F6CB7" w14:paraId="1CD78F95" w14:textId="77777777" w:rsidTr="000E399C">
        <w:trPr>
          <w:trHeight w:val="563"/>
        </w:trPr>
        <w:tc>
          <w:tcPr>
            <w:tcW w:w="1872" w:type="dxa"/>
            <w:vAlign w:val="center"/>
          </w:tcPr>
          <w:p w14:paraId="5CAF1005" w14:textId="77777777" w:rsidR="00424FC5" w:rsidRPr="004F6CB7" w:rsidRDefault="00424FC5" w:rsidP="00E5090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Id</w:t>
            </w:r>
          </w:p>
        </w:tc>
        <w:tc>
          <w:tcPr>
            <w:tcW w:w="3613" w:type="dxa"/>
            <w:vAlign w:val="center"/>
          </w:tcPr>
          <w:p w14:paraId="43066F46" w14:textId="1824489B" w:rsidR="00424FC5" w:rsidRPr="004F6CB7" w:rsidRDefault="00424FC5" w:rsidP="00E5090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Integer from 0 to 2,147,483,647</w:t>
            </w:r>
            <w:r w:rsidR="009044A8">
              <w:rPr>
                <w:noProof/>
              </w:rPr>
              <w:t>.</w:t>
            </w:r>
          </w:p>
        </w:tc>
        <w:tc>
          <w:tcPr>
            <w:tcW w:w="4948" w:type="dxa"/>
            <w:vAlign w:val="center"/>
          </w:tcPr>
          <w:p w14:paraId="68E7BA00" w14:textId="39AABC60" w:rsidR="00424FC5" w:rsidRPr="004F6CB7" w:rsidRDefault="00A8586A" w:rsidP="00E5090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="00424FC5" w:rsidRPr="004F6CB7">
              <w:rPr>
                <w:noProof/>
              </w:rPr>
              <w:t xml:space="preserve">Unique table </w:t>
            </w:r>
            <w:r w:rsidR="000E399C" w:rsidRPr="000E399C">
              <w:rPr>
                <w:noProof/>
              </w:rPr>
              <w:t>identification</w:t>
            </w:r>
            <w:r w:rsidR="00424FC5" w:rsidRPr="004F6CB7">
              <w:rPr>
                <w:noProof/>
              </w:rPr>
              <w:t>, Identity</w:t>
            </w:r>
            <w:r w:rsidR="00357DC2">
              <w:rPr>
                <w:noProof/>
              </w:rPr>
              <w:t>.</w:t>
            </w:r>
          </w:p>
        </w:tc>
      </w:tr>
      <w:tr w:rsidR="00424FC5" w:rsidRPr="004F6CB7" w14:paraId="40A8253D" w14:textId="77777777" w:rsidTr="000E399C">
        <w:trPr>
          <w:trHeight w:val="275"/>
        </w:trPr>
        <w:tc>
          <w:tcPr>
            <w:tcW w:w="1872" w:type="dxa"/>
            <w:vAlign w:val="bottom"/>
          </w:tcPr>
          <w:p w14:paraId="14AC0B18" w14:textId="41152BE5" w:rsidR="00424FC5" w:rsidRPr="004F6CB7" w:rsidRDefault="009044A8" w:rsidP="00E50907">
            <w:pPr>
              <w:spacing w:line="276" w:lineRule="auto"/>
              <w:rPr>
                <w:noProof/>
              </w:rPr>
            </w:pPr>
            <w:r w:rsidRPr="009044A8">
              <w:rPr>
                <w:noProof/>
              </w:rPr>
              <w:t>Town</w:t>
            </w:r>
          </w:p>
        </w:tc>
        <w:tc>
          <w:tcPr>
            <w:tcW w:w="3613" w:type="dxa"/>
          </w:tcPr>
          <w:p w14:paraId="27324188" w14:textId="6411C0F4" w:rsidR="00424FC5" w:rsidRPr="004F6CB7" w:rsidRDefault="00424FC5" w:rsidP="00E5090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String up to </w:t>
            </w:r>
            <w:r w:rsidR="009044A8">
              <w:rPr>
                <w:noProof/>
              </w:rPr>
              <w:t>30</w:t>
            </w:r>
            <w:r w:rsidRPr="004F6CB7">
              <w:rPr>
                <w:noProof/>
              </w:rPr>
              <w:t xml:space="preserve"> symbols</w:t>
            </w:r>
            <w:r w:rsidR="009044A8">
              <w:rPr>
                <w:noProof/>
              </w:rPr>
              <w:t>.</w:t>
            </w:r>
          </w:p>
        </w:tc>
        <w:tc>
          <w:tcPr>
            <w:tcW w:w="4948" w:type="dxa"/>
          </w:tcPr>
          <w:p w14:paraId="4E08BF85" w14:textId="48A899AB" w:rsidR="00424FC5" w:rsidRPr="004F6CB7" w:rsidRDefault="009044A8" w:rsidP="00E50907">
            <w:pPr>
              <w:spacing w:line="276" w:lineRule="auto"/>
              <w:rPr>
                <w:noProof/>
              </w:rPr>
            </w:pPr>
            <w:r>
              <w:rPr>
                <w:rFonts w:cstheme="minorHAnsi"/>
                <w:noProof/>
              </w:rPr>
              <w:t>Null is not allowed.</w:t>
            </w:r>
          </w:p>
        </w:tc>
      </w:tr>
      <w:tr w:rsidR="00424FC5" w:rsidRPr="004F6CB7" w14:paraId="405A2C34" w14:textId="77777777" w:rsidTr="000E399C">
        <w:trPr>
          <w:trHeight w:val="275"/>
        </w:trPr>
        <w:tc>
          <w:tcPr>
            <w:tcW w:w="1872" w:type="dxa"/>
            <w:vAlign w:val="bottom"/>
          </w:tcPr>
          <w:p w14:paraId="0DA9596C" w14:textId="5CB07394" w:rsidR="00424FC5" w:rsidRPr="004F6CB7" w:rsidRDefault="009044A8" w:rsidP="00E50907">
            <w:pPr>
              <w:spacing w:line="276" w:lineRule="auto"/>
              <w:rPr>
                <w:noProof/>
              </w:rPr>
            </w:pPr>
            <w:r w:rsidRPr="009044A8">
              <w:rPr>
                <w:noProof/>
              </w:rPr>
              <w:t>Country</w:t>
            </w:r>
          </w:p>
        </w:tc>
        <w:tc>
          <w:tcPr>
            <w:tcW w:w="3613" w:type="dxa"/>
          </w:tcPr>
          <w:p w14:paraId="34D849EB" w14:textId="77777777" w:rsidR="00424FC5" w:rsidRPr="004F6CB7" w:rsidRDefault="00424FC5" w:rsidP="00E5090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String up to 30 symbols</w:t>
            </w:r>
            <w:r>
              <w:rPr>
                <w:noProof/>
              </w:rPr>
              <w:t>, Unicode</w:t>
            </w:r>
          </w:p>
        </w:tc>
        <w:tc>
          <w:tcPr>
            <w:tcW w:w="4948" w:type="dxa"/>
          </w:tcPr>
          <w:p w14:paraId="6898935C" w14:textId="5D55C717" w:rsidR="00424FC5" w:rsidRPr="004F6CB7" w:rsidRDefault="00357DC2" w:rsidP="00E50907">
            <w:pPr>
              <w:spacing w:line="276" w:lineRule="auto"/>
              <w:rPr>
                <w:noProof/>
              </w:rPr>
            </w:pPr>
            <w:r>
              <w:rPr>
                <w:rFonts w:cstheme="minorHAnsi"/>
                <w:noProof/>
              </w:rPr>
              <w:t>Null is not allowed.</w:t>
            </w:r>
          </w:p>
        </w:tc>
      </w:tr>
      <w:tr w:rsidR="00424FC5" w:rsidRPr="004F6CB7" w14:paraId="5074BEA0" w14:textId="77777777" w:rsidTr="000E399C">
        <w:trPr>
          <w:trHeight w:val="275"/>
        </w:trPr>
        <w:tc>
          <w:tcPr>
            <w:tcW w:w="1872" w:type="dxa"/>
            <w:vAlign w:val="bottom"/>
          </w:tcPr>
          <w:p w14:paraId="5E5EA36D" w14:textId="6EA7DFC0" w:rsidR="00424FC5" w:rsidRPr="004F6CB7" w:rsidRDefault="00357DC2" w:rsidP="00E50907">
            <w:pPr>
              <w:spacing w:line="276" w:lineRule="auto"/>
              <w:rPr>
                <w:noProof/>
              </w:rPr>
            </w:pPr>
            <w:r w:rsidRPr="00357DC2">
              <w:rPr>
                <w:noProof/>
              </w:rPr>
              <w:t>Streat</w:t>
            </w:r>
          </w:p>
        </w:tc>
        <w:tc>
          <w:tcPr>
            <w:tcW w:w="3613" w:type="dxa"/>
          </w:tcPr>
          <w:p w14:paraId="6FB072F2" w14:textId="5AEB39FA" w:rsidR="00424FC5" w:rsidRPr="004F6CB7" w:rsidRDefault="00424FC5" w:rsidP="00E5090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String up to </w:t>
            </w:r>
            <w:r w:rsidR="00357DC2">
              <w:rPr>
                <w:noProof/>
              </w:rPr>
              <w:t>1</w:t>
            </w:r>
            <w:r w:rsidRPr="004F6CB7">
              <w:rPr>
                <w:noProof/>
              </w:rPr>
              <w:t>00 symbols</w:t>
            </w:r>
            <w:r>
              <w:rPr>
                <w:noProof/>
              </w:rPr>
              <w:t>, Unicode</w:t>
            </w:r>
          </w:p>
        </w:tc>
        <w:tc>
          <w:tcPr>
            <w:tcW w:w="4948" w:type="dxa"/>
          </w:tcPr>
          <w:p w14:paraId="5F36B2C3" w14:textId="325693D8" w:rsidR="00424FC5" w:rsidRPr="004F6CB7" w:rsidRDefault="00357DC2" w:rsidP="00E50907">
            <w:pPr>
              <w:spacing w:line="276" w:lineRule="auto"/>
              <w:rPr>
                <w:noProof/>
              </w:rPr>
            </w:pPr>
            <w:r>
              <w:rPr>
                <w:rFonts w:cstheme="minorHAnsi"/>
                <w:noProof/>
              </w:rPr>
              <w:t>Null is not allowed.</w:t>
            </w:r>
          </w:p>
        </w:tc>
      </w:tr>
      <w:tr w:rsidR="00357DC2" w:rsidRPr="004F6CB7" w14:paraId="30A23A59" w14:textId="77777777" w:rsidTr="000E399C">
        <w:trPr>
          <w:trHeight w:val="275"/>
        </w:trPr>
        <w:tc>
          <w:tcPr>
            <w:tcW w:w="1872" w:type="dxa"/>
            <w:vAlign w:val="center"/>
          </w:tcPr>
          <w:p w14:paraId="29C1ED86" w14:textId="605B6843" w:rsidR="00357DC2" w:rsidRPr="004F6CB7" w:rsidRDefault="00357DC2" w:rsidP="00357DC2">
            <w:pPr>
              <w:spacing w:line="276" w:lineRule="auto"/>
              <w:rPr>
                <w:noProof/>
              </w:rPr>
            </w:pPr>
            <w:r w:rsidRPr="00357DC2">
              <w:rPr>
                <w:noProof/>
              </w:rPr>
              <w:t>ZIP</w:t>
            </w:r>
          </w:p>
        </w:tc>
        <w:tc>
          <w:tcPr>
            <w:tcW w:w="3613" w:type="dxa"/>
            <w:vAlign w:val="center"/>
          </w:tcPr>
          <w:p w14:paraId="0FC1E8A7" w14:textId="4F633A18" w:rsidR="00357DC2" w:rsidRPr="004F6CB7" w:rsidRDefault="00357DC2" w:rsidP="00357DC2">
            <w:pPr>
              <w:spacing w:line="276" w:lineRule="auto"/>
              <w:rPr>
                <w:noProof/>
              </w:rPr>
            </w:pPr>
            <w:r w:rsidRPr="00357DC2">
              <w:rPr>
                <w:noProof/>
              </w:rPr>
              <w:t xml:space="preserve">String up to </w:t>
            </w:r>
            <w:r>
              <w:rPr>
                <w:noProof/>
              </w:rPr>
              <w:t>2</w:t>
            </w:r>
            <w:r w:rsidRPr="00357DC2">
              <w:rPr>
                <w:noProof/>
              </w:rPr>
              <w:t>0 symbols.</w:t>
            </w:r>
          </w:p>
        </w:tc>
        <w:tc>
          <w:tcPr>
            <w:tcW w:w="4948" w:type="dxa"/>
          </w:tcPr>
          <w:p w14:paraId="1D070046" w14:textId="30FEB642" w:rsidR="00357DC2" w:rsidRPr="004F6CB7" w:rsidRDefault="00357DC2" w:rsidP="00357DC2">
            <w:pPr>
              <w:spacing w:line="276" w:lineRule="auto"/>
              <w:rPr>
                <w:noProof/>
              </w:rPr>
            </w:pPr>
            <w:r>
              <w:rPr>
                <w:rFonts w:cstheme="minorHAnsi"/>
                <w:noProof/>
              </w:rPr>
              <w:t>Null is not allowed.</w:t>
            </w:r>
          </w:p>
        </w:tc>
      </w:tr>
    </w:tbl>
    <w:p w14:paraId="53D2BC8A" w14:textId="77777777" w:rsidR="00E7154C" w:rsidRPr="004F6CB7" w:rsidRDefault="00E7154C" w:rsidP="00E7154C">
      <w:pPr>
        <w:rPr>
          <w:b/>
          <w:noProof/>
        </w:rPr>
      </w:pPr>
    </w:p>
    <w:p w14:paraId="5697ED26" w14:textId="3CCE8B86" w:rsidR="00E7154C" w:rsidRPr="00DC7B40" w:rsidRDefault="0024169B" w:rsidP="00E7154C">
      <w:pPr>
        <w:rPr>
          <w:b/>
          <w:noProof/>
          <w:sz w:val="28"/>
          <w:szCs w:val="28"/>
        </w:rPr>
      </w:pPr>
      <w:r w:rsidRPr="00DC7B40">
        <w:rPr>
          <w:rStyle w:val="Strong"/>
          <w:noProof/>
          <w:sz w:val="28"/>
          <w:szCs w:val="28"/>
        </w:rPr>
        <w:t>Clien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03"/>
        <w:gridCol w:w="4858"/>
      </w:tblGrid>
      <w:tr w:rsidR="00E7154C" w:rsidRPr="004F6CB7" w14:paraId="6F4C37F7" w14:textId="77777777" w:rsidTr="000E399C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1D719DAE" w14:textId="77777777" w:rsidR="00E7154C" w:rsidRPr="004F6CB7" w:rsidRDefault="00E7154C" w:rsidP="00B25C5F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03" w:type="dxa"/>
            <w:shd w:val="clear" w:color="auto" w:fill="D9D9D9" w:themeFill="background1" w:themeFillShade="D9"/>
          </w:tcPr>
          <w:p w14:paraId="2ABACBA4" w14:textId="77777777" w:rsidR="00E7154C" w:rsidRPr="004F6CB7" w:rsidRDefault="00E7154C" w:rsidP="00B25C5F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858" w:type="dxa"/>
            <w:shd w:val="clear" w:color="auto" w:fill="D9D9D9" w:themeFill="background1" w:themeFillShade="D9"/>
          </w:tcPr>
          <w:p w14:paraId="5B232B97" w14:textId="77777777" w:rsidR="00E7154C" w:rsidRPr="004F6CB7" w:rsidRDefault="00E7154C" w:rsidP="00B25C5F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E7154C" w:rsidRPr="004F6CB7" w14:paraId="2D6C9BE0" w14:textId="77777777" w:rsidTr="000E399C">
        <w:trPr>
          <w:trHeight w:val="563"/>
        </w:trPr>
        <w:tc>
          <w:tcPr>
            <w:tcW w:w="1872" w:type="dxa"/>
            <w:vAlign w:val="center"/>
          </w:tcPr>
          <w:p w14:paraId="5A0BDF16" w14:textId="77777777" w:rsidR="00E7154C" w:rsidRPr="004F6CB7" w:rsidRDefault="00E7154C" w:rsidP="00B25C5F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Id</w:t>
            </w:r>
          </w:p>
        </w:tc>
        <w:tc>
          <w:tcPr>
            <w:tcW w:w="3703" w:type="dxa"/>
            <w:vAlign w:val="center"/>
          </w:tcPr>
          <w:p w14:paraId="147A3F9D" w14:textId="434A4870" w:rsidR="00E7154C" w:rsidRPr="004F6CB7" w:rsidRDefault="00E7154C" w:rsidP="00B25C5F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Integer from 0 to 2,147,483,647</w:t>
            </w:r>
            <w:r w:rsidR="00357DC2">
              <w:rPr>
                <w:noProof/>
              </w:rPr>
              <w:t>.</w:t>
            </w:r>
          </w:p>
        </w:tc>
        <w:tc>
          <w:tcPr>
            <w:tcW w:w="4858" w:type="dxa"/>
          </w:tcPr>
          <w:p w14:paraId="30E71DBD" w14:textId="7C6BD03B" w:rsidR="00E7154C" w:rsidRPr="004F6CB7" w:rsidRDefault="00A8586A" w:rsidP="00B25C5F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="00E7154C" w:rsidRPr="004F6CB7">
              <w:rPr>
                <w:noProof/>
              </w:rPr>
              <w:t xml:space="preserve">Unique table </w:t>
            </w:r>
            <w:r w:rsidR="000E399C" w:rsidRPr="000E399C">
              <w:rPr>
                <w:noProof/>
              </w:rPr>
              <w:t>identification</w:t>
            </w:r>
            <w:r w:rsidR="00E7154C" w:rsidRPr="004F6CB7">
              <w:rPr>
                <w:noProof/>
              </w:rPr>
              <w:t>, Identity</w:t>
            </w:r>
            <w:r w:rsidR="00357DC2">
              <w:rPr>
                <w:noProof/>
              </w:rPr>
              <w:t>.</w:t>
            </w:r>
          </w:p>
        </w:tc>
      </w:tr>
      <w:tr w:rsidR="00E7154C" w:rsidRPr="004F6CB7" w14:paraId="083B4401" w14:textId="77777777" w:rsidTr="000E399C">
        <w:trPr>
          <w:trHeight w:val="275"/>
        </w:trPr>
        <w:tc>
          <w:tcPr>
            <w:tcW w:w="1872" w:type="dxa"/>
            <w:vAlign w:val="bottom"/>
          </w:tcPr>
          <w:p w14:paraId="3AA4AD67" w14:textId="3AAA4E9A" w:rsidR="00E7154C" w:rsidRPr="004F6CB7" w:rsidRDefault="00357DC2" w:rsidP="00B25C5F">
            <w:pPr>
              <w:spacing w:line="276" w:lineRule="auto"/>
              <w:rPr>
                <w:noProof/>
              </w:rPr>
            </w:pPr>
            <w:r w:rsidRPr="00357DC2">
              <w:rPr>
                <w:noProof/>
              </w:rPr>
              <w:t>FirstName</w:t>
            </w:r>
          </w:p>
        </w:tc>
        <w:tc>
          <w:tcPr>
            <w:tcW w:w="3703" w:type="dxa"/>
          </w:tcPr>
          <w:p w14:paraId="5A9D17C4" w14:textId="729B1A3B" w:rsidR="00E7154C" w:rsidRPr="004F6CB7" w:rsidRDefault="00E7154C" w:rsidP="00B25C5F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String up to 30 symbols</w:t>
            </w:r>
            <w:r>
              <w:rPr>
                <w:noProof/>
              </w:rPr>
              <w:t>, Unicode</w:t>
            </w:r>
            <w:r w:rsidR="00357DC2">
              <w:rPr>
                <w:noProof/>
              </w:rPr>
              <w:t>.</w:t>
            </w:r>
          </w:p>
        </w:tc>
        <w:tc>
          <w:tcPr>
            <w:tcW w:w="4858" w:type="dxa"/>
          </w:tcPr>
          <w:p w14:paraId="57A5A1C1" w14:textId="1FFA5671" w:rsidR="00E7154C" w:rsidRPr="004F6CB7" w:rsidRDefault="00357DC2" w:rsidP="00B25C5F">
            <w:pPr>
              <w:spacing w:line="276" w:lineRule="auto"/>
              <w:rPr>
                <w:noProof/>
              </w:rPr>
            </w:pPr>
            <w:r>
              <w:rPr>
                <w:rFonts w:cstheme="minorHAnsi"/>
                <w:noProof/>
              </w:rPr>
              <w:t>Null is not allowed.</w:t>
            </w:r>
          </w:p>
        </w:tc>
      </w:tr>
      <w:tr w:rsidR="00E7154C" w:rsidRPr="004F6CB7" w14:paraId="45F1EB11" w14:textId="77777777" w:rsidTr="000E399C">
        <w:trPr>
          <w:trHeight w:val="275"/>
        </w:trPr>
        <w:tc>
          <w:tcPr>
            <w:tcW w:w="1872" w:type="dxa"/>
            <w:vAlign w:val="bottom"/>
          </w:tcPr>
          <w:p w14:paraId="64AC9A80" w14:textId="155FF329" w:rsidR="00E7154C" w:rsidRPr="004F6CB7" w:rsidRDefault="00357DC2" w:rsidP="00B25C5F">
            <w:pPr>
              <w:spacing w:line="276" w:lineRule="auto"/>
              <w:rPr>
                <w:noProof/>
              </w:rPr>
            </w:pPr>
            <w:r w:rsidRPr="00357DC2">
              <w:rPr>
                <w:noProof/>
              </w:rPr>
              <w:t>LastName</w:t>
            </w:r>
          </w:p>
        </w:tc>
        <w:tc>
          <w:tcPr>
            <w:tcW w:w="3703" w:type="dxa"/>
          </w:tcPr>
          <w:p w14:paraId="4CB00CEC" w14:textId="7068769B" w:rsidR="00E7154C" w:rsidRPr="004F6CB7" w:rsidRDefault="00E7154C" w:rsidP="00B25C5F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String up to </w:t>
            </w:r>
            <w:r w:rsidR="00357DC2">
              <w:rPr>
                <w:noProof/>
              </w:rPr>
              <w:t>3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  <w:r w:rsidR="00357DC2">
              <w:rPr>
                <w:noProof/>
              </w:rPr>
              <w:t>.</w:t>
            </w:r>
          </w:p>
        </w:tc>
        <w:tc>
          <w:tcPr>
            <w:tcW w:w="4858" w:type="dxa"/>
          </w:tcPr>
          <w:p w14:paraId="18EC8D35" w14:textId="2A56C343" w:rsidR="00E7154C" w:rsidRPr="004F6CB7" w:rsidRDefault="00357DC2" w:rsidP="00B25C5F">
            <w:pPr>
              <w:spacing w:line="276" w:lineRule="auto"/>
              <w:rPr>
                <w:noProof/>
              </w:rPr>
            </w:pPr>
            <w:r>
              <w:rPr>
                <w:rFonts w:cstheme="minorHAnsi"/>
                <w:noProof/>
              </w:rPr>
              <w:t>Null is not allowed.</w:t>
            </w:r>
          </w:p>
        </w:tc>
      </w:tr>
      <w:tr w:rsidR="00E7154C" w:rsidRPr="004F6CB7" w14:paraId="43B930EB" w14:textId="77777777" w:rsidTr="000E399C">
        <w:trPr>
          <w:trHeight w:val="275"/>
        </w:trPr>
        <w:tc>
          <w:tcPr>
            <w:tcW w:w="1872" w:type="dxa"/>
            <w:vAlign w:val="center"/>
          </w:tcPr>
          <w:p w14:paraId="6CD3C995" w14:textId="10C854C3" w:rsidR="00E7154C" w:rsidRPr="004F6CB7" w:rsidRDefault="00357DC2" w:rsidP="00B25C5F">
            <w:pPr>
              <w:spacing w:line="276" w:lineRule="auto"/>
              <w:rPr>
                <w:noProof/>
              </w:rPr>
            </w:pPr>
            <w:r w:rsidRPr="00357DC2">
              <w:rPr>
                <w:noProof/>
              </w:rPr>
              <w:t>Email</w:t>
            </w:r>
          </w:p>
        </w:tc>
        <w:tc>
          <w:tcPr>
            <w:tcW w:w="3703" w:type="dxa"/>
            <w:vAlign w:val="center"/>
          </w:tcPr>
          <w:p w14:paraId="13E9543D" w14:textId="7DCD7CFF" w:rsidR="00E7154C" w:rsidRPr="004F6CB7" w:rsidRDefault="00357DC2" w:rsidP="00B25C5F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String up to </w:t>
            </w:r>
            <w:r>
              <w:rPr>
                <w:noProof/>
              </w:rPr>
              <w:t>5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.</w:t>
            </w:r>
          </w:p>
        </w:tc>
        <w:tc>
          <w:tcPr>
            <w:tcW w:w="4858" w:type="dxa"/>
          </w:tcPr>
          <w:p w14:paraId="79516C6B" w14:textId="12AEE234" w:rsidR="00E7154C" w:rsidRPr="004F6CB7" w:rsidRDefault="00357DC2" w:rsidP="00B25C5F">
            <w:pPr>
              <w:spacing w:line="276" w:lineRule="auto"/>
              <w:rPr>
                <w:noProof/>
              </w:rPr>
            </w:pPr>
            <w:r>
              <w:rPr>
                <w:rFonts w:cstheme="minorHAnsi"/>
                <w:noProof/>
              </w:rPr>
              <w:t>Null is not allowed.</w:t>
            </w:r>
          </w:p>
        </w:tc>
      </w:tr>
      <w:tr w:rsidR="00E7154C" w:rsidRPr="004F6CB7" w14:paraId="78D6AA5A" w14:textId="77777777" w:rsidTr="000E399C">
        <w:trPr>
          <w:trHeight w:val="275"/>
        </w:trPr>
        <w:tc>
          <w:tcPr>
            <w:tcW w:w="1872" w:type="dxa"/>
            <w:vAlign w:val="center"/>
          </w:tcPr>
          <w:p w14:paraId="32967E84" w14:textId="1846F137" w:rsidR="00E7154C" w:rsidRPr="004F6CB7" w:rsidRDefault="00357DC2" w:rsidP="00B25C5F">
            <w:pPr>
              <w:spacing w:line="276" w:lineRule="auto"/>
              <w:rPr>
                <w:noProof/>
              </w:rPr>
            </w:pPr>
            <w:r w:rsidRPr="00357DC2">
              <w:rPr>
                <w:noProof/>
              </w:rPr>
              <w:t>AddressId</w:t>
            </w:r>
          </w:p>
        </w:tc>
        <w:tc>
          <w:tcPr>
            <w:tcW w:w="3703" w:type="dxa"/>
            <w:vAlign w:val="center"/>
          </w:tcPr>
          <w:p w14:paraId="52804AF2" w14:textId="77777777" w:rsidR="00E7154C" w:rsidRPr="004F6CB7" w:rsidRDefault="00E7154C" w:rsidP="00B25C5F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Integer from 0 to 2,147,483,647</w:t>
            </w:r>
          </w:p>
        </w:tc>
        <w:tc>
          <w:tcPr>
            <w:tcW w:w="4858" w:type="dxa"/>
          </w:tcPr>
          <w:p w14:paraId="1EC7FA36" w14:textId="13C082CE" w:rsidR="00E7154C" w:rsidRPr="004F6CB7" w:rsidRDefault="00E7154C" w:rsidP="00B25C5F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 w:rsidR="00357DC2" w:rsidRPr="00357DC2">
              <w:rPr>
                <w:noProof/>
              </w:rPr>
              <w:t>Addresses</w:t>
            </w:r>
            <w:r w:rsidR="00357DC2">
              <w:rPr>
                <w:noProof/>
              </w:rPr>
              <w:t>.</w:t>
            </w:r>
            <w:r w:rsidR="00A8586A">
              <w:rPr>
                <w:noProof/>
              </w:rPr>
              <w:t xml:space="preserve"> </w:t>
            </w:r>
            <w:r w:rsidR="00A8586A" w:rsidRPr="009044A8">
              <w:rPr>
                <w:noProof/>
              </w:rPr>
              <w:t>Null is not allowed.</w:t>
            </w:r>
          </w:p>
        </w:tc>
      </w:tr>
    </w:tbl>
    <w:p w14:paraId="5E523C80" w14:textId="77777777" w:rsidR="00E7154C" w:rsidRPr="004F6CB7" w:rsidRDefault="00E7154C" w:rsidP="00E7154C">
      <w:pPr>
        <w:rPr>
          <w:noProof/>
        </w:rPr>
      </w:pPr>
    </w:p>
    <w:p w14:paraId="13E7D371" w14:textId="49E0CAC0" w:rsidR="00E7154C" w:rsidRPr="00DC7B40" w:rsidRDefault="0024169B" w:rsidP="00E7154C">
      <w:pPr>
        <w:rPr>
          <w:b/>
          <w:noProof/>
          <w:sz w:val="28"/>
          <w:szCs w:val="28"/>
        </w:rPr>
      </w:pPr>
      <w:r w:rsidRPr="00DC7B40">
        <w:rPr>
          <w:rStyle w:val="Strong"/>
          <w:noProof/>
          <w:sz w:val="28"/>
          <w:szCs w:val="28"/>
        </w:rPr>
        <w:t>ClientsCigars</w:t>
      </w:r>
    </w:p>
    <w:tbl>
      <w:tblPr>
        <w:tblStyle w:val="TableGrid"/>
        <w:tblW w:w="10430" w:type="dxa"/>
        <w:tblLook w:val="04A0" w:firstRow="1" w:lastRow="0" w:firstColumn="1" w:lastColumn="0" w:noHBand="0" w:noVBand="1"/>
      </w:tblPr>
      <w:tblGrid>
        <w:gridCol w:w="1872"/>
        <w:gridCol w:w="3185"/>
        <w:gridCol w:w="5373"/>
      </w:tblGrid>
      <w:tr w:rsidR="00E7154C" w:rsidRPr="004F6CB7" w14:paraId="35DD924C" w14:textId="77777777" w:rsidTr="00F265A9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FA760D4" w14:textId="77777777" w:rsidR="00E7154C" w:rsidRPr="004F6CB7" w:rsidRDefault="00E7154C" w:rsidP="00B25C5F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185" w:type="dxa"/>
            <w:shd w:val="clear" w:color="auto" w:fill="D9D9D9" w:themeFill="background1" w:themeFillShade="D9"/>
          </w:tcPr>
          <w:p w14:paraId="133A897F" w14:textId="77777777" w:rsidR="00E7154C" w:rsidRPr="004F6CB7" w:rsidRDefault="00E7154C" w:rsidP="00B25C5F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5373" w:type="dxa"/>
            <w:shd w:val="clear" w:color="auto" w:fill="D9D9D9" w:themeFill="background1" w:themeFillShade="D9"/>
          </w:tcPr>
          <w:p w14:paraId="47B996DE" w14:textId="77777777" w:rsidR="00E7154C" w:rsidRPr="004F6CB7" w:rsidRDefault="00E7154C" w:rsidP="00B25C5F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E7154C" w:rsidRPr="004F6CB7" w14:paraId="44E4F191" w14:textId="77777777" w:rsidTr="00F265A9">
        <w:trPr>
          <w:trHeight w:val="563"/>
        </w:trPr>
        <w:tc>
          <w:tcPr>
            <w:tcW w:w="1872" w:type="dxa"/>
            <w:vAlign w:val="center"/>
          </w:tcPr>
          <w:p w14:paraId="10424AAC" w14:textId="668F305E" w:rsidR="00E7154C" w:rsidRPr="004F6CB7" w:rsidRDefault="00357DC2" w:rsidP="00B25C5F">
            <w:pPr>
              <w:spacing w:line="276" w:lineRule="auto"/>
              <w:rPr>
                <w:noProof/>
              </w:rPr>
            </w:pPr>
            <w:r w:rsidRPr="00357DC2">
              <w:rPr>
                <w:noProof/>
              </w:rPr>
              <w:t>ClientId</w:t>
            </w:r>
          </w:p>
        </w:tc>
        <w:tc>
          <w:tcPr>
            <w:tcW w:w="3185" w:type="dxa"/>
            <w:vAlign w:val="center"/>
          </w:tcPr>
          <w:p w14:paraId="5A3772E3" w14:textId="77777777" w:rsidR="00E7154C" w:rsidRPr="004F6CB7" w:rsidRDefault="00E7154C" w:rsidP="00B25C5F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Integer from 0 to 2,147,483,647</w:t>
            </w:r>
          </w:p>
        </w:tc>
        <w:tc>
          <w:tcPr>
            <w:tcW w:w="5373" w:type="dxa"/>
            <w:vAlign w:val="center"/>
          </w:tcPr>
          <w:p w14:paraId="1C3F5678" w14:textId="4DD9B1B1" w:rsidR="00E7154C" w:rsidRPr="00117CCD" w:rsidRDefault="00A8586A" w:rsidP="00B25C5F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="00E7154C" w:rsidRPr="004F6CB7">
              <w:rPr>
                <w:noProof/>
              </w:rPr>
              <w:t xml:space="preserve">Unique table </w:t>
            </w:r>
            <w:r w:rsidR="000E399C" w:rsidRPr="000E399C">
              <w:rPr>
                <w:noProof/>
              </w:rPr>
              <w:t>identification</w:t>
            </w:r>
            <w:r w:rsidR="00E7154C" w:rsidRPr="004F6CB7">
              <w:rPr>
                <w:noProof/>
              </w:rPr>
              <w:t xml:space="preserve">, Relationship with table </w:t>
            </w:r>
            <w:r w:rsidR="00357DC2" w:rsidRPr="00357DC2">
              <w:rPr>
                <w:noProof/>
              </w:rPr>
              <w:t>Clients</w:t>
            </w:r>
            <w:r w:rsidR="00117CCD">
              <w:rPr>
                <w:noProof/>
                <w:lang w:val="bg-BG"/>
              </w:rPr>
              <w:t xml:space="preserve">, </w:t>
            </w:r>
            <w:r w:rsidR="00117CCD">
              <w:rPr>
                <w:noProof/>
              </w:rPr>
              <w:t xml:space="preserve"> Required</w:t>
            </w:r>
          </w:p>
        </w:tc>
      </w:tr>
      <w:tr w:rsidR="00E7154C" w:rsidRPr="004F6CB7" w14:paraId="638E9288" w14:textId="77777777" w:rsidTr="00F265A9">
        <w:trPr>
          <w:trHeight w:val="275"/>
        </w:trPr>
        <w:tc>
          <w:tcPr>
            <w:tcW w:w="1872" w:type="dxa"/>
            <w:vAlign w:val="center"/>
          </w:tcPr>
          <w:p w14:paraId="1E141574" w14:textId="2C72F868" w:rsidR="00E7154C" w:rsidRPr="004F6CB7" w:rsidRDefault="006D37B8" w:rsidP="00B25C5F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>CigarId</w:t>
            </w:r>
          </w:p>
        </w:tc>
        <w:tc>
          <w:tcPr>
            <w:tcW w:w="3185" w:type="dxa"/>
            <w:vAlign w:val="center"/>
          </w:tcPr>
          <w:p w14:paraId="0387CB73" w14:textId="77777777" w:rsidR="00E7154C" w:rsidRPr="004F6CB7" w:rsidRDefault="00E7154C" w:rsidP="00B25C5F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Integer from 0 to 2,147,483,647</w:t>
            </w:r>
          </w:p>
        </w:tc>
        <w:tc>
          <w:tcPr>
            <w:tcW w:w="5373" w:type="dxa"/>
            <w:vAlign w:val="center"/>
          </w:tcPr>
          <w:p w14:paraId="0B94B91F" w14:textId="44E29B5A" w:rsidR="00E7154C" w:rsidRPr="004F6CB7" w:rsidRDefault="00A8586A" w:rsidP="00B25C5F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="00E7154C" w:rsidRPr="004F6CB7">
              <w:rPr>
                <w:noProof/>
              </w:rPr>
              <w:t xml:space="preserve">Unique table </w:t>
            </w:r>
            <w:r w:rsidR="000E399C" w:rsidRPr="000E399C">
              <w:rPr>
                <w:noProof/>
              </w:rPr>
              <w:t>identification</w:t>
            </w:r>
            <w:r w:rsidR="00E7154C" w:rsidRPr="004F6CB7">
              <w:rPr>
                <w:noProof/>
              </w:rPr>
              <w:t xml:space="preserve">, Relationship with table </w:t>
            </w:r>
            <w:r w:rsidR="00357DC2" w:rsidRPr="00357DC2">
              <w:rPr>
                <w:noProof/>
              </w:rPr>
              <w:t>Cigars</w:t>
            </w:r>
            <w:r w:rsidR="00117CCD">
              <w:rPr>
                <w:noProof/>
              </w:rPr>
              <w:t>, Required</w:t>
            </w:r>
          </w:p>
        </w:tc>
      </w:tr>
    </w:tbl>
    <w:p w14:paraId="6F98550D" w14:textId="3464E9FA" w:rsidR="00E7154C" w:rsidRPr="004F6CB7" w:rsidRDefault="00F265A9" w:rsidP="00E7154C">
      <w:pPr>
        <w:rPr>
          <w:b/>
          <w:noProof/>
        </w:rPr>
      </w:pPr>
      <w:r w:rsidRPr="00F265A9">
        <w:rPr>
          <w:b/>
          <w:noProof/>
        </w:rPr>
        <w:t>N.B: Keep in mind that Judge doesn’t accept “ALTER” statement and square brackets naming, when the names are not keywords.</w:t>
      </w:r>
    </w:p>
    <w:p w14:paraId="1131FEB3" w14:textId="77777777" w:rsidR="00E7154C" w:rsidRPr="004F6CB7" w:rsidRDefault="00E7154C" w:rsidP="00E7154C">
      <w:pPr>
        <w:pStyle w:val="Heading2"/>
        <w:rPr>
          <w:noProof/>
        </w:rPr>
      </w:pPr>
      <w:r w:rsidRPr="004F6CB7">
        <w:rPr>
          <w:noProof/>
        </w:rPr>
        <w:lastRenderedPageBreak/>
        <w:t>Database design</w:t>
      </w:r>
    </w:p>
    <w:p w14:paraId="4604C995" w14:textId="4E37B2BE" w:rsidR="00E7154C" w:rsidRPr="004F6CB7" w:rsidRDefault="008C10D9" w:rsidP="00E7154C">
      <w:pPr>
        <w:rPr>
          <w:noProof/>
        </w:rPr>
      </w:pPr>
      <w:r w:rsidRPr="008C10D9">
        <w:rPr>
          <w:noProof/>
        </w:rPr>
        <w:t xml:space="preserve">Submit all of yours </w:t>
      </w:r>
      <w:r w:rsidRPr="008C10D9">
        <w:rPr>
          <w:b/>
          <w:noProof/>
        </w:rPr>
        <w:t>create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 creation of tables).</w:t>
      </w:r>
    </w:p>
    <w:p w14:paraId="40B62794" w14:textId="6433EC26" w:rsidR="00E7154C" w:rsidRPr="004F6CB7" w:rsidRDefault="00E7154C" w:rsidP="00E7154C">
      <w:pPr>
        <w:pStyle w:val="Heading1"/>
        <w:rPr>
          <w:noProof/>
        </w:rPr>
      </w:pPr>
      <w:r w:rsidRPr="004F6CB7">
        <w:rPr>
          <w:noProof/>
        </w:rPr>
        <w:t xml:space="preserve">Section 2. DML </w:t>
      </w:r>
      <w:r w:rsidR="00CC38A6" w:rsidRPr="00CC38A6">
        <w:rPr>
          <w:noProof/>
        </w:rPr>
        <w:t>(10 pts)</w:t>
      </w:r>
    </w:p>
    <w:p w14:paraId="0DBCCA37" w14:textId="4239E8F2" w:rsidR="00E7154C" w:rsidRPr="004F6CB7" w:rsidRDefault="00E7154C" w:rsidP="00E7154C">
      <w:pPr>
        <w:rPr>
          <w:b/>
          <w:noProof/>
          <w:u w:val="single"/>
        </w:rPr>
      </w:pPr>
      <w:r w:rsidRPr="004F6CB7">
        <w:rPr>
          <w:b/>
          <w:noProof/>
          <w:u w:val="single"/>
        </w:rPr>
        <w:t xml:space="preserve">Before you start you have to import </w:t>
      </w:r>
      <w:r w:rsidR="001A23BA" w:rsidRPr="001A23BA">
        <w:rPr>
          <w:b/>
          <w:noProof/>
          <w:u w:val="single"/>
        </w:rPr>
        <w:t>"</w:t>
      </w:r>
      <w:r w:rsidR="00F9018E" w:rsidRPr="00F9018E">
        <w:rPr>
          <w:b/>
          <w:i/>
          <w:noProof/>
          <w:u w:val="single"/>
          <w:lang w:val="bg-BG"/>
        </w:rPr>
        <w:t xml:space="preserve">01-DDL-Data-Seeder.sql </w:t>
      </w:r>
      <w:r w:rsidR="001A23BA" w:rsidRPr="001A23BA">
        <w:rPr>
          <w:b/>
          <w:noProof/>
          <w:u w:val="single"/>
        </w:rPr>
        <w:t>"</w:t>
      </w:r>
      <w:r w:rsidR="00F9018E"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 the data should be successfully inserted.</w:t>
      </w:r>
    </w:p>
    <w:p w14:paraId="1EA65BA0" w14:textId="77777777" w:rsidR="00E7154C" w:rsidRPr="004F6CB7" w:rsidRDefault="00E7154C" w:rsidP="00E7154C">
      <w:pPr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6F15D314" w14:textId="77777777" w:rsidR="00E7154C" w:rsidRPr="004F6CB7" w:rsidRDefault="00E7154C" w:rsidP="00E7154C">
      <w:pPr>
        <w:pStyle w:val="Heading2"/>
        <w:rPr>
          <w:noProof/>
        </w:rPr>
      </w:pPr>
      <w:r w:rsidRPr="004F6CB7">
        <w:rPr>
          <w:noProof/>
        </w:rPr>
        <w:t>Insert</w:t>
      </w:r>
    </w:p>
    <w:p w14:paraId="334F8AD2" w14:textId="64AD4266" w:rsidR="00E7154C" w:rsidRPr="004F6CB7" w:rsidRDefault="00E7154C" w:rsidP="00E7154C">
      <w:pPr>
        <w:rPr>
          <w:noProof/>
        </w:rPr>
      </w:pPr>
      <w:r w:rsidRPr="004F6CB7">
        <w:rPr>
          <w:noProof/>
        </w:rPr>
        <w:t>Let</w:t>
      </w:r>
      <w:r w:rsidR="008C10D9">
        <w:rPr>
          <w:noProof/>
        </w:rPr>
        <w:t xml:space="preserve"> u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insert</w:t>
      </w:r>
      <w:r w:rsidRPr="004F6CB7">
        <w:rPr>
          <w:noProof/>
        </w:rPr>
        <w:t xml:space="preserve"> some sample data into the database. Write a query to add the following records into the corresponding tables. All </w:t>
      </w:r>
      <w:r w:rsidR="00C736C2" w:rsidRPr="00C736C2">
        <w:rPr>
          <w:noProof/>
        </w:rPr>
        <w:t>IDs</w:t>
      </w:r>
      <w:r w:rsidRPr="004F6CB7">
        <w:rPr>
          <w:noProof/>
        </w:rPr>
        <w:t xml:space="preserve"> should be auto-generated.</w:t>
      </w:r>
    </w:p>
    <w:p w14:paraId="0D8D6B24" w14:textId="207B6441" w:rsidR="00E7154C" w:rsidRPr="004F6CB7" w:rsidRDefault="00DF4B62" w:rsidP="00E7154C">
      <w:pPr>
        <w:rPr>
          <w:rStyle w:val="Strong"/>
          <w:noProof/>
        </w:rPr>
      </w:pPr>
      <w:r>
        <w:rPr>
          <w:rStyle w:val="Strong"/>
          <w:noProof/>
        </w:rPr>
        <w:t>Cigars</w:t>
      </w:r>
    </w:p>
    <w:tbl>
      <w:tblPr>
        <w:tblStyle w:val="TableGrid"/>
        <w:tblpPr w:leftFromText="180" w:rightFromText="180" w:vertAnchor="text" w:horzAnchor="margin" w:tblpY="12"/>
        <w:tblW w:w="10612" w:type="dxa"/>
        <w:tblLook w:val="04A0" w:firstRow="1" w:lastRow="0" w:firstColumn="1" w:lastColumn="0" w:noHBand="0" w:noVBand="1"/>
      </w:tblPr>
      <w:tblGrid>
        <w:gridCol w:w="2362"/>
        <w:gridCol w:w="939"/>
        <w:gridCol w:w="1011"/>
        <w:gridCol w:w="990"/>
        <w:gridCol w:w="2070"/>
        <w:gridCol w:w="3240"/>
      </w:tblGrid>
      <w:tr w:rsidR="00DF4B62" w:rsidRPr="004F6CB7" w14:paraId="2A176240" w14:textId="694AFE7B" w:rsidTr="008B7BA5">
        <w:trPr>
          <w:trHeight w:val="129"/>
        </w:trPr>
        <w:tc>
          <w:tcPr>
            <w:tcW w:w="2362" w:type="dxa"/>
            <w:shd w:val="clear" w:color="auto" w:fill="D9D9D9" w:themeFill="background1" w:themeFillShade="D9"/>
            <w:vAlign w:val="center"/>
          </w:tcPr>
          <w:p w14:paraId="0553F72F" w14:textId="496337BA" w:rsidR="00DF4B62" w:rsidRPr="004F6CB7" w:rsidRDefault="00DF4B62" w:rsidP="00B25C5F">
            <w:pPr>
              <w:spacing w:line="276" w:lineRule="auto"/>
              <w:rPr>
                <w:b/>
                <w:noProof/>
              </w:rPr>
            </w:pPr>
            <w:r>
              <w:rPr>
                <w:b/>
                <w:noProof/>
              </w:rPr>
              <w:t>CigarName</w:t>
            </w:r>
          </w:p>
        </w:tc>
        <w:tc>
          <w:tcPr>
            <w:tcW w:w="939" w:type="dxa"/>
            <w:shd w:val="clear" w:color="auto" w:fill="D9D9D9" w:themeFill="background1" w:themeFillShade="D9"/>
            <w:vAlign w:val="center"/>
          </w:tcPr>
          <w:p w14:paraId="013E74E9" w14:textId="574140ED" w:rsidR="00DF4B62" w:rsidRPr="004F6CB7" w:rsidRDefault="00DF4B62" w:rsidP="00B25C5F">
            <w:pPr>
              <w:spacing w:line="276" w:lineRule="auto"/>
              <w:rPr>
                <w:b/>
                <w:noProof/>
              </w:rPr>
            </w:pPr>
            <w:r>
              <w:rPr>
                <w:b/>
                <w:noProof/>
              </w:rPr>
              <w:t>BrandId</w:t>
            </w:r>
          </w:p>
        </w:tc>
        <w:tc>
          <w:tcPr>
            <w:tcW w:w="1011" w:type="dxa"/>
            <w:shd w:val="clear" w:color="auto" w:fill="D9D9D9" w:themeFill="background1" w:themeFillShade="D9"/>
            <w:vAlign w:val="center"/>
          </w:tcPr>
          <w:p w14:paraId="5417AFE9" w14:textId="634C44CE" w:rsidR="00DF4B62" w:rsidRPr="004F6CB7" w:rsidRDefault="008B7BA5" w:rsidP="00B25C5F">
            <w:pPr>
              <w:spacing w:line="276" w:lineRule="auto"/>
              <w:rPr>
                <w:b/>
                <w:noProof/>
              </w:rPr>
            </w:pPr>
            <w:r w:rsidRPr="008B7BA5">
              <w:rPr>
                <w:b/>
                <w:noProof/>
              </w:rPr>
              <w:t>TastId</w:t>
            </w: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2BC4705D" w14:textId="38702F64" w:rsidR="00DF4B62" w:rsidRPr="004F6CB7" w:rsidRDefault="00DF4B62" w:rsidP="00B25C5F">
            <w:pPr>
              <w:spacing w:line="276" w:lineRule="auto"/>
              <w:rPr>
                <w:b/>
                <w:noProof/>
              </w:rPr>
            </w:pPr>
            <w:r>
              <w:rPr>
                <w:b/>
                <w:noProof/>
              </w:rPr>
              <w:t>SizeId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37DD94C9" w14:textId="7D7B9A95" w:rsidR="00DF4B62" w:rsidRDefault="00DF4B62" w:rsidP="00B25C5F">
            <w:pPr>
              <w:rPr>
                <w:b/>
                <w:noProof/>
              </w:rPr>
            </w:pPr>
            <w:r>
              <w:rPr>
                <w:b/>
                <w:noProof/>
              </w:rPr>
              <w:t>PriceForSingleCigar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7D119603" w14:textId="300076D3" w:rsidR="00DF4B62" w:rsidRDefault="00DF4B62" w:rsidP="00B25C5F">
            <w:pPr>
              <w:rPr>
                <w:b/>
                <w:noProof/>
              </w:rPr>
            </w:pPr>
            <w:r>
              <w:rPr>
                <w:b/>
                <w:noProof/>
              </w:rPr>
              <w:t>ImageURL</w:t>
            </w:r>
          </w:p>
        </w:tc>
      </w:tr>
      <w:tr w:rsidR="00DF4B62" w:rsidRPr="004F6CB7" w14:paraId="20878353" w14:textId="26B4EF6C" w:rsidTr="008B7BA5">
        <w:trPr>
          <w:trHeight w:val="395"/>
        </w:trPr>
        <w:tc>
          <w:tcPr>
            <w:tcW w:w="2362" w:type="dxa"/>
            <w:vAlign w:val="center"/>
          </w:tcPr>
          <w:p w14:paraId="5E20E925" w14:textId="05DFDC35" w:rsidR="00DF4B62" w:rsidRPr="004F6CB7" w:rsidRDefault="00DF4B62" w:rsidP="00B25C5F">
            <w:pPr>
              <w:spacing w:line="276" w:lineRule="auto"/>
              <w:rPr>
                <w:noProof/>
              </w:rPr>
            </w:pPr>
            <w:r w:rsidRPr="00DF4B62">
              <w:rPr>
                <w:noProof/>
              </w:rPr>
              <w:t>COHIBA ROBUSTO</w:t>
            </w:r>
          </w:p>
        </w:tc>
        <w:tc>
          <w:tcPr>
            <w:tcW w:w="939" w:type="dxa"/>
            <w:vAlign w:val="center"/>
          </w:tcPr>
          <w:p w14:paraId="2F9D1D9D" w14:textId="5EEA7CE8" w:rsidR="00DF4B62" w:rsidRPr="004F6CB7" w:rsidRDefault="00DF4B62" w:rsidP="00B25C5F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>9</w:t>
            </w:r>
          </w:p>
        </w:tc>
        <w:tc>
          <w:tcPr>
            <w:tcW w:w="1011" w:type="dxa"/>
            <w:vAlign w:val="center"/>
          </w:tcPr>
          <w:p w14:paraId="3985DC76" w14:textId="48302C95" w:rsidR="00DF4B62" w:rsidRPr="004F6CB7" w:rsidRDefault="00DF4B62" w:rsidP="00B25C5F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>1</w:t>
            </w:r>
          </w:p>
        </w:tc>
        <w:tc>
          <w:tcPr>
            <w:tcW w:w="990" w:type="dxa"/>
            <w:vAlign w:val="center"/>
          </w:tcPr>
          <w:p w14:paraId="5F677F32" w14:textId="25312199" w:rsidR="00DF4B62" w:rsidRPr="004F6CB7" w:rsidRDefault="00DF4B62" w:rsidP="00B25C5F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>5</w:t>
            </w:r>
          </w:p>
        </w:tc>
        <w:tc>
          <w:tcPr>
            <w:tcW w:w="2070" w:type="dxa"/>
          </w:tcPr>
          <w:p w14:paraId="36397F3D" w14:textId="5AF0FA3C" w:rsidR="00DF4B62" w:rsidRPr="004F6CB7" w:rsidRDefault="00DF4B62" w:rsidP="00B25C5F">
            <w:pPr>
              <w:rPr>
                <w:noProof/>
              </w:rPr>
            </w:pPr>
            <w:r>
              <w:rPr>
                <w:noProof/>
              </w:rPr>
              <w:t>15.50</w:t>
            </w:r>
          </w:p>
        </w:tc>
        <w:tc>
          <w:tcPr>
            <w:tcW w:w="3240" w:type="dxa"/>
          </w:tcPr>
          <w:p w14:paraId="0651BF4E" w14:textId="36AB55C3" w:rsidR="00DF4B62" w:rsidRPr="004F6CB7" w:rsidRDefault="00DF4B62" w:rsidP="00B25C5F">
            <w:pPr>
              <w:rPr>
                <w:noProof/>
              </w:rPr>
            </w:pPr>
            <w:r w:rsidRPr="00DF4B62">
              <w:rPr>
                <w:noProof/>
              </w:rPr>
              <w:t>cohiba-</w:t>
            </w:r>
            <w:r>
              <w:rPr>
                <w:noProof/>
              </w:rPr>
              <w:t>robusto</w:t>
            </w:r>
            <w:r w:rsidRPr="00DF4B62">
              <w:rPr>
                <w:noProof/>
              </w:rPr>
              <w:t>-stick_18.jpg</w:t>
            </w:r>
          </w:p>
        </w:tc>
      </w:tr>
      <w:tr w:rsidR="00DF4B62" w:rsidRPr="004F6CB7" w14:paraId="39229F0C" w14:textId="0924C83D" w:rsidTr="008B7BA5">
        <w:trPr>
          <w:trHeight w:val="395"/>
        </w:trPr>
        <w:tc>
          <w:tcPr>
            <w:tcW w:w="2362" w:type="dxa"/>
            <w:vAlign w:val="center"/>
          </w:tcPr>
          <w:p w14:paraId="09C5B8AF" w14:textId="48F6B0B3" w:rsidR="00DF4B62" w:rsidRPr="004F6CB7" w:rsidRDefault="00DF4B62" w:rsidP="00DF4B62">
            <w:pPr>
              <w:spacing w:line="276" w:lineRule="auto"/>
              <w:rPr>
                <w:noProof/>
              </w:rPr>
            </w:pPr>
            <w:r w:rsidRPr="00DF4B62">
              <w:rPr>
                <w:noProof/>
              </w:rPr>
              <w:t>COHIBA SIGLO I</w:t>
            </w:r>
          </w:p>
        </w:tc>
        <w:tc>
          <w:tcPr>
            <w:tcW w:w="939" w:type="dxa"/>
            <w:vAlign w:val="center"/>
          </w:tcPr>
          <w:p w14:paraId="014AC787" w14:textId="64C6AE04" w:rsidR="00DF4B62" w:rsidRPr="004F6CB7" w:rsidRDefault="00DF4B62" w:rsidP="00DF4B62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>9</w:t>
            </w:r>
          </w:p>
        </w:tc>
        <w:tc>
          <w:tcPr>
            <w:tcW w:w="1011" w:type="dxa"/>
            <w:vAlign w:val="center"/>
          </w:tcPr>
          <w:p w14:paraId="2CD53121" w14:textId="7B2B3414" w:rsidR="00DF4B62" w:rsidRPr="004F6CB7" w:rsidRDefault="00DF4B62" w:rsidP="00DF4B62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>1</w:t>
            </w:r>
          </w:p>
        </w:tc>
        <w:tc>
          <w:tcPr>
            <w:tcW w:w="990" w:type="dxa"/>
            <w:vAlign w:val="center"/>
          </w:tcPr>
          <w:p w14:paraId="09CA837A" w14:textId="5BAAD688" w:rsidR="00DF4B62" w:rsidRPr="004F6CB7" w:rsidRDefault="00DF4B62" w:rsidP="00DF4B62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>10</w:t>
            </w:r>
          </w:p>
        </w:tc>
        <w:tc>
          <w:tcPr>
            <w:tcW w:w="2070" w:type="dxa"/>
          </w:tcPr>
          <w:p w14:paraId="7A38EA9A" w14:textId="3B344291" w:rsidR="00DF4B62" w:rsidRPr="004F6CB7" w:rsidRDefault="00DF4B62" w:rsidP="00DF4B62">
            <w:pPr>
              <w:rPr>
                <w:noProof/>
              </w:rPr>
            </w:pPr>
            <w:r>
              <w:rPr>
                <w:noProof/>
              </w:rPr>
              <w:t>410.00</w:t>
            </w:r>
          </w:p>
        </w:tc>
        <w:tc>
          <w:tcPr>
            <w:tcW w:w="3240" w:type="dxa"/>
          </w:tcPr>
          <w:p w14:paraId="632288C6" w14:textId="632C40E8" w:rsidR="00DF4B62" w:rsidRPr="004F6CB7" w:rsidRDefault="00DF4B62" w:rsidP="00DF4B62">
            <w:pPr>
              <w:rPr>
                <w:noProof/>
              </w:rPr>
            </w:pPr>
            <w:r w:rsidRPr="00DF4B62">
              <w:rPr>
                <w:noProof/>
              </w:rPr>
              <w:t>cohiba-siglo-i-stick_1</w:t>
            </w:r>
            <w:r w:rsidR="00F46DDB">
              <w:rPr>
                <w:noProof/>
              </w:rPr>
              <w:t>2</w:t>
            </w:r>
            <w:r w:rsidRPr="00DF4B62">
              <w:rPr>
                <w:noProof/>
              </w:rPr>
              <w:t>.jpg</w:t>
            </w:r>
          </w:p>
        </w:tc>
      </w:tr>
      <w:tr w:rsidR="00DF4B62" w:rsidRPr="004F6CB7" w14:paraId="36A52623" w14:textId="3EE6121C" w:rsidTr="008B7BA5">
        <w:trPr>
          <w:trHeight w:val="395"/>
        </w:trPr>
        <w:tc>
          <w:tcPr>
            <w:tcW w:w="2362" w:type="dxa"/>
            <w:vAlign w:val="center"/>
          </w:tcPr>
          <w:p w14:paraId="003C68A4" w14:textId="7889B45E" w:rsidR="00DF4B62" w:rsidRPr="004F6CB7" w:rsidRDefault="00F46DDB" w:rsidP="00DF4B62">
            <w:pPr>
              <w:spacing w:line="276" w:lineRule="auto"/>
              <w:rPr>
                <w:noProof/>
              </w:rPr>
            </w:pPr>
            <w:r w:rsidRPr="00F46DDB">
              <w:rPr>
                <w:noProof/>
              </w:rPr>
              <w:t>HOYO DE MONTERREY LE HOYO DU MAIRE</w:t>
            </w:r>
          </w:p>
        </w:tc>
        <w:tc>
          <w:tcPr>
            <w:tcW w:w="939" w:type="dxa"/>
            <w:vAlign w:val="center"/>
          </w:tcPr>
          <w:p w14:paraId="28870C22" w14:textId="12EA64D4" w:rsidR="00DF4B62" w:rsidRPr="004F6CB7" w:rsidRDefault="00F46DDB" w:rsidP="00DF4B62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>14</w:t>
            </w:r>
          </w:p>
        </w:tc>
        <w:tc>
          <w:tcPr>
            <w:tcW w:w="1011" w:type="dxa"/>
            <w:vAlign w:val="center"/>
          </w:tcPr>
          <w:p w14:paraId="5FE942CD" w14:textId="21F6F596" w:rsidR="00DF4B62" w:rsidRPr="004F6CB7" w:rsidRDefault="00F46DDB" w:rsidP="00DF4B62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>5</w:t>
            </w:r>
          </w:p>
        </w:tc>
        <w:tc>
          <w:tcPr>
            <w:tcW w:w="990" w:type="dxa"/>
            <w:vAlign w:val="center"/>
          </w:tcPr>
          <w:p w14:paraId="12B4A185" w14:textId="60985377" w:rsidR="00DF4B62" w:rsidRPr="004F6CB7" w:rsidRDefault="00F46DDB" w:rsidP="00DF4B62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>11</w:t>
            </w:r>
          </w:p>
        </w:tc>
        <w:tc>
          <w:tcPr>
            <w:tcW w:w="2070" w:type="dxa"/>
          </w:tcPr>
          <w:p w14:paraId="64B134E0" w14:textId="6EF63F1A" w:rsidR="00DF4B62" w:rsidRPr="004F6CB7" w:rsidRDefault="00F46DDB" w:rsidP="00DF4B62">
            <w:pPr>
              <w:rPr>
                <w:noProof/>
              </w:rPr>
            </w:pPr>
            <w:r>
              <w:rPr>
                <w:noProof/>
              </w:rPr>
              <w:t>7.50</w:t>
            </w:r>
          </w:p>
        </w:tc>
        <w:tc>
          <w:tcPr>
            <w:tcW w:w="3240" w:type="dxa"/>
          </w:tcPr>
          <w:p w14:paraId="1B519185" w14:textId="577989CB" w:rsidR="00F46DDB" w:rsidRPr="004F6CB7" w:rsidRDefault="00F46DDB" w:rsidP="00DF4B62">
            <w:pPr>
              <w:rPr>
                <w:noProof/>
              </w:rPr>
            </w:pPr>
            <w:r>
              <w:rPr>
                <w:noProof/>
              </w:rPr>
              <w:t>hoyo-du-maire</w:t>
            </w:r>
            <w:r w:rsidRPr="00F46DDB">
              <w:rPr>
                <w:noProof/>
              </w:rPr>
              <w:t>-stick_1</w:t>
            </w:r>
            <w:r>
              <w:rPr>
                <w:noProof/>
              </w:rPr>
              <w:t>7</w:t>
            </w:r>
            <w:r w:rsidRPr="00F46DDB">
              <w:rPr>
                <w:noProof/>
              </w:rPr>
              <w:t>.jpg</w:t>
            </w:r>
          </w:p>
        </w:tc>
      </w:tr>
      <w:tr w:rsidR="00DF4B62" w:rsidRPr="004F6CB7" w14:paraId="553C91A9" w14:textId="23484A86" w:rsidTr="008B7BA5">
        <w:trPr>
          <w:trHeight w:val="395"/>
        </w:trPr>
        <w:tc>
          <w:tcPr>
            <w:tcW w:w="2362" w:type="dxa"/>
            <w:vAlign w:val="center"/>
          </w:tcPr>
          <w:p w14:paraId="78B4D6BE" w14:textId="4B22D75E" w:rsidR="00DF4B62" w:rsidRPr="004F6CB7" w:rsidRDefault="00F46DDB" w:rsidP="00DF4B62">
            <w:pPr>
              <w:spacing w:line="276" w:lineRule="auto"/>
              <w:rPr>
                <w:noProof/>
              </w:rPr>
            </w:pPr>
            <w:r w:rsidRPr="00F46DDB">
              <w:rPr>
                <w:noProof/>
              </w:rPr>
              <w:t>HOYO DE MONTERREY LE HOYO DE SAN JUAN</w:t>
            </w:r>
          </w:p>
        </w:tc>
        <w:tc>
          <w:tcPr>
            <w:tcW w:w="939" w:type="dxa"/>
            <w:vAlign w:val="center"/>
          </w:tcPr>
          <w:p w14:paraId="4C9F228C" w14:textId="15F98F31" w:rsidR="00DF4B62" w:rsidRPr="004F6CB7" w:rsidRDefault="00F46DDB" w:rsidP="00DF4B62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>14</w:t>
            </w:r>
          </w:p>
        </w:tc>
        <w:tc>
          <w:tcPr>
            <w:tcW w:w="1011" w:type="dxa"/>
            <w:vAlign w:val="center"/>
          </w:tcPr>
          <w:p w14:paraId="0FFD2184" w14:textId="1A384A78" w:rsidR="00DF4B62" w:rsidRPr="004F6CB7" w:rsidRDefault="00F46DDB" w:rsidP="00DF4B62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>4</w:t>
            </w:r>
          </w:p>
        </w:tc>
        <w:tc>
          <w:tcPr>
            <w:tcW w:w="990" w:type="dxa"/>
            <w:vAlign w:val="center"/>
          </w:tcPr>
          <w:p w14:paraId="7CFB7175" w14:textId="3EAD2F97" w:rsidR="00DF4B62" w:rsidRPr="004F6CB7" w:rsidRDefault="00F46DDB" w:rsidP="00DF4B62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>15</w:t>
            </w:r>
          </w:p>
        </w:tc>
        <w:tc>
          <w:tcPr>
            <w:tcW w:w="2070" w:type="dxa"/>
          </w:tcPr>
          <w:p w14:paraId="110E57FA" w14:textId="3632A63F" w:rsidR="00DF4B62" w:rsidRPr="004F6CB7" w:rsidRDefault="00F46DDB" w:rsidP="00DF4B62">
            <w:pPr>
              <w:rPr>
                <w:noProof/>
              </w:rPr>
            </w:pPr>
            <w:r>
              <w:rPr>
                <w:noProof/>
              </w:rPr>
              <w:t>32.00</w:t>
            </w:r>
          </w:p>
        </w:tc>
        <w:tc>
          <w:tcPr>
            <w:tcW w:w="3240" w:type="dxa"/>
          </w:tcPr>
          <w:p w14:paraId="1F23AD8B" w14:textId="6466B92B" w:rsidR="00F46DDB" w:rsidRDefault="00F46DDB" w:rsidP="00F46DDB">
            <w:pPr>
              <w:rPr>
                <w:noProof/>
              </w:rPr>
            </w:pPr>
            <w:r>
              <w:rPr>
                <w:noProof/>
              </w:rPr>
              <w:t>hoyo-de-san-juan</w:t>
            </w:r>
            <w:r w:rsidRPr="00F46DDB">
              <w:rPr>
                <w:noProof/>
              </w:rPr>
              <w:t>-stick_</w:t>
            </w:r>
            <w:r>
              <w:rPr>
                <w:noProof/>
              </w:rPr>
              <w:t>20</w:t>
            </w:r>
            <w:r w:rsidRPr="00F46DDB">
              <w:rPr>
                <w:noProof/>
              </w:rPr>
              <w:t>.jpg</w:t>
            </w:r>
          </w:p>
          <w:p w14:paraId="275FBACB" w14:textId="645C65AA" w:rsidR="00DF4B62" w:rsidRPr="004F6CB7" w:rsidRDefault="00DF4B62" w:rsidP="00DF4B62">
            <w:pPr>
              <w:rPr>
                <w:noProof/>
              </w:rPr>
            </w:pPr>
          </w:p>
        </w:tc>
      </w:tr>
      <w:tr w:rsidR="00DF4B62" w:rsidRPr="004F6CB7" w14:paraId="3B7B13F0" w14:textId="1E8DB57F" w:rsidTr="008B7BA5">
        <w:trPr>
          <w:trHeight w:val="395"/>
        </w:trPr>
        <w:tc>
          <w:tcPr>
            <w:tcW w:w="2362" w:type="dxa"/>
            <w:vAlign w:val="center"/>
          </w:tcPr>
          <w:p w14:paraId="0FACD97D" w14:textId="2E2411BD" w:rsidR="00DF4B62" w:rsidRPr="004F6CB7" w:rsidRDefault="000A2B55" w:rsidP="00DF4B62">
            <w:pPr>
              <w:spacing w:line="276" w:lineRule="auto"/>
              <w:rPr>
                <w:noProof/>
              </w:rPr>
            </w:pPr>
            <w:r w:rsidRPr="000A2B55">
              <w:rPr>
                <w:noProof/>
              </w:rPr>
              <w:t>TRINIDAD COLONIALES</w:t>
            </w:r>
          </w:p>
        </w:tc>
        <w:tc>
          <w:tcPr>
            <w:tcW w:w="939" w:type="dxa"/>
            <w:vAlign w:val="center"/>
          </w:tcPr>
          <w:p w14:paraId="752042C2" w14:textId="59A09F8C" w:rsidR="00DF4B62" w:rsidRPr="004F6CB7" w:rsidRDefault="00F46DDB" w:rsidP="00DF4B62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>2</w:t>
            </w:r>
          </w:p>
        </w:tc>
        <w:tc>
          <w:tcPr>
            <w:tcW w:w="1011" w:type="dxa"/>
            <w:vAlign w:val="center"/>
          </w:tcPr>
          <w:p w14:paraId="71AE0F13" w14:textId="02159142" w:rsidR="00DF4B62" w:rsidRPr="004F6CB7" w:rsidRDefault="00F46DDB" w:rsidP="00DF4B62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>3</w:t>
            </w:r>
          </w:p>
        </w:tc>
        <w:tc>
          <w:tcPr>
            <w:tcW w:w="990" w:type="dxa"/>
            <w:vAlign w:val="center"/>
          </w:tcPr>
          <w:p w14:paraId="3D853CD2" w14:textId="10724AD3" w:rsidR="00DF4B62" w:rsidRPr="004F6CB7" w:rsidRDefault="00F46DDB" w:rsidP="00DF4B62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>8</w:t>
            </w:r>
          </w:p>
        </w:tc>
        <w:tc>
          <w:tcPr>
            <w:tcW w:w="2070" w:type="dxa"/>
          </w:tcPr>
          <w:p w14:paraId="55242296" w14:textId="7ABAE9B0" w:rsidR="00DF4B62" w:rsidRPr="004F6CB7" w:rsidRDefault="00F46DDB" w:rsidP="00DF4B62">
            <w:pPr>
              <w:rPr>
                <w:noProof/>
              </w:rPr>
            </w:pPr>
            <w:r>
              <w:rPr>
                <w:noProof/>
              </w:rPr>
              <w:t>85.21</w:t>
            </w:r>
          </w:p>
        </w:tc>
        <w:tc>
          <w:tcPr>
            <w:tcW w:w="3240" w:type="dxa"/>
          </w:tcPr>
          <w:p w14:paraId="6AFB29E7" w14:textId="6467BD72" w:rsidR="00F46DDB" w:rsidRDefault="000A2B55" w:rsidP="00F46DDB">
            <w:pPr>
              <w:rPr>
                <w:noProof/>
              </w:rPr>
            </w:pPr>
            <w:r>
              <w:rPr>
                <w:noProof/>
              </w:rPr>
              <w:t>t</w:t>
            </w:r>
            <w:r w:rsidR="00F46DDB">
              <w:rPr>
                <w:noProof/>
              </w:rPr>
              <w:t>rinidad-</w:t>
            </w:r>
            <w:r>
              <w:rPr>
                <w:noProof/>
              </w:rPr>
              <w:t>coloniales</w:t>
            </w:r>
            <w:r w:rsidR="00F46DDB" w:rsidRPr="00F46DDB">
              <w:rPr>
                <w:noProof/>
              </w:rPr>
              <w:t>-stick_</w:t>
            </w:r>
            <w:r w:rsidR="00F46DDB">
              <w:rPr>
                <w:noProof/>
              </w:rPr>
              <w:t>30</w:t>
            </w:r>
            <w:r w:rsidR="00F46DDB" w:rsidRPr="00F46DDB">
              <w:rPr>
                <w:noProof/>
              </w:rPr>
              <w:t>.jpg</w:t>
            </w:r>
          </w:p>
          <w:p w14:paraId="3D788202" w14:textId="77777777" w:rsidR="00DF4B62" w:rsidRPr="004F6CB7" w:rsidRDefault="00DF4B62" w:rsidP="00DF4B62">
            <w:pPr>
              <w:rPr>
                <w:noProof/>
              </w:rPr>
            </w:pPr>
          </w:p>
        </w:tc>
      </w:tr>
    </w:tbl>
    <w:p w14:paraId="2E0EF721" w14:textId="5C505634" w:rsidR="00E7154C" w:rsidRDefault="00E7154C" w:rsidP="00E7154C">
      <w:pPr>
        <w:rPr>
          <w:rStyle w:val="Strong"/>
          <w:noProof/>
        </w:rPr>
      </w:pPr>
    </w:p>
    <w:p w14:paraId="1107EDE6" w14:textId="783E3E55" w:rsidR="00DF4B62" w:rsidRDefault="00DF4B62" w:rsidP="00E7154C">
      <w:pPr>
        <w:rPr>
          <w:rStyle w:val="Strong"/>
          <w:noProof/>
        </w:rPr>
      </w:pPr>
    </w:p>
    <w:p w14:paraId="06EA4269" w14:textId="64026F9D" w:rsidR="00DF4B62" w:rsidRDefault="00DF4B62" w:rsidP="00E7154C">
      <w:pPr>
        <w:rPr>
          <w:rStyle w:val="Strong"/>
          <w:noProof/>
        </w:rPr>
      </w:pPr>
    </w:p>
    <w:p w14:paraId="4C80C016" w14:textId="0255F4F9" w:rsidR="00DF4B62" w:rsidRDefault="00DF4B62" w:rsidP="00E7154C">
      <w:pPr>
        <w:rPr>
          <w:rStyle w:val="Strong"/>
          <w:noProof/>
        </w:rPr>
      </w:pPr>
    </w:p>
    <w:p w14:paraId="36A393EE" w14:textId="3C6ED007" w:rsidR="00DF4B62" w:rsidRDefault="00DF4B62" w:rsidP="00E7154C">
      <w:pPr>
        <w:rPr>
          <w:rStyle w:val="Strong"/>
          <w:noProof/>
        </w:rPr>
      </w:pPr>
    </w:p>
    <w:p w14:paraId="022F80BA" w14:textId="736A0D6C" w:rsidR="00DF4B62" w:rsidRDefault="00DF4B62" w:rsidP="00E7154C">
      <w:pPr>
        <w:rPr>
          <w:rStyle w:val="Strong"/>
          <w:noProof/>
        </w:rPr>
      </w:pPr>
    </w:p>
    <w:p w14:paraId="4691EEBC" w14:textId="67806E7F" w:rsidR="00DF4B62" w:rsidRDefault="00DF4B62" w:rsidP="00E7154C">
      <w:pPr>
        <w:rPr>
          <w:rStyle w:val="Strong"/>
          <w:noProof/>
        </w:rPr>
      </w:pPr>
    </w:p>
    <w:p w14:paraId="451BF3ED" w14:textId="5C699341" w:rsidR="00DF4B62" w:rsidRDefault="00DF4B62" w:rsidP="00E7154C">
      <w:pPr>
        <w:rPr>
          <w:rStyle w:val="Strong"/>
          <w:noProof/>
        </w:rPr>
      </w:pPr>
    </w:p>
    <w:p w14:paraId="5942FB61" w14:textId="79B29F1D" w:rsidR="00DF4B62" w:rsidRDefault="00DF4B62" w:rsidP="00E7154C">
      <w:pPr>
        <w:rPr>
          <w:rStyle w:val="Strong"/>
          <w:noProof/>
        </w:rPr>
      </w:pPr>
    </w:p>
    <w:p w14:paraId="548F046F" w14:textId="5AE62635" w:rsidR="00DF4B62" w:rsidRDefault="00DF4B62" w:rsidP="00E7154C">
      <w:pPr>
        <w:rPr>
          <w:rStyle w:val="Strong"/>
          <w:noProof/>
        </w:rPr>
      </w:pPr>
    </w:p>
    <w:p w14:paraId="0911FE7E" w14:textId="6A0ED46E" w:rsidR="00852CAB" w:rsidRDefault="00852CAB" w:rsidP="00E7154C">
      <w:pPr>
        <w:rPr>
          <w:rStyle w:val="Strong"/>
          <w:noProof/>
        </w:rPr>
      </w:pPr>
      <w:r>
        <w:rPr>
          <w:rStyle w:val="Strong"/>
          <w:noProof/>
        </w:rPr>
        <w:t>Addresses</w:t>
      </w:r>
    </w:p>
    <w:tbl>
      <w:tblPr>
        <w:tblStyle w:val="TableGrid"/>
        <w:tblpPr w:leftFromText="180" w:rightFromText="180" w:vertAnchor="text" w:horzAnchor="margin" w:tblpY="12"/>
        <w:tblW w:w="10612" w:type="dxa"/>
        <w:tblLook w:val="04A0" w:firstRow="1" w:lastRow="0" w:firstColumn="1" w:lastColumn="0" w:noHBand="0" w:noVBand="1"/>
      </w:tblPr>
      <w:tblGrid>
        <w:gridCol w:w="2359"/>
        <w:gridCol w:w="946"/>
        <w:gridCol w:w="4067"/>
        <w:gridCol w:w="3240"/>
      </w:tblGrid>
      <w:tr w:rsidR="00852CAB" w:rsidRPr="004F6CB7" w14:paraId="40EE89EB" w14:textId="77777777" w:rsidTr="00852CAB">
        <w:trPr>
          <w:trHeight w:val="129"/>
        </w:trPr>
        <w:tc>
          <w:tcPr>
            <w:tcW w:w="2360" w:type="dxa"/>
            <w:shd w:val="clear" w:color="auto" w:fill="D9D9D9" w:themeFill="background1" w:themeFillShade="D9"/>
            <w:vAlign w:val="center"/>
          </w:tcPr>
          <w:p w14:paraId="34F5AF7F" w14:textId="7861008E" w:rsidR="00852CAB" w:rsidRPr="004F6CB7" w:rsidRDefault="00852CAB" w:rsidP="00AD3B11">
            <w:pPr>
              <w:spacing w:line="276" w:lineRule="auto"/>
              <w:rPr>
                <w:b/>
                <w:noProof/>
              </w:rPr>
            </w:pPr>
            <w:r>
              <w:rPr>
                <w:b/>
                <w:noProof/>
              </w:rPr>
              <w:t>Town</w:t>
            </w:r>
          </w:p>
        </w:tc>
        <w:tc>
          <w:tcPr>
            <w:tcW w:w="945" w:type="dxa"/>
            <w:shd w:val="clear" w:color="auto" w:fill="D9D9D9" w:themeFill="background1" w:themeFillShade="D9"/>
            <w:vAlign w:val="center"/>
          </w:tcPr>
          <w:p w14:paraId="505A749A" w14:textId="6F34BF19" w:rsidR="00852CAB" w:rsidRPr="004F6CB7" w:rsidRDefault="00852CAB" w:rsidP="00AD3B11">
            <w:pPr>
              <w:spacing w:line="276" w:lineRule="auto"/>
              <w:rPr>
                <w:b/>
                <w:noProof/>
              </w:rPr>
            </w:pPr>
            <w:r>
              <w:rPr>
                <w:b/>
                <w:noProof/>
              </w:rPr>
              <w:t>Country</w:t>
            </w:r>
          </w:p>
        </w:tc>
        <w:tc>
          <w:tcPr>
            <w:tcW w:w="4067" w:type="dxa"/>
            <w:shd w:val="clear" w:color="auto" w:fill="D9D9D9" w:themeFill="background1" w:themeFillShade="D9"/>
            <w:vAlign w:val="center"/>
          </w:tcPr>
          <w:p w14:paraId="39380D24" w14:textId="4E9BEB03" w:rsidR="00852CAB" w:rsidRPr="004F6CB7" w:rsidRDefault="00852CAB" w:rsidP="00AD3B11">
            <w:pPr>
              <w:spacing w:line="276" w:lineRule="auto"/>
              <w:rPr>
                <w:b/>
                <w:noProof/>
              </w:rPr>
            </w:pPr>
            <w:r>
              <w:rPr>
                <w:b/>
                <w:noProof/>
              </w:rPr>
              <w:t>Streat</w:t>
            </w:r>
          </w:p>
        </w:tc>
        <w:tc>
          <w:tcPr>
            <w:tcW w:w="3240" w:type="dxa"/>
            <w:shd w:val="clear" w:color="auto" w:fill="D9D9D9" w:themeFill="background1" w:themeFillShade="D9"/>
            <w:vAlign w:val="center"/>
          </w:tcPr>
          <w:p w14:paraId="365CE5B6" w14:textId="111B95E3" w:rsidR="00852CAB" w:rsidRPr="004F6CB7" w:rsidRDefault="00852CAB" w:rsidP="00AD3B11">
            <w:pPr>
              <w:spacing w:line="276" w:lineRule="auto"/>
              <w:rPr>
                <w:b/>
                <w:noProof/>
              </w:rPr>
            </w:pPr>
            <w:r>
              <w:rPr>
                <w:b/>
                <w:noProof/>
              </w:rPr>
              <w:t>ZIP</w:t>
            </w:r>
          </w:p>
        </w:tc>
      </w:tr>
      <w:tr w:rsidR="00852CAB" w:rsidRPr="004F6CB7" w14:paraId="697C2F22" w14:textId="77777777" w:rsidTr="00852CAB">
        <w:trPr>
          <w:trHeight w:val="395"/>
        </w:trPr>
        <w:tc>
          <w:tcPr>
            <w:tcW w:w="2360" w:type="dxa"/>
            <w:vAlign w:val="center"/>
          </w:tcPr>
          <w:p w14:paraId="1A2DD3E4" w14:textId="0AED96D4" w:rsidR="00852CAB" w:rsidRPr="004F6CB7" w:rsidRDefault="00852CAB" w:rsidP="00AD3B11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>Sofia</w:t>
            </w:r>
          </w:p>
        </w:tc>
        <w:tc>
          <w:tcPr>
            <w:tcW w:w="945" w:type="dxa"/>
            <w:vAlign w:val="center"/>
          </w:tcPr>
          <w:p w14:paraId="6B268B4C" w14:textId="794D6D41" w:rsidR="00852CAB" w:rsidRPr="004F6CB7" w:rsidRDefault="00852CAB" w:rsidP="00AD3B11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>Bulgaria</w:t>
            </w:r>
          </w:p>
        </w:tc>
        <w:tc>
          <w:tcPr>
            <w:tcW w:w="4067" w:type="dxa"/>
            <w:vAlign w:val="center"/>
          </w:tcPr>
          <w:p w14:paraId="40BAC8A9" w14:textId="1B29FB77" w:rsidR="00852CAB" w:rsidRPr="004F6CB7" w:rsidRDefault="00284B55" w:rsidP="00AD3B11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18 </w:t>
            </w:r>
            <w:r w:rsidR="00852CAB">
              <w:rPr>
                <w:noProof/>
              </w:rPr>
              <w:t>Bul. Vasil levski</w:t>
            </w:r>
          </w:p>
        </w:tc>
        <w:tc>
          <w:tcPr>
            <w:tcW w:w="3240" w:type="dxa"/>
            <w:vAlign w:val="center"/>
          </w:tcPr>
          <w:p w14:paraId="58B0E485" w14:textId="7B790A95" w:rsidR="00852CAB" w:rsidRPr="004F6CB7" w:rsidRDefault="00852CAB" w:rsidP="00AD3B11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>1000</w:t>
            </w:r>
          </w:p>
        </w:tc>
      </w:tr>
      <w:tr w:rsidR="00852CAB" w:rsidRPr="004F6CB7" w14:paraId="541DA1B3" w14:textId="77777777" w:rsidTr="00852CAB">
        <w:trPr>
          <w:trHeight w:val="395"/>
        </w:trPr>
        <w:tc>
          <w:tcPr>
            <w:tcW w:w="2360" w:type="dxa"/>
            <w:vAlign w:val="center"/>
          </w:tcPr>
          <w:p w14:paraId="5C2927F5" w14:textId="495E1FAC" w:rsidR="00852CAB" w:rsidRPr="004F6CB7" w:rsidRDefault="00852CAB" w:rsidP="00AD3B11">
            <w:pPr>
              <w:spacing w:line="276" w:lineRule="auto"/>
              <w:rPr>
                <w:noProof/>
              </w:rPr>
            </w:pPr>
            <w:r w:rsidRPr="00852CAB">
              <w:rPr>
                <w:noProof/>
              </w:rPr>
              <w:lastRenderedPageBreak/>
              <w:t>Athens</w:t>
            </w:r>
          </w:p>
        </w:tc>
        <w:tc>
          <w:tcPr>
            <w:tcW w:w="945" w:type="dxa"/>
            <w:vAlign w:val="center"/>
          </w:tcPr>
          <w:p w14:paraId="31EEBE77" w14:textId="2AA21A77" w:rsidR="00852CAB" w:rsidRPr="004F6CB7" w:rsidRDefault="00852CAB" w:rsidP="00AD3B11">
            <w:pPr>
              <w:spacing w:line="276" w:lineRule="auto"/>
              <w:rPr>
                <w:noProof/>
              </w:rPr>
            </w:pPr>
            <w:r w:rsidRPr="00852CAB">
              <w:rPr>
                <w:noProof/>
              </w:rPr>
              <w:t>Greece</w:t>
            </w:r>
          </w:p>
        </w:tc>
        <w:tc>
          <w:tcPr>
            <w:tcW w:w="4067" w:type="dxa"/>
            <w:vAlign w:val="center"/>
          </w:tcPr>
          <w:p w14:paraId="2F0DBA9E" w14:textId="4CD436AF" w:rsidR="00852CAB" w:rsidRPr="004F6CB7" w:rsidRDefault="00852CAB" w:rsidP="00AD3B11">
            <w:pPr>
              <w:spacing w:line="276" w:lineRule="auto"/>
              <w:rPr>
                <w:noProof/>
              </w:rPr>
            </w:pPr>
            <w:r w:rsidRPr="00852CAB">
              <w:rPr>
                <w:noProof/>
              </w:rPr>
              <w:t>4342 McDonald Avenue</w:t>
            </w:r>
          </w:p>
        </w:tc>
        <w:tc>
          <w:tcPr>
            <w:tcW w:w="3240" w:type="dxa"/>
            <w:vAlign w:val="center"/>
          </w:tcPr>
          <w:p w14:paraId="3CBCFBA4" w14:textId="387135B7" w:rsidR="00852CAB" w:rsidRPr="004F6CB7" w:rsidRDefault="00852CAB" w:rsidP="00AD3B11">
            <w:pPr>
              <w:spacing w:line="276" w:lineRule="auto"/>
              <w:rPr>
                <w:noProof/>
              </w:rPr>
            </w:pPr>
            <w:r w:rsidRPr="00852CAB">
              <w:rPr>
                <w:noProof/>
              </w:rPr>
              <w:t>10435</w:t>
            </w:r>
          </w:p>
        </w:tc>
      </w:tr>
      <w:tr w:rsidR="00852CAB" w:rsidRPr="004F6CB7" w14:paraId="2543331E" w14:textId="77777777" w:rsidTr="00852CAB">
        <w:trPr>
          <w:trHeight w:val="395"/>
        </w:trPr>
        <w:tc>
          <w:tcPr>
            <w:tcW w:w="2360" w:type="dxa"/>
            <w:vAlign w:val="center"/>
          </w:tcPr>
          <w:p w14:paraId="0FD125C0" w14:textId="2D0DAF1A" w:rsidR="00852CAB" w:rsidRPr="004F6CB7" w:rsidRDefault="00852CAB" w:rsidP="00AD3B11">
            <w:pPr>
              <w:spacing w:line="276" w:lineRule="auto"/>
              <w:rPr>
                <w:noProof/>
              </w:rPr>
            </w:pPr>
            <w:r w:rsidRPr="00852CAB">
              <w:rPr>
                <w:noProof/>
              </w:rPr>
              <w:t>Zagreb</w:t>
            </w:r>
          </w:p>
        </w:tc>
        <w:tc>
          <w:tcPr>
            <w:tcW w:w="945" w:type="dxa"/>
            <w:vAlign w:val="center"/>
          </w:tcPr>
          <w:p w14:paraId="65A1EDE5" w14:textId="6F546812" w:rsidR="00852CAB" w:rsidRPr="004F6CB7" w:rsidRDefault="00852CAB" w:rsidP="00AD3B11">
            <w:pPr>
              <w:spacing w:line="276" w:lineRule="auto"/>
              <w:rPr>
                <w:noProof/>
              </w:rPr>
            </w:pPr>
            <w:r w:rsidRPr="00852CAB">
              <w:rPr>
                <w:noProof/>
              </w:rPr>
              <w:t>Croatia</w:t>
            </w:r>
          </w:p>
        </w:tc>
        <w:tc>
          <w:tcPr>
            <w:tcW w:w="4067" w:type="dxa"/>
            <w:vAlign w:val="center"/>
          </w:tcPr>
          <w:p w14:paraId="10305E69" w14:textId="3FA04F61" w:rsidR="00852CAB" w:rsidRPr="004F6CB7" w:rsidRDefault="00852CAB" w:rsidP="00AD3B11">
            <w:pPr>
              <w:spacing w:line="276" w:lineRule="auto"/>
              <w:rPr>
                <w:noProof/>
              </w:rPr>
            </w:pPr>
            <w:r w:rsidRPr="00852CAB">
              <w:rPr>
                <w:noProof/>
              </w:rPr>
              <w:t>4333 Lauren Drive</w:t>
            </w:r>
          </w:p>
        </w:tc>
        <w:tc>
          <w:tcPr>
            <w:tcW w:w="3240" w:type="dxa"/>
            <w:vAlign w:val="center"/>
          </w:tcPr>
          <w:p w14:paraId="2AA28B0F" w14:textId="7B684A06" w:rsidR="00852CAB" w:rsidRPr="004F6CB7" w:rsidRDefault="00852CAB" w:rsidP="00AD3B11">
            <w:pPr>
              <w:spacing w:line="276" w:lineRule="auto"/>
              <w:rPr>
                <w:noProof/>
              </w:rPr>
            </w:pPr>
            <w:r w:rsidRPr="00852CAB">
              <w:rPr>
                <w:noProof/>
              </w:rPr>
              <w:t>10000</w:t>
            </w:r>
          </w:p>
        </w:tc>
      </w:tr>
    </w:tbl>
    <w:p w14:paraId="55F862DE" w14:textId="7D9E64AE" w:rsidR="00852CAB" w:rsidRDefault="00852CAB" w:rsidP="00E7154C">
      <w:pPr>
        <w:rPr>
          <w:rStyle w:val="Strong"/>
          <w:noProof/>
        </w:rPr>
      </w:pPr>
    </w:p>
    <w:p w14:paraId="40894FBC" w14:textId="6EC4C81E" w:rsidR="00852CAB" w:rsidRDefault="00852CAB" w:rsidP="00E7154C">
      <w:pPr>
        <w:rPr>
          <w:rStyle w:val="Strong"/>
          <w:noProof/>
        </w:rPr>
      </w:pPr>
    </w:p>
    <w:p w14:paraId="0E3E2B86" w14:textId="02187AA4" w:rsidR="00852CAB" w:rsidRDefault="00852CAB" w:rsidP="00E7154C">
      <w:pPr>
        <w:rPr>
          <w:rStyle w:val="Strong"/>
          <w:noProof/>
        </w:rPr>
      </w:pPr>
    </w:p>
    <w:p w14:paraId="00259995" w14:textId="3D819EDB" w:rsidR="00852CAB" w:rsidRDefault="00852CAB" w:rsidP="00E7154C">
      <w:pPr>
        <w:rPr>
          <w:rStyle w:val="Strong"/>
          <w:noProof/>
        </w:rPr>
      </w:pPr>
    </w:p>
    <w:p w14:paraId="30B80B19" w14:textId="1F8E9BF8" w:rsidR="00852CAB" w:rsidRDefault="00852CAB" w:rsidP="00E7154C">
      <w:pPr>
        <w:rPr>
          <w:rStyle w:val="Strong"/>
          <w:noProof/>
        </w:rPr>
      </w:pPr>
    </w:p>
    <w:p w14:paraId="0F2B7EF7" w14:textId="77777777" w:rsidR="00E7154C" w:rsidRPr="004F6CB7" w:rsidRDefault="00E7154C" w:rsidP="00E7154C">
      <w:pPr>
        <w:pStyle w:val="Heading2"/>
        <w:rPr>
          <w:noProof/>
        </w:rPr>
      </w:pPr>
      <w:r w:rsidRPr="004F6CB7">
        <w:rPr>
          <w:noProof/>
        </w:rPr>
        <w:t>Update</w:t>
      </w:r>
    </w:p>
    <w:p w14:paraId="7269A776" w14:textId="53DCB01A" w:rsidR="00C736C2" w:rsidRDefault="00C736C2" w:rsidP="00E7154C">
      <w:pPr>
        <w:rPr>
          <w:noProof/>
        </w:rPr>
      </w:pPr>
      <w:r w:rsidRPr="00C736C2">
        <w:rPr>
          <w:noProof/>
        </w:rPr>
        <w:t>We’ve decided to increase the price of some </w:t>
      </w:r>
      <w:r w:rsidRPr="00C736C2">
        <w:rPr>
          <w:b/>
          <w:bCs/>
          <w:noProof/>
        </w:rPr>
        <w:t>cigars by 20%</w:t>
      </w:r>
      <w:r w:rsidRPr="00C736C2">
        <w:rPr>
          <w:noProof/>
        </w:rPr>
        <w:t>. Update the table </w:t>
      </w:r>
      <w:r w:rsidRPr="00C736C2">
        <w:rPr>
          <w:b/>
          <w:bCs/>
          <w:noProof/>
        </w:rPr>
        <w:t>Cigars </w:t>
      </w:r>
      <w:r w:rsidRPr="00C736C2">
        <w:rPr>
          <w:noProof/>
        </w:rPr>
        <w:t>and increase the price of all cigars, which </w:t>
      </w:r>
      <w:r w:rsidRPr="00C736C2">
        <w:rPr>
          <w:b/>
          <w:bCs/>
          <w:noProof/>
        </w:rPr>
        <w:t>TasteType</w:t>
      </w:r>
      <w:r w:rsidRPr="00C736C2">
        <w:rPr>
          <w:noProof/>
        </w:rPr>
        <w:t> is "</w:t>
      </w:r>
      <w:r w:rsidRPr="00C736C2">
        <w:rPr>
          <w:b/>
          <w:bCs/>
          <w:noProof/>
        </w:rPr>
        <w:t>Spicy</w:t>
      </w:r>
      <w:r w:rsidRPr="00C736C2">
        <w:rPr>
          <w:noProof/>
        </w:rPr>
        <w:t>" by </w:t>
      </w:r>
      <w:r w:rsidRPr="00C736C2">
        <w:rPr>
          <w:b/>
          <w:bCs/>
          <w:noProof/>
        </w:rPr>
        <w:t>20%</w:t>
      </w:r>
      <w:r w:rsidRPr="00C736C2">
        <w:rPr>
          <w:noProof/>
        </w:rPr>
        <w:t>. Also add the text "</w:t>
      </w:r>
      <w:r w:rsidRPr="00C736C2">
        <w:rPr>
          <w:b/>
          <w:bCs/>
          <w:noProof/>
        </w:rPr>
        <w:t>New description</w:t>
      </w:r>
      <w:r w:rsidRPr="00C736C2">
        <w:rPr>
          <w:noProof/>
        </w:rPr>
        <w:t>" to every brand, which does not has BrandDescription.</w:t>
      </w:r>
    </w:p>
    <w:p w14:paraId="62D67ECE" w14:textId="77777777" w:rsidR="00E7154C" w:rsidRPr="004F6CB7" w:rsidRDefault="00E7154C" w:rsidP="00E7154C">
      <w:pPr>
        <w:pStyle w:val="Heading2"/>
        <w:rPr>
          <w:noProof/>
        </w:rPr>
      </w:pPr>
      <w:r w:rsidRPr="004F6CB7">
        <w:rPr>
          <w:noProof/>
        </w:rPr>
        <w:t>Delete</w:t>
      </w:r>
    </w:p>
    <w:p w14:paraId="59CB9873" w14:textId="73962447" w:rsidR="00E7154C" w:rsidRPr="00364454" w:rsidRDefault="00615317" w:rsidP="00E7154C">
      <w:pPr>
        <w:rPr>
          <w:rFonts w:cstheme="minorHAnsi"/>
          <w:noProof/>
        </w:rPr>
      </w:pPr>
      <w:r w:rsidRPr="00364454">
        <w:rPr>
          <w:rFonts w:cstheme="minorHAnsi"/>
          <w:noProof/>
        </w:rPr>
        <w:t>In</w:t>
      </w:r>
      <w:r w:rsidR="00C736C2">
        <w:t xml:space="preserve"> table Addresses, delete every country which name starts with '</w:t>
      </w:r>
      <w:r w:rsidR="00C736C2">
        <w:rPr>
          <w:rStyle w:val="Strong"/>
          <w:color w:val="0E101A"/>
        </w:rPr>
        <w:t>C</w:t>
      </w:r>
      <w:r w:rsidR="00C736C2">
        <w:t>', keep in mind that could be foreign key constraint conflicts.</w:t>
      </w:r>
    </w:p>
    <w:p w14:paraId="72A45807" w14:textId="68EA41AD" w:rsidR="00E7154C" w:rsidRPr="004F6CB7" w:rsidRDefault="00E7154C" w:rsidP="00E7154C">
      <w:pPr>
        <w:pStyle w:val="Heading1"/>
        <w:rPr>
          <w:noProof/>
        </w:rPr>
      </w:pPr>
      <w:r w:rsidRPr="004F6CB7">
        <w:rPr>
          <w:noProof/>
        </w:rPr>
        <w:t xml:space="preserve">Section 3. </w:t>
      </w:r>
      <w:r w:rsidR="00CC38A6" w:rsidRPr="00CC38A6">
        <w:rPr>
          <w:noProof/>
        </w:rPr>
        <w:t>Querying (40 pts)</w:t>
      </w:r>
    </w:p>
    <w:p w14:paraId="3611A820" w14:textId="2CC6C37E" w:rsidR="00F9018E" w:rsidRDefault="00F9018E" w:rsidP="00E7154C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01-DDL-Data-Seeder.sql).</w:t>
      </w:r>
    </w:p>
    <w:p w14:paraId="1BB29BBE" w14:textId="0D36894E" w:rsidR="00E7154C" w:rsidRPr="004F6CB7" w:rsidRDefault="006C5904" w:rsidP="00E7154C">
      <w:pPr>
        <w:pStyle w:val="Heading2"/>
        <w:rPr>
          <w:noProof/>
        </w:rPr>
      </w:pPr>
      <w:bookmarkStart w:id="0" w:name="_Hlk83031548"/>
      <w:r>
        <w:rPr>
          <w:noProof/>
        </w:rPr>
        <w:t>Cigars</w:t>
      </w:r>
      <w:r w:rsidR="00E7154C" w:rsidRPr="004F6CB7">
        <w:rPr>
          <w:noProof/>
        </w:rPr>
        <w:t xml:space="preserve"> by Price</w:t>
      </w:r>
    </w:p>
    <w:bookmarkEnd w:id="0"/>
    <w:p w14:paraId="2E0D98DF" w14:textId="64A34EE4" w:rsidR="00E7154C" w:rsidRPr="004F6CB7" w:rsidRDefault="00E7154C" w:rsidP="00E7154C">
      <w:pPr>
        <w:rPr>
          <w:noProof/>
        </w:rPr>
      </w:pPr>
      <w:r w:rsidRPr="004F6CB7">
        <w:rPr>
          <w:noProof/>
        </w:rPr>
        <w:t xml:space="preserve">Select all </w:t>
      </w:r>
      <w:r w:rsidR="00D843BB">
        <w:rPr>
          <w:b/>
          <w:noProof/>
        </w:rPr>
        <w:t>cigars</w:t>
      </w:r>
      <w:r w:rsidRPr="004F6CB7">
        <w:rPr>
          <w:noProof/>
        </w:rPr>
        <w:t xml:space="preserve"> ordered by </w:t>
      </w:r>
      <w:r w:rsidRPr="004F6CB7">
        <w:rPr>
          <w:b/>
          <w:noProof/>
        </w:rPr>
        <w:t>price</w:t>
      </w:r>
      <w:r w:rsidRPr="004F6CB7">
        <w:rPr>
          <w:noProof/>
        </w:rPr>
        <w:t xml:space="preserve"> (</w:t>
      </w:r>
      <w:r w:rsidR="00D843BB" w:rsidRPr="004F6CB7">
        <w:rPr>
          <w:noProof/>
        </w:rPr>
        <w:t>ascending</w:t>
      </w:r>
      <w:r w:rsidRPr="004F6CB7">
        <w:rPr>
          <w:noProof/>
        </w:rPr>
        <w:t>) then by</w:t>
      </w:r>
      <w:r w:rsidR="006C5904">
        <w:rPr>
          <w:noProof/>
        </w:rPr>
        <w:t xml:space="preserve"> cigar name</w:t>
      </w:r>
      <w:r w:rsidRPr="004F6CB7">
        <w:rPr>
          <w:noProof/>
        </w:rPr>
        <w:t xml:space="preserve">  (</w:t>
      </w:r>
      <w:r w:rsidR="006C5904">
        <w:rPr>
          <w:noProof/>
        </w:rPr>
        <w:t>descending</w:t>
      </w:r>
      <w:r w:rsidRPr="004F6CB7">
        <w:rPr>
          <w:noProof/>
        </w:rPr>
        <w:t xml:space="preserve">). </w:t>
      </w:r>
    </w:p>
    <w:p w14:paraId="5AAE7C7A" w14:textId="77777777" w:rsidR="00E7154C" w:rsidRPr="004F6CB7" w:rsidRDefault="00E7154C" w:rsidP="00E7154C">
      <w:pPr>
        <w:rPr>
          <w:noProof/>
        </w:rPr>
      </w:pPr>
      <w:r w:rsidRPr="004F6CB7">
        <w:rPr>
          <w:noProof/>
        </w:rPr>
        <w:t>Required columns:</w:t>
      </w:r>
    </w:p>
    <w:p w14:paraId="72EA2983" w14:textId="03E3AC0A" w:rsidR="00E7154C" w:rsidRPr="009D26A6" w:rsidRDefault="009D26A6" w:rsidP="00E7154C">
      <w:pPr>
        <w:numPr>
          <w:ilvl w:val="0"/>
          <w:numId w:val="24"/>
        </w:numPr>
        <w:rPr>
          <w:bCs/>
          <w:noProof/>
        </w:rPr>
      </w:pPr>
      <w:r w:rsidRPr="009D26A6">
        <w:rPr>
          <w:bCs/>
          <w:noProof/>
        </w:rPr>
        <w:t>CigarName</w:t>
      </w:r>
    </w:p>
    <w:p w14:paraId="1C477496" w14:textId="33DA2BBB" w:rsidR="00E7154C" w:rsidRPr="009D26A6" w:rsidRDefault="009D26A6" w:rsidP="00E7154C">
      <w:pPr>
        <w:numPr>
          <w:ilvl w:val="0"/>
          <w:numId w:val="24"/>
        </w:numPr>
        <w:rPr>
          <w:bCs/>
          <w:noProof/>
        </w:rPr>
      </w:pPr>
      <w:r w:rsidRPr="009D26A6">
        <w:rPr>
          <w:bCs/>
          <w:noProof/>
        </w:rPr>
        <w:t>PriceForSingleCigar</w:t>
      </w:r>
    </w:p>
    <w:p w14:paraId="7C506AD7" w14:textId="2A5844B2" w:rsidR="00E7154C" w:rsidRPr="009D26A6" w:rsidRDefault="009D26A6" w:rsidP="00E7154C">
      <w:pPr>
        <w:numPr>
          <w:ilvl w:val="0"/>
          <w:numId w:val="24"/>
        </w:numPr>
        <w:rPr>
          <w:bCs/>
          <w:noProof/>
        </w:rPr>
      </w:pPr>
      <w:r w:rsidRPr="009D26A6">
        <w:rPr>
          <w:bCs/>
          <w:noProof/>
        </w:rPr>
        <w:t>ImageURL</w:t>
      </w:r>
    </w:p>
    <w:p w14:paraId="22AA137A" w14:textId="77777777" w:rsidR="004C7189" w:rsidRDefault="004C7189" w:rsidP="004C7189">
      <w:pPr>
        <w:pStyle w:val="Heading3"/>
        <w:rPr>
          <w:noProof/>
        </w:rPr>
      </w:pPr>
      <w:r>
        <w:rPr>
          <w:noProof/>
        </w:rPr>
        <w:t>Examp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82"/>
        <w:gridCol w:w="1973"/>
        <w:gridCol w:w="5470"/>
      </w:tblGrid>
      <w:tr w:rsidR="00E7154C" w:rsidRPr="004F6CB7" w14:paraId="09B15D05" w14:textId="77777777" w:rsidTr="008B70D4">
        <w:tc>
          <w:tcPr>
            <w:tcW w:w="3232" w:type="dxa"/>
            <w:shd w:val="clear" w:color="auto" w:fill="D9D9D9" w:themeFill="background1" w:themeFillShade="D9"/>
          </w:tcPr>
          <w:p w14:paraId="40C25471" w14:textId="69CFC174" w:rsidR="00E7154C" w:rsidRPr="004F6CB7" w:rsidRDefault="009D26A6" w:rsidP="00B25C5F">
            <w:pPr>
              <w:spacing w:line="276" w:lineRule="auto"/>
              <w:rPr>
                <w:b/>
                <w:noProof/>
              </w:rPr>
            </w:pPr>
            <w:r>
              <w:rPr>
                <w:b/>
                <w:noProof/>
              </w:rPr>
              <w:t>CigarName</w:t>
            </w:r>
          </w:p>
        </w:tc>
        <w:tc>
          <w:tcPr>
            <w:tcW w:w="1971" w:type="dxa"/>
            <w:shd w:val="clear" w:color="auto" w:fill="D9D9D9" w:themeFill="background1" w:themeFillShade="D9"/>
          </w:tcPr>
          <w:p w14:paraId="7A2E5880" w14:textId="751960BB" w:rsidR="00E7154C" w:rsidRPr="004F6CB7" w:rsidRDefault="009D26A6" w:rsidP="00B25C5F">
            <w:pPr>
              <w:spacing w:line="276" w:lineRule="auto"/>
              <w:rPr>
                <w:b/>
                <w:noProof/>
              </w:rPr>
            </w:pPr>
            <w:r>
              <w:rPr>
                <w:b/>
                <w:noProof/>
              </w:rPr>
              <w:t>PriceForSingleCigar</w:t>
            </w:r>
          </w:p>
        </w:tc>
        <w:tc>
          <w:tcPr>
            <w:tcW w:w="5499" w:type="dxa"/>
            <w:shd w:val="clear" w:color="auto" w:fill="D9D9D9" w:themeFill="background1" w:themeFillShade="D9"/>
          </w:tcPr>
          <w:p w14:paraId="5F062474" w14:textId="75F0EE3B" w:rsidR="00E7154C" w:rsidRPr="004F6CB7" w:rsidRDefault="009D26A6" w:rsidP="00B25C5F">
            <w:pPr>
              <w:spacing w:line="276" w:lineRule="auto"/>
              <w:rPr>
                <w:b/>
                <w:noProof/>
              </w:rPr>
            </w:pPr>
            <w:r>
              <w:rPr>
                <w:b/>
                <w:noProof/>
              </w:rPr>
              <w:t>ImageURL</w:t>
            </w:r>
          </w:p>
        </w:tc>
      </w:tr>
      <w:tr w:rsidR="00E7154C" w:rsidRPr="004F6CB7" w14:paraId="6779D9B1" w14:textId="77777777" w:rsidTr="008B70D4">
        <w:tc>
          <w:tcPr>
            <w:tcW w:w="3232" w:type="dxa"/>
          </w:tcPr>
          <w:p w14:paraId="744A4B5A" w14:textId="5FE9695A" w:rsidR="00E7154C" w:rsidRPr="00681549" w:rsidRDefault="009D26A6" w:rsidP="00B25C5F">
            <w:r w:rsidRPr="009D26A6">
              <w:t>H.UPMANN NO. 2</w:t>
            </w:r>
          </w:p>
        </w:tc>
        <w:tc>
          <w:tcPr>
            <w:tcW w:w="1971" w:type="dxa"/>
          </w:tcPr>
          <w:p w14:paraId="6139A0EC" w14:textId="578CA130" w:rsidR="00E7154C" w:rsidRPr="00681549" w:rsidRDefault="009D26A6" w:rsidP="00B25C5F">
            <w:r w:rsidRPr="009D26A6">
              <w:t>5.45</w:t>
            </w:r>
          </w:p>
        </w:tc>
        <w:tc>
          <w:tcPr>
            <w:tcW w:w="5499" w:type="dxa"/>
          </w:tcPr>
          <w:p w14:paraId="7ADF66DB" w14:textId="5AE1ECB1" w:rsidR="00E7154C" w:rsidRDefault="009D26A6" w:rsidP="00B25C5F">
            <w:pPr>
              <w:rPr>
                <w:noProof/>
              </w:rPr>
            </w:pPr>
            <w:r w:rsidRPr="009D26A6">
              <w:rPr>
                <w:noProof/>
              </w:rPr>
              <w:t>h-upmann-magnum-50_6_4_1_9.png</w:t>
            </w:r>
          </w:p>
        </w:tc>
      </w:tr>
      <w:tr w:rsidR="00E7154C" w:rsidRPr="004F6CB7" w14:paraId="336FED7D" w14:textId="77777777" w:rsidTr="008B70D4">
        <w:tc>
          <w:tcPr>
            <w:tcW w:w="3232" w:type="dxa"/>
          </w:tcPr>
          <w:p w14:paraId="48A13823" w14:textId="3FEB9152" w:rsidR="00E7154C" w:rsidRPr="00EF3074" w:rsidRDefault="009D26A6" w:rsidP="00B25C5F">
            <w:r w:rsidRPr="009D26A6">
              <w:t>EL-REY-DEL-MUNDO DEMI TASSE</w:t>
            </w:r>
          </w:p>
        </w:tc>
        <w:tc>
          <w:tcPr>
            <w:tcW w:w="1971" w:type="dxa"/>
          </w:tcPr>
          <w:p w14:paraId="6BF37293" w14:textId="3882FA39" w:rsidR="00E7154C" w:rsidRPr="00EF3074" w:rsidRDefault="009D26A6" w:rsidP="00B25C5F">
            <w:r w:rsidRPr="009D26A6">
              <w:t>11.45</w:t>
            </w:r>
          </w:p>
        </w:tc>
        <w:tc>
          <w:tcPr>
            <w:tcW w:w="5499" w:type="dxa"/>
          </w:tcPr>
          <w:p w14:paraId="757F65C3" w14:textId="3B5EC8C4" w:rsidR="00E7154C" w:rsidRDefault="009D26A6" w:rsidP="00B25C5F">
            <w:pPr>
              <w:rPr>
                <w:noProof/>
              </w:rPr>
            </w:pPr>
            <w:r w:rsidRPr="009D26A6">
              <w:rPr>
                <w:noProof/>
              </w:rPr>
              <w:t>EL-REY-DEL-MUNDO-magnum-50_6_4_1_9.jpg</w:t>
            </w:r>
          </w:p>
        </w:tc>
      </w:tr>
      <w:tr w:rsidR="009D26A6" w:rsidRPr="004F6CB7" w14:paraId="640187BE" w14:textId="77777777" w:rsidTr="008B70D4">
        <w:tc>
          <w:tcPr>
            <w:tcW w:w="3232" w:type="dxa"/>
          </w:tcPr>
          <w:p w14:paraId="28E9D2DD" w14:textId="599AE4BB" w:rsidR="009D26A6" w:rsidRPr="009D26A6" w:rsidRDefault="009D26A6" w:rsidP="00B25C5F">
            <w:r w:rsidRPr="009D26A6">
              <w:t>VEGUEROS TAPADOS</w:t>
            </w:r>
          </w:p>
        </w:tc>
        <w:tc>
          <w:tcPr>
            <w:tcW w:w="1971" w:type="dxa"/>
          </w:tcPr>
          <w:p w14:paraId="2D4B3756" w14:textId="5AF0049D" w:rsidR="009D26A6" w:rsidRPr="00EF3074" w:rsidRDefault="009D26A6" w:rsidP="00B25C5F">
            <w:r w:rsidRPr="009D26A6">
              <w:t>15.62</w:t>
            </w:r>
          </w:p>
        </w:tc>
        <w:tc>
          <w:tcPr>
            <w:tcW w:w="5499" w:type="dxa"/>
          </w:tcPr>
          <w:p w14:paraId="3996A9EC" w14:textId="08386CAE" w:rsidR="009D26A6" w:rsidRPr="00EF3074" w:rsidRDefault="009D26A6" w:rsidP="00B25C5F">
            <w:pPr>
              <w:rPr>
                <w:noProof/>
              </w:rPr>
            </w:pPr>
            <w:r w:rsidRPr="009D26A6">
              <w:rPr>
                <w:noProof/>
              </w:rPr>
              <w:t>VEGUEROS-open-junior_1_1_2_1_1_1_4_1_1_1_1_1_1_1_1_2_4_1_9.jpg</w:t>
            </w:r>
          </w:p>
        </w:tc>
      </w:tr>
      <w:tr w:rsidR="009D26A6" w:rsidRPr="004F6CB7" w14:paraId="65763A3F" w14:textId="77777777" w:rsidTr="008B70D4">
        <w:tc>
          <w:tcPr>
            <w:tcW w:w="3232" w:type="dxa"/>
          </w:tcPr>
          <w:p w14:paraId="5CDA6747" w14:textId="40CEFEA7" w:rsidR="009D26A6" w:rsidRPr="009D26A6" w:rsidRDefault="009D26A6" w:rsidP="00B25C5F">
            <w:r w:rsidRPr="009D26A6">
              <w:t>BOLIVAR CORONAS JUNIOR</w:t>
            </w:r>
          </w:p>
        </w:tc>
        <w:tc>
          <w:tcPr>
            <w:tcW w:w="1971" w:type="dxa"/>
          </w:tcPr>
          <w:p w14:paraId="41B8F4D8" w14:textId="6DBF69EB" w:rsidR="009D26A6" w:rsidRPr="00EF3074" w:rsidRDefault="009D26A6" w:rsidP="00B25C5F">
            <w:r w:rsidRPr="009D26A6">
              <w:t>17.34</w:t>
            </w:r>
          </w:p>
        </w:tc>
        <w:tc>
          <w:tcPr>
            <w:tcW w:w="5499" w:type="dxa"/>
          </w:tcPr>
          <w:p w14:paraId="6F95EB71" w14:textId="65DB5806" w:rsidR="009D26A6" w:rsidRPr="00EF3074" w:rsidRDefault="009D26A6" w:rsidP="00B25C5F">
            <w:pPr>
              <w:rPr>
                <w:noProof/>
              </w:rPr>
            </w:pPr>
            <w:r w:rsidRPr="009D26A6">
              <w:rPr>
                <w:noProof/>
              </w:rPr>
              <w:t>bolivar-coronas-junior.jpg</w:t>
            </w:r>
          </w:p>
        </w:tc>
      </w:tr>
      <w:tr w:rsidR="006F05B5" w:rsidRPr="004F6CB7" w14:paraId="5799BC6B" w14:textId="77777777" w:rsidTr="008B70D4">
        <w:tc>
          <w:tcPr>
            <w:tcW w:w="3232" w:type="dxa"/>
          </w:tcPr>
          <w:p w14:paraId="2A1BE9FE" w14:textId="525F8665" w:rsidR="006F05B5" w:rsidRPr="009D26A6" w:rsidRDefault="006F05B5" w:rsidP="00B25C5F">
            <w:r>
              <w:t>…</w:t>
            </w:r>
          </w:p>
        </w:tc>
        <w:tc>
          <w:tcPr>
            <w:tcW w:w="1971" w:type="dxa"/>
          </w:tcPr>
          <w:p w14:paraId="0BEC80E1" w14:textId="011D810A" w:rsidR="006F05B5" w:rsidRPr="009D26A6" w:rsidRDefault="006F05B5" w:rsidP="00B25C5F">
            <w:r>
              <w:t>…</w:t>
            </w:r>
          </w:p>
        </w:tc>
        <w:tc>
          <w:tcPr>
            <w:tcW w:w="5499" w:type="dxa"/>
          </w:tcPr>
          <w:p w14:paraId="0B18F5C8" w14:textId="5B929D7A" w:rsidR="006F05B5" w:rsidRPr="009D26A6" w:rsidRDefault="006F05B5" w:rsidP="00B25C5F">
            <w:pPr>
              <w:rPr>
                <w:noProof/>
              </w:rPr>
            </w:pPr>
            <w:r>
              <w:rPr>
                <w:noProof/>
              </w:rPr>
              <w:t>…</w:t>
            </w:r>
          </w:p>
        </w:tc>
      </w:tr>
    </w:tbl>
    <w:p w14:paraId="67F6B3CB" w14:textId="58F55BA4" w:rsidR="00E7154C" w:rsidRPr="004F6CB7" w:rsidRDefault="008B70D4" w:rsidP="008B70D4">
      <w:pPr>
        <w:pStyle w:val="Heading2"/>
        <w:rPr>
          <w:noProof/>
        </w:rPr>
      </w:pPr>
      <w:r w:rsidRPr="008B70D4">
        <w:rPr>
          <w:noProof/>
        </w:rPr>
        <w:lastRenderedPageBreak/>
        <w:t xml:space="preserve">Cigars by </w:t>
      </w:r>
      <w:r>
        <w:rPr>
          <w:noProof/>
        </w:rPr>
        <w:t>Taste</w:t>
      </w:r>
    </w:p>
    <w:p w14:paraId="7E5C5559" w14:textId="7EC97081" w:rsidR="00E7154C" w:rsidRPr="004F6CB7" w:rsidRDefault="00E7154C" w:rsidP="00E7154C">
      <w:pPr>
        <w:rPr>
          <w:noProof/>
        </w:rPr>
      </w:pPr>
      <w:r w:rsidRPr="004F6CB7">
        <w:rPr>
          <w:noProof/>
        </w:rPr>
        <w:t xml:space="preserve">Select all </w:t>
      </w:r>
      <w:r w:rsidR="008B70D4" w:rsidRPr="008B70D4">
        <w:rPr>
          <w:b/>
          <w:noProof/>
        </w:rPr>
        <w:t xml:space="preserve">cigars </w:t>
      </w:r>
      <w:r w:rsidRPr="004F6CB7">
        <w:rPr>
          <w:noProof/>
        </w:rPr>
        <w:t xml:space="preserve">with </w:t>
      </w:r>
      <w:r w:rsidR="008B70D4" w:rsidRPr="008B70D4">
        <w:rPr>
          <w:noProof/>
        </w:rPr>
        <w:t>"</w:t>
      </w:r>
      <w:r w:rsidR="008B70D4" w:rsidRPr="00086044">
        <w:rPr>
          <w:b/>
          <w:bCs/>
          <w:noProof/>
        </w:rPr>
        <w:t>Earthy</w:t>
      </w:r>
      <w:r w:rsidR="008B70D4" w:rsidRPr="008B70D4">
        <w:rPr>
          <w:noProof/>
        </w:rPr>
        <w:t>"</w:t>
      </w:r>
      <w:r w:rsidR="008B70D4">
        <w:rPr>
          <w:noProof/>
        </w:rPr>
        <w:t xml:space="preserve"> or </w:t>
      </w:r>
      <w:r w:rsidR="008B70D4" w:rsidRPr="008B70D4">
        <w:rPr>
          <w:noProof/>
        </w:rPr>
        <w:t>"</w:t>
      </w:r>
      <w:r w:rsidR="008B70D4" w:rsidRPr="00086044">
        <w:rPr>
          <w:b/>
          <w:bCs/>
          <w:noProof/>
        </w:rPr>
        <w:t>Woody</w:t>
      </w:r>
      <w:r w:rsidR="008B70D4" w:rsidRPr="008B70D4">
        <w:rPr>
          <w:noProof/>
        </w:rPr>
        <w:t>"</w:t>
      </w:r>
      <w:r w:rsidR="008B70D4">
        <w:rPr>
          <w:noProof/>
        </w:rPr>
        <w:t xml:space="preserve"> tastes</w:t>
      </w:r>
      <w:r w:rsidRPr="004F6CB7">
        <w:rPr>
          <w:noProof/>
        </w:rPr>
        <w:t xml:space="preserve">. Order results by </w:t>
      </w:r>
      <w:r w:rsidR="008B70D4" w:rsidRPr="008B70D4">
        <w:rPr>
          <w:noProof/>
        </w:rPr>
        <w:t xml:space="preserve">PriceForSingleCigar </w:t>
      </w:r>
      <w:r>
        <w:rPr>
          <w:noProof/>
        </w:rPr>
        <w:t>(descending)</w:t>
      </w:r>
      <w:r w:rsidR="008B70D4">
        <w:rPr>
          <w:noProof/>
        </w:rPr>
        <w:t>.</w:t>
      </w:r>
    </w:p>
    <w:p w14:paraId="37433909" w14:textId="77777777" w:rsidR="00E7154C" w:rsidRPr="004F6CB7" w:rsidRDefault="00E7154C" w:rsidP="00E7154C">
      <w:pPr>
        <w:rPr>
          <w:noProof/>
        </w:rPr>
      </w:pPr>
      <w:r w:rsidRPr="004F6CB7">
        <w:rPr>
          <w:noProof/>
        </w:rPr>
        <w:t>Required columns:</w:t>
      </w:r>
    </w:p>
    <w:p w14:paraId="28EFD1EE" w14:textId="65B545D1" w:rsidR="00E7154C" w:rsidRPr="004F6CB7" w:rsidRDefault="008B70D4" w:rsidP="00E7154C">
      <w:pPr>
        <w:numPr>
          <w:ilvl w:val="0"/>
          <w:numId w:val="24"/>
        </w:numPr>
        <w:rPr>
          <w:noProof/>
        </w:rPr>
      </w:pPr>
      <w:r>
        <w:rPr>
          <w:noProof/>
        </w:rPr>
        <w:t>Id</w:t>
      </w:r>
    </w:p>
    <w:p w14:paraId="13557221" w14:textId="38421AB6" w:rsidR="00E7154C" w:rsidRPr="004F6CB7" w:rsidRDefault="008B70D4" w:rsidP="00E7154C">
      <w:pPr>
        <w:numPr>
          <w:ilvl w:val="0"/>
          <w:numId w:val="24"/>
        </w:numPr>
        <w:rPr>
          <w:noProof/>
        </w:rPr>
      </w:pPr>
      <w:r>
        <w:rPr>
          <w:noProof/>
        </w:rPr>
        <w:t>C</w:t>
      </w:r>
      <w:r w:rsidRPr="008B70D4">
        <w:rPr>
          <w:noProof/>
        </w:rPr>
        <w:t>igarName</w:t>
      </w:r>
    </w:p>
    <w:p w14:paraId="50080739" w14:textId="2E17EE00" w:rsidR="00E7154C" w:rsidRPr="004F6CB7" w:rsidRDefault="008B70D4" w:rsidP="00E7154C">
      <w:pPr>
        <w:numPr>
          <w:ilvl w:val="0"/>
          <w:numId w:val="24"/>
        </w:numPr>
        <w:rPr>
          <w:noProof/>
        </w:rPr>
      </w:pPr>
      <w:r w:rsidRPr="008B70D4">
        <w:rPr>
          <w:noProof/>
        </w:rPr>
        <w:t>PriceForSingleCigar</w:t>
      </w:r>
    </w:p>
    <w:p w14:paraId="5F09E820" w14:textId="60515A68" w:rsidR="00E7154C" w:rsidRPr="004F6CB7" w:rsidRDefault="008B70D4" w:rsidP="00E7154C">
      <w:pPr>
        <w:numPr>
          <w:ilvl w:val="0"/>
          <w:numId w:val="24"/>
        </w:numPr>
        <w:rPr>
          <w:noProof/>
        </w:rPr>
      </w:pPr>
      <w:r w:rsidRPr="008B70D4">
        <w:rPr>
          <w:noProof/>
        </w:rPr>
        <w:t>TasteType</w:t>
      </w:r>
    </w:p>
    <w:p w14:paraId="1A1B0C56" w14:textId="629ADCB3" w:rsidR="00E7154C" w:rsidRPr="004F6CB7" w:rsidRDefault="008B70D4" w:rsidP="00E7154C">
      <w:pPr>
        <w:numPr>
          <w:ilvl w:val="0"/>
          <w:numId w:val="24"/>
        </w:numPr>
        <w:rPr>
          <w:noProof/>
        </w:rPr>
      </w:pPr>
      <w:r w:rsidRPr="008B70D4">
        <w:rPr>
          <w:noProof/>
        </w:rPr>
        <w:t>TasteStrength</w:t>
      </w:r>
    </w:p>
    <w:p w14:paraId="03B5010E" w14:textId="552033F7" w:rsidR="004C7189" w:rsidRDefault="00E7154C" w:rsidP="004C7189">
      <w:pPr>
        <w:pStyle w:val="Heading3"/>
        <w:rPr>
          <w:noProof/>
        </w:rPr>
      </w:pPr>
      <w:r w:rsidRPr="004F6CB7">
        <w:rPr>
          <w:noProof/>
        </w:rPr>
        <w:t>Examp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2"/>
        <w:gridCol w:w="4328"/>
        <w:gridCol w:w="1973"/>
        <w:gridCol w:w="1151"/>
        <w:gridCol w:w="1711"/>
      </w:tblGrid>
      <w:tr w:rsidR="008B70D4" w:rsidRPr="004F6CB7" w14:paraId="1FB54159" w14:textId="77777777" w:rsidTr="004C7189">
        <w:tc>
          <w:tcPr>
            <w:tcW w:w="1381" w:type="dxa"/>
            <w:shd w:val="clear" w:color="auto" w:fill="D9D9D9" w:themeFill="background1" w:themeFillShade="D9"/>
          </w:tcPr>
          <w:p w14:paraId="7E1EEA76" w14:textId="27F36DF1" w:rsidR="008B70D4" w:rsidRPr="004F6CB7" w:rsidRDefault="008B70D4" w:rsidP="00B25C5F">
            <w:pPr>
              <w:spacing w:line="276" w:lineRule="auto"/>
              <w:rPr>
                <w:b/>
                <w:noProof/>
              </w:rPr>
            </w:pPr>
            <w:r>
              <w:rPr>
                <w:b/>
                <w:noProof/>
              </w:rPr>
              <w:t>Id</w:t>
            </w:r>
          </w:p>
        </w:tc>
        <w:tc>
          <w:tcPr>
            <w:tcW w:w="4727" w:type="dxa"/>
            <w:shd w:val="clear" w:color="auto" w:fill="D9D9D9" w:themeFill="background1" w:themeFillShade="D9"/>
          </w:tcPr>
          <w:p w14:paraId="0315A9E1" w14:textId="5857AAF6" w:rsidR="008B70D4" w:rsidRPr="004F6CB7" w:rsidRDefault="008B70D4" w:rsidP="00B25C5F">
            <w:pPr>
              <w:rPr>
                <w:b/>
                <w:noProof/>
              </w:rPr>
            </w:pPr>
            <w:r w:rsidRPr="008B70D4">
              <w:rPr>
                <w:b/>
                <w:noProof/>
              </w:rPr>
              <w:t>CigarName</w:t>
            </w:r>
          </w:p>
        </w:tc>
        <w:tc>
          <w:tcPr>
            <w:tcW w:w="1971" w:type="dxa"/>
            <w:shd w:val="clear" w:color="auto" w:fill="D9D9D9" w:themeFill="background1" w:themeFillShade="D9"/>
          </w:tcPr>
          <w:p w14:paraId="7122DDB3" w14:textId="6C1A2FD3" w:rsidR="008B70D4" w:rsidRPr="004F6CB7" w:rsidRDefault="008B70D4" w:rsidP="00B25C5F">
            <w:pPr>
              <w:rPr>
                <w:b/>
                <w:noProof/>
              </w:rPr>
            </w:pPr>
            <w:r w:rsidRPr="008B70D4">
              <w:rPr>
                <w:b/>
                <w:noProof/>
              </w:rPr>
              <w:t>PriceForSingleCigar</w:t>
            </w:r>
          </w:p>
        </w:tc>
        <w:tc>
          <w:tcPr>
            <w:tcW w:w="1151" w:type="dxa"/>
            <w:shd w:val="clear" w:color="auto" w:fill="D9D9D9" w:themeFill="background1" w:themeFillShade="D9"/>
          </w:tcPr>
          <w:p w14:paraId="61A00860" w14:textId="3D347286" w:rsidR="008B70D4" w:rsidRPr="004F6CB7" w:rsidRDefault="008B70D4" w:rsidP="00B25C5F">
            <w:pPr>
              <w:rPr>
                <w:b/>
                <w:noProof/>
              </w:rPr>
            </w:pPr>
            <w:r w:rsidRPr="008B70D4">
              <w:rPr>
                <w:b/>
                <w:noProof/>
              </w:rPr>
              <w:t>TasteType</w:t>
            </w:r>
          </w:p>
        </w:tc>
        <w:tc>
          <w:tcPr>
            <w:tcW w:w="1742" w:type="dxa"/>
            <w:shd w:val="clear" w:color="auto" w:fill="D9D9D9" w:themeFill="background1" w:themeFillShade="D9"/>
          </w:tcPr>
          <w:p w14:paraId="536E2E74" w14:textId="7BEF5C36" w:rsidR="008B70D4" w:rsidRPr="004F6CB7" w:rsidRDefault="008B70D4" w:rsidP="00B25C5F">
            <w:pPr>
              <w:spacing w:line="276" w:lineRule="auto"/>
              <w:rPr>
                <w:b/>
                <w:noProof/>
              </w:rPr>
            </w:pPr>
            <w:r w:rsidRPr="008B70D4">
              <w:rPr>
                <w:b/>
                <w:noProof/>
              </w:rPr>
              <w:t>TasteStrength</w:t>
            </w:r>
          </w:p>
        </w:tc>
      </w:tr>
      <w:tr w:rsidR="008B70D4" w:rsidRPr="004F6CB7" w14:paraId="626DBFE8" w14:textId="77777777" w:rsidTr="004C7189">
        <w:tc>
          <w:tcPr>
            <w:tcW w:w="1381" w:type="dxa"/>
          </w:tcPr>
          <w:p w14:paraId="0798A58A" w14:textId="0112FAEA" w:rsidR="008B70D4" w:rsidRPr="00B26853" w:rsidRDefault="008B70D4" w:rsidP="00B25C5F">
            <w:r>
              <w:t>18</w:t>
            </w:r>
          </w:p>
        </w:tc>
        <w:tc>
          <w:tcPr>
            <w:tcW w:w="4727" w:type="dxa"/>
          </w:tcPr>
          <w:p w14:paraId="06134713" w14:textId="17F85CF4" w:rsidR="008B70D4" w:rsidRPr="00B26853" w:rsidRDefault="008B70D4" w:rsidP="00B25C5F">
            <w:r w:rsidRPr="008B70D4">
              <w:t>TRINIDAD CASILDA COLECCION HABANOS 2019</w:t>
            </w:r>
          </w:p>
        </w:tc>
        <w:tc>
          <w:tcPr>
            <w:tcW w:w="1971" w:type="dxa"/>
          </w:tcPr>
          <w:p w14:paraId="2C9A5043" w14:textId="49888B38" w:rsidR="008B70D4" w:rsidRPr="00B26853" w:rsidRDefault="008B70D4" w:rsidP="00B25C5F">
            <w:r w:rsidRPr="008B70D4">
              <w:t>756.82</w:t>
            </w:r>
          </w:p>
        </w:tc>
        <w:tc>
          <w:tcPr>
            <w:tcW w:w="1151" w:type="dxa"/>
          </w:tcPr>
          <w:p w14:paraId="3705E232" w14:textId="5789C060" w:rsidR="008B70D4" w:rsidRPr="00B26853" w:rsidRDefault="008B70D4" w:rsidP="00B25C5F">
            <w:r w:rsidRPr="008B70D4">
              <w:t>Woody</w:t>
            </w:r>
          </w:p>
        </w:tc>
        <w:tc>
          <w:tcPr>
            <w:tcW w:w="1742" w:type="dxa"/>
          </w:tcPr>
          <w:p w14:paraId="77C3796B" w14:textId="6AA755E7" w:rsidR="008B70D4" w:rsidRPr="00B26853" w:rsidRDefault="008B70D4" w:rsidP="00B25C5F">
            <w:r w:rsidRPr="008B70D4">
              <w:t>Medium</w:t>
            </w:r>
          </w:p>
        </w:tc>
      </w:tr>
      <w:tr w:rsidR="008B70D4" w:rsidRPr="004F6CB7" w14:paraId="7D185739" w14:textId="77777777" w:rsidTr="004C7189">
        <w:tc>
          <w:tcPr>
            <w:tcW w:w="1381" w:type="dxa"/>
          </w:tcPr>
          <w:p w14:paraId="27682191" w14:textId="32898F39" w:rsidR="008B70D4" w:rsidRPr="00486C93" w:rsidRDefault="008B70D4" w:rsidP="00B25C5F">
            <w:r>
              <w:t>25</w:t>
            </w:r>
          </w:p>
        </w:tc>
        <w:tc>
          <w:tcPr>
            <w:tcW w:w="4727" w:type="dxa"/>
          </w:tcPr>
          <w:p w14:paraId="60DC7BEF" w14:textId="5CF72B94" w:rsidR="008B70D4" w:rsidRPr="00486C93" w:rsidRDefault="008B70D4" w:rsidP="00B25C5F">
            <w:r w:rsidRPr="008B70D4">
              <w:t>RAMON ALLONES SMALL CLUB CORONAS</w:t>
            </w:r>
          </w:p>
        </w:tc>
        <w:tc>
          <w:tcPr>
            <w:tcW w:w="1971" w:type="dxa"/>
          </w:tcPr>
          <w:p w14:paraId="058B6BE0" w14:textId="3BEB948B" w:rsidR="008B70D4" w:rsidRPr="00486C93" w:rsidRDefault="008B70D4" w:rsidP="00B25C5F">
            <w:pPr>
              <w:rPr>
                <w:noProof/>
              </w:rPr>
            </w:pPr>
            <w:r w:rsidRPr="008B70D4">
              <w:rPr>
                <w:noProof/>
              </w:rPr>
              <w:t>567.34</w:t>
            </w:r>
          </w:p>
        </w:tc>
        <w:tc>
          <w:tcPr>
            <w:tcW w:w="1151" w:type="dxa"/>
          </w:tcPr>
          <w:p w14:paraId="50B62101" w14:textId="5D145E53" w:rsidR="008B70D4" w:rsidRPr="00486C93" w:rsidRDefault="008B70D4" w:rsidP="00B25C5F">
            <w:r w:rsidRPr="008B70D4">
              <w:t>Earthy</w:t>
            </w:r>
          </w:p>
        </w:tc>
        <w:tc>
          <w:tcPr>
            <w:tcW w:w="1742" w:type="dxa"/>
          </w:tcPr>
          <w:p w14:paraId="761CF8C7" w14:textId="640105A9" w:rsidR="008B70D4" w:rsidRPr="00486C93" w:rsidRDefault="008B70D4" w:rsidP="00B25C5F">
            <w:r w:rsidRPr="008B70D4">
              <w:t>Medium to Full</w:t>
            </w:r>
          </w:p>
        </w:tc>
      </w:tr>
      <w:tr w:rsidR="008B70D4" w:rsidRPr="004F6CB7" w14:paraId="584B96F1" w14:textId="77777777" w:rsidTr="004C7189">
        <w:tc>
          <w:tcPr>
            <w:tcW w:w="1381" w:type="dxa"/>
          </w:tcPr>
          <w:p w14:paraId="0AFBAF36" w14:textId="0CE8E0CF" w:rsidR="008B70D4" w:rsidRPr="00486C93" w:rsidRDefault="008B70D4" w:rsidP="00B25C5F">
            <w:r>
              <w:t>39</w:t>
            </w:r>
          </w:p>
        </w:tc>
        <w:tc>
          <w:tcPr>
            <w:tcW w:w="4727" w:type="dxa"/>
          </w:tcPr>
          <w:p w14:paraId="747D52DA" w14:textId="5321832C" w:rsidR="008B70D4" w:rsidRPr="00486C93" w:rsidRDefault="008B70D4" w:rsidP="00B25C5F">
            <w:r w:rsidRPr="008B70D4">
              <w:t>MONTECRISTO OPEN MASTER TUBOS</w:t>
            </w:r>
          </w:p>
        </w:tc>
        <w:tc>
          <w:tcPr>
            <w:tcW w:w="1971" w:type="dxa"/>
          </w:tcPr>
          <w:p w14:paraId="06E063CB" w14:textId="10568978" w:rsidR="008B70D4" w:rsidRPr="00486C93" w:rsidRDefault="008B70D4" w:rsidP="00B25C5F">
            <w:pPr>
              <w:rPr>
                <w:noProof/>
              </w:rPr>
            </w:pPr>
            <w:r w:rsidRPr="008B70D4">
              <w:rPr>
                <w:noProof/>
              </w:rPr>
              <w:t>555.45</w:t>
            </w:r>
          </w:p>
        </w:tc>
        <w:tc>
          <w:tcPr>
            <w:tcW w:w="1151" w:type="dxa"/>
          </w:tcPr>
          <w:p w14:paraId="69611A1E" w14:textId="73E5AEAF" w:rsidR="008B70D4" w:rsidRPr="00486C93" w:rsidRDefault="008B70D4" w:rsidP="00B25C5F">
            <w:r w:rsidRPr="008B70D4">
              <w:t>Earthy</w:t>
            </w:r>
          </w:p>
        </w:tc>
        <w:tc>
          <w:tcPr>
            <w:tcW w:w="1742" w:type="dxa"/>
          </w:tcPr>
          <w:p w14:paraId="4D33D3A7" w14:textId="55376C90" w:rsidR="008B70D4" w:rsidRPr="00486C93" w:rsidRDefault="008B70D4" w:rsidP="008B70D4">
            <w:r w:rsidRPr="008B70D4">
              <w:t>Medium to Full</w:t>
            </w:r>
          </w:p>
        </w:tc>
      </w:tr>
      <w:tr w:rsidR="008B70D4" w:rsidRPr="004F6CB7" w14:paraId="0570C01E" w14:textId="77777777" w:rsidTr="004C7189">
        <w:tc>
          <w:tcPr>
            <w:tcW w:w="1381" w:type="dxa"/>
          </w:tcPr>
          <w:p w14:paraId="03266E03" w14:textId="29E09BE1" w:rsidR="008B70D4" w:rsidRPr="00486C93" w:rsidRDefault="008B70D4" w:rsidP="00B25C5F">
            <w:r>
              <w:t>38</w:t>
            </w:r>
          </w:p>
        </w:tc>
        <w:tc>
          <w:tcPr>
            <w:tcW w:w="4727" w:type="dxa"/>
          </w:tcPr>
          <w:p w14:paraId="74572029" w14:textId="665FDB0E" w:rsidR="008B70D4" w:rsidRPr="00486C93" w:rsidRDefault="008B70D4" w:rsidP="00B25C5F">
            <w:r w:rsidRPr="008B70D4">
              <w:t>MONTECRISTO OPEN JUNIOR</w:t>
            </w:r>
          </w:p>
        </w:tc>
        <w:tc>
          <w:tcPr>
            <w:tcW w:w="1971" w:type="dxa"/>
          </w:tcPr>
          <w:p w14:paraId="4D79B224" w14:textId="05FDD15E" w:rsidR="008B70D4" w:rsidRPr="00486C93" w:rsidRDefault="008B70D4" w:rsidP="00B25C5F">
            <w:pPr>
              <w:rPr>
                <w:noProof/>
              </w:rPr>
            </w:pPr>
            <w:r w:rsidRPr="008B70D4">
              <w:rPr>
                <w:noProof/>
              </w:rPr>
              <w:t>545.45</w:t>
            </w:r>
          </w:p>
        </w:tc>
        <w:tc>
          <w:tcPr>
            <w:tcW w:w="1151" w:type="dxa"/>
          </w:tcPr>
          <w:p w14:paraId="50B3F98D" w14:textId="4922EA25" w:rsidR="008B70D4" w:rsidRPr="00486C93" w:rsidRDefault="008B70D4" w:rsidP="00B25C5F">
            <w:r w:rsidRPr="008B70D4">
              <w:t>Woody</w:t>
            </w:r>
          </w:p>
        </w:tc>
        <w:tc>
          <w:tcPr>
            <w:tcW w:w="1742" w:type="dxa"/>
          </w:tcPr>
          <w:p w14:paraId="23797456" w14:textId="096B8444" w:rsidR="008B70D4" w:rsidRPr="00486C93" w:rsidRDefault="008B70D4" w:rsidP="00B25C5F">
            <w:r w:rsidRPr="008B70D4">
              <w:t>Medium</w:t>
            </w:r>
          </w:p>
        </w:tc>
      </w:tr>
      <w:tr w:rsidR="00B04A5E" w:rsidRPr="004F6CB7" w14:paraId="2BD9E8EA" w14:textId="77777777" w:rsidTr="004C7189">
        <w:tc>
          <w:tcPr>
            <w:tcW w:w="1381" w:type="dxa"/>
          </w:tcPr>
          <w:p w14:paraId="354A1E60" w14:textId="7B6D5210" w:rsidR="00B04A5E" w:rsidRDefault="00B04A5E" w:rsidP="00B25C5F">
            <w:r>
              <w:t>…</w:t>
            </w:r>
          </w:p>
        </w:tc>
        <w:tc>
          <w:tcPr>
            <w:tcW w:w="4727" w:type="dxa"/>
          </w:tcPr>
          <w:p w14:paraId="777C0D95" w14:textId="0C509251" w:rsidR="00B04A5E" w:rsidRPr="008B70D4" w:rsidRDefault="00B04A5E" w:rsidP="00B25C5F">
            <w:r>
              <w:t>…</w:t>
            </w:r>
          </w:p>
        </w:tc>
        <w:tc>
          <w:tcPr>
            <w:tcW w:w="1971" w:type="dxa"/>
          </w:tcPr>
          <w:p w14:paraId="6D21FC9F" w14:textId="5EB0C915" w:rsidR="00B04A5E" w:rsidRPr="008B70D4" w:rsidRDefault="00B04A5E" w:rsidP="00B25C5F">
            <w:pPr>
              <w:rPr>
                <w:noProof/>
              </w:rPr>
            </w:pPr>
            <w:r>
              <w:rPr>
                <w:noProof/>
              </w:rPr>
              <w:t>…</w:t>
            </w:r>
          </w:p>
        </w:tc>
        <w:tc>
          <w:tcPr>
            <w:tcW w:w="1151" w:type="dxa"/>
          </w:tcPr>
          <w:p w14:paraId="4BE54464" w14:textId="007E2491" w:rsidR="00B04A5E" w:rsidRPr="008B70D4" w:rsidRDefault="00B04A5E" w:rsidP="00B25C5F">
            <w:r>
              <w:t>…</w:t>
            </w:r>
          </w:p>
        </w:tc>
        <w:tc>
          <w:tcPr>
            <w:tcW w:w="1742" w:type="dxa"/>
          </w:tcPr>
          <w:p w14:paraId="357D8812" w14:textId="370D1826" w:rsidR="00B04A5E" w:rsidRPr="008B70D4" w:rsidRDefault="00B04A5E" w:rsidP="00B25C5F">
            <w:r>
              <w:t>…</w:t>
            </w:r>
          </w:p>
        </w:tc>
      </w:tr>
    </w:tbl>
    <w:p w14:paraId="29D73186" w14:textId="427913C1" w:rsidR="00E7154C" w:rsidRPr="004F6CB7" w:rsidRDefault="00C51FA5" w:rsidP="00E7154C">
      <w:pPr>
        <w:pStyle w:val="Heading2"/>
        <w:rPr>
          <w:noProof/>
        </w:rPr>
      </w:pPr>
      <w:r>
        <w:rPr>
          <w:noProof/>
        </w:rPr>
        <w:t>Clients</w:t>
      </w:r>
      <w:r w:rsidR="00E7154C" w:rsidRPr="004F6CB7">
        <w:rPr>
          <w:noProof/>
        </w:rPr>
        <w:t xml:space="preserve"> without </w:t>
      </w:r>
      <w:r>
        <w:rPr>
          <w:noProof/>
        </w:rPr>
        <w:t>Cigars</w:t>
      </w:r>
    </w:p>
    <w:p w14:paraId="3F93B96C" w14:textId="1E1B264C" w:rsidR="00E7154C" w:rsidRPr="004F6CB7" w:rsidRDefault="00E7154C" w:rsidP="00E7154C">
      <w:pPr>
        <w:rPr>
          <w:noProof/>
        </w:rPr>
      </w:pPr>
      <w:r w:rsidRPr="004F6CB7">
        <w:rPr>
          <w:noProof/>
        </w:rPr>
        <w:t xml:space="preserve">Select all </w:t>
      </w:r>
      <w:r w:rsidR="00C51FA5">
        <w:rPr>
          <w:noProof/>
        </w:rPr>
        <w:t>client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without</w:t>
      </w:r>
      <w:r w:rsidRPr="004F6CB7">
        <w:rPr>
          <w:noProof/>
        </w:rPr>
        <w:t xml:space="preserve"> </w:t>
      </w:r>
      <w:r w:rsidR="00C51FA5">
        <w:rPr>
          <w:noProof/>
        </w:rPr>
        <w:t>cigars</w:t>
      </w:r>
      <w:r w:rsidRPr="004F6CB7">
        <w:rPr>
          <w:noProof/>
        </w:rPr>
        <w:t xml:space="preserve">. Order them by </w:t>
      </w:r>
      <w:r w:rsidR="00C51FA5">
        <w:rPr>
          <w:noProof/>
        </w:rPr>
        <w:t>name</w:t>
      </w:r>
      <w:r w:rsidRPr="004F6CB7">
        <w:rPr>
          <w:noProof/>
        </w:rPr>
        <w:t xml:space="preserve"> (</w:t>
      </w:r>
      <w:r>
        <w:rPr>
          <w:noProof/>
        </w:rPr>
        <w:t>ascending</w:t>
      </w:r>
      <w:r w:rsidRPr="004F6CB7">
        <w:rPr>
          <w:noProof/>
        </w:rPr>
        <w:t>).</w:t>
      </w:r>
    </w:p>
    <w:p w14:paraId="213D329D" w14:textId="77777777" w:rsidR="00E7154C" w:rsidRPr="004F6CB7" w:rsidRDefault="00E7154C" w:rsidP="00E7154C">
      <w:pPr>
        <w:rPr>
          <w:noProof/>
        </w:rPr>
      </w:pPr>
      <w:r w:rsidRPr="004F6CB7">
        <w:rPr>
          <w:noProof/>
        </w:rPr>
        <w:t>Required columns:</w:t>
      </w:r>
    </w:p>
    <w:p w14:paraId="43CB645C" w14:textId="2496CD4A" w:rsidR="00E7154C" w:rsidRDefault="00C51FA5" w:rsidP="00E7154C">
      <w:pPr>
        <w:numPr>
          <w:ilvl w:val="0"/>
          <w:numId w:val="24"/>
        </w:numPr>
        <w:rPr>
          <w:noProof/>
        </w:rPr>
      </w:pPr>
      <w:r>
        <w:rPr>
          <w:noProof/>
        </w:rPr>
        <w:t>Id</w:t>
      </w:r>
    </w:p>
    <w:p w14:paraId="1108B54C" w14:textId="0C4E8AED" w:rsidR="00C51FA5" w:rsidRPr="004F6CB7" w:rsidRDefault="00C51FA5" w:rsidP="00C51FA5">
      <w:pPr>
        <w:pStyle w:val="ListParagraph"/>
        <w:numPr>
          <w:ilvl w:val="0"/>
          <w:numId w:val="24"/>
        </w:numPr>
        <w:rPr>
          <w:noProof/>
        </w:rPr>
      </w:pPr>
      <w:r>
        <w:rPr>
          <w:noProof/>
        </w:rPr>
        <w:t>Client</w:t>
      </w:r>
      <w:r w:rsidRPr="00C51FA5">
        <w:rPr>
          <w:noProof/>
        </w:rPr>
        <w:t>Name – customer’s first and last name, concatenated with space</w:t>
      </w:r>
    </w:p>
    <w:p w14:paraId="69EB5AF2" w14:textId="7233957C" w:rsidR="00E7154C" w:rsidRPr="004F6CB7" w:rsidRDefault="00C51FA5" w:rsidP="00C51FA5">
      <w:pPr>
        <w:numPr>
          <w:ilvl w:val="0"/>
          <w:numId w:val="24"/>
        </w:numPr>
        <w:rPr>
          <w:noProof/>
        </w:rPr>
      </w:pPr>
      <w:r>
        <w:rPr>
          <w:noProof/>
        </w:rPr>
        <w:t>Email</w:t>
      </w:r>
    </w:p>
    <w:p w14:paraId="4F767B7F" w14:textId="162B7A3B" w:rsidR="004C7189" w:rsidRDefault="004C7189" w:rsidP="004C7189">
      <w:pPr>
        <w:pStyle w:val="Heading3"/>
        <w:rPr>
          <w:noProof/>
        </w:rPr>
      </w:pPr>
      <w:r>
        <w:rPr>
          <w:noProof/>
        </w:rPr>
        <w:t>Examp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2"/>
        <w:gridCol w:w="1800"/>
        <w:gridCol w:w="2700"/>
      </w:tblGrid>
      <w:tr w:rsidR="00C51FA5" w:rsidRPr="004F6CB7" w14:paraId="5AA556AC" w14:textId="77777777" w:rsidTr="004C7189">
        <w:tc>
          <w:tcPr>
            <w:tcW w:w="532" w:type="dxa"/>
            <w:shd w:val="clear" w:color="auto" w:fill="D9D9D9" w:themeFill="background1" w:themeFillShade="D9"/>
          </w:tcPr>
          <w:p w14:paraId="060B27A9" w14:textId="0CBEEE93" w:rsidR="00C51FA5" w:rsidRDefault="00C51FA5" w:rsidP="00B25C5F">
            <w:pPr>
              <w:rPr>
                <w:b/>
                <w:noProof/>
              </w:rPr>
            </w:pPr>
            <w:r>
              <w:rPr>
                <w:b/>
                <w:noProof/>
              </w:rPr>
              <w:t>Id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5B7343C7" w14:textId="33D28995" w:rsidR="00C51FA5" w:rsidRPr="004F6CB7" w:rsidRDefault="00C51FA5" w:rsidP="00B25C5F">
            <w:pPr>
              <w:spacing w:line="276" w:lineRule="auto"/>
              <w:rPr>
                <w:b/>
                <w:noProof/>
              </w:rPr>
            </w:pPr>
            <w:r w:rsidRPr="00C51FA5">
              <w:rPr>
                <w:b/>
                <w:noProof/>
              </w:rPr>
              <w:t>ClientName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6FFC1A5B" w14:textId="575488DA" w:rsidR="00C51FA5" w:rsidRPr="004F6CB7" w:rsidRDefault="00C51FA5" w:rsidP="00C51FA5">
            <w:pPr>
              <w:spacing w:line="276" w:lineRule="auto"/>
              <w:jc w:val="center"/>
              <w:rPr>
                <w:b/>
                <w:noProof/>
              </w:rPr>
            </w:pPr>
            <w:r w:rsidRPr="00C51FA5">
              <w:rPr>
                <w:b/>
                <w:noProof/>
              </w:rPr>
              <w:t>Email</w:t>
            </w:r>
          </w:p>
        </w:tc>
      </w:tr>
      <w:tr w:rsidR="00C776E5" w:rsidRPr="004F6CB7" w14:paraId="21C5A673" w14:textId="77777777" w:rsidTr="004C7189">
        <w:tc>
          <w:tcPr>
            <w:tcW w:w="532" w:type="dxa"/>
          </w:tcPr>
          <w:p w14:paraId="31AB3B75" w14:textId="3E04E1CF" w:rsidR="00C776E5" w:rsidRPr="00F2095C" w:rsidRDefault="00C776E5" w:rsidP="00C776E5">
            <w:r>
              <w:t>8</w:t>
            </w:r>
          </w:p>
        </w:tc>
        <w:tc>
          <w:tcPr>
            <w:tcW w:w="1800" w:type="dxa"/>
          </w:tcPr>
          <w:p w14:paraId="13FAFA20" w14:textId="468AE71C" w:rsidR="00C776E5" w:rsidRPr="00F2095C" w:rsidRDefault="00C776E5" w:rsidP="00C776E5">
            <w:r w:rsidRPr="00C776E5">
              <w:t>Brenda Wallace</w:t>
            </w:r>
          </w:p>
        </w:tc>
        <w:tc>
          <w:tcPr>
            <w:tcW w:w="2700" w:type="dxa"/>
          </w:tcPr>
          <w:p w14:paraId="1E5A57D9" w14:textId="21063043" w:rsidR="00C776E5" w:rsidRPr="00F2095C" w:rsidRDefault="00C776E5" w:rsidP="00C776E5">
            <w:r w:rsidRPr="00C776E5">
              <w:t>Wallace.khan@gmail.com</w:t>
            </w:r>
          </w:p>
        </w:tc>
      </w:tr>
      <w:tr w:rsidR="00C776E5" w:rsidRPr="004F6CB7" w14:paraId="2457A1B0" w14:textId="77777777" w:rsidTr="004C7189">
        <w:tc>
          <w:tcPr>
            <w:tcW w:w="532" w:type="dxa"/>
          </w:tcPr>
          <w:p w14:paraId="67ACE342" w14:textId="12B2FAE6" w:rsidR="00C776E5" w:rsidRPr="005C05AF" w:rsidRDefault="00C776E5" w:rsidP="00C776E5">
            <w:r>
              <w:t>10</w:t>
            </w:r>
          </w:p>
        </w:tc>
        <w:tc>
          <w:tcPr>
            <w:tcW w:w="1800" w:type="dxa"/>
          </w:tcPr>
          <w:p w14:paraId="368F535C" w14:textId="6CE97A63" w:rsidR="00C776E5" w:rsidRPr="005C05AF" w:rsidRDefault="00C776E5" w:rsidP="00C776E5">
            <w:r w:rsidRPr="00C776E5">
              <w:t>Harry Jones</w:t>
            </w:r>
          </w:p>
        </w:tc>
        <w:tc>
          <w:tcPr>
            <w:tcW w:w="2700" w:type="dxa"/>
          </w:tcPr>
          <w:p w14:paraId="337DB223" w14:textId="6EA6358D" w:rsidR="00C776E5" w:rsidRPr="005C05AF" w:rsidRDefault="00C776E5" w:rsidP="00C776E5">
            <w:r w:rsidRPr="00C776E5">
              <w:t>5ornob.Jones@gmail.com</w:t>
            </w:r>
          </w:p>
        </w:tc>
      </w:tr>
      <w:tr w:rsidR="00C776E5" w:rsidRPr="004F6CB7" w14:paraId="7C4B7BE0" w14:textId="77777777" w:rsidTr="004C7189">
        <w:tc>
          <w:tcPr>
            <w:tcW w:w="532" w:type="dxa"/>
          </w:tcPr>
          <w:p w14:paraId="678085BA" w14:textId="51747B8B" w:rsidR="00C776E5" w:rsidRDefault="00C776E5" w:rsidP="00C776E5">
            <w:r>
              <w:t>7</w:t>
            </w:r>
          </w:p>
        </w:tc>
        <w:tc>
          <w:tcPr>
            <w:tcW w:w="1800" w:type="dxa"/>
          </w:tcPr>
          <w:p w14:paraId="48972B9A" w14:textId="50445E01" w:rsidR="00C776E5" w:rsidRPr="005C05AF" w:rsidRDefault="00C776E5" w:rsidP="00C776E5">
            <w:r w:rsidRPr="00C776E5">
              <w:t>Jason Hamilton</w:t>
            </w:r>
          </w:p>
        </w:tc>
        <w:tc>
          <w:tcPr>
            <w:tcW w:w="2700" w:type="dxa"/>
          </w:tcPr>
          <w:p w14:paraId="6A709686" w14:textId="22247876" w:rsidR="00C776E5" w:rsidRPr="005C05AF" w:rsidRDefault="00C776E5" w:rsidP="00C776E5">
            <w:r w:rsidRPr="00C776E5">
              <w:t>nob.Jason@gmail.com</w:t>
            </w:r>
          </w:p>
        </w:tc>
      </w:tr>
    </w:tbl>
    <w:p w14:paraId="50E2A5B1" w14:textId="5A3A4DFE" w:rsidR="00E7154C" w:rsidRPr="004F6CB7" w:rsidRDefault="00902D43" w:rsidP="00E7154C">
      <w:pPr>
        <w:pStyle w:val="Heading2"/>
        <w:rPr>
          <w:noProof/>
        </w:rPr>
      </w:pPr>
      <w:r>
        <w:rPr>
          <w:noProof/>
        </w:rPr>
        <w:t>First 5 Cigars</w:t>
      </w:r>
    </w:p>
    <w:p w14:paraId="3ED968EE" w14:textId="37FDBA9F" w:rsidR="002B4EA5" w:rsidRPr="002B4EA5" w:rsidRDefault="002B4EA5" w:rsidP="002B4EA5">
      <w:pPr>
        <w:rPr>
          <w:noProof/>
          <w:lang w:val="bg-BG"/>
        </w:rPr>
      </w:pPr>
      <w:r w:rsidRPr="002B4EA5">
        <w:rPr>
          <w:noProof/>
          <w:lang w:val="bg-BG"/>
        </w:rPr>
        <w:t>Select the </w:t>
      </w:r>
      <w:r w:rsidRPr="002B4EA5">
        <w:rPr>
          <w:b/>
          <w:bCs/>
          <w:noProof/>
          <w:lang w:val="bg-BG"/>
        </w:rPr>
        <w:t>first 5 cigars</w:t>
      </w:r>
      <w:r w:rsidRPr="002B4EA5">
        <w:rPr>
          <w:noProof/>
          <w:lang w:val="bg-BG"/>
        </w:rPr>
        <w:t> that are at least </w:t>
      </w:r>
      <w:r w:rsidRPr="002B4EA5">
        <w:rPr>
          <w:b/>
          <w:bCs/>
          <w:noProof/>
          <w:lang w:val="bg-BG"/>
        </w:rPr>
        <w:t>12cm</w:t>
      </w:r>
      <w:r w:rsidRPr="002B4EA5">
        <w:rPr>
          <w:noProof/>
          <w:lang w:val="bg-BG"/>
        </w:rPr>
        <w:t> long and contain "</w:t>
      </w:r>
      <w:r w:rsidRPr="002B4EA5">
        <w:rPr>
          <w:b/>
          <w:bCs/>
          <w:noProof/>
          <w:lang w:val="bg-BG"/>
        </w:rPr>
        <w:t>ci</w:t>
      </w:r>
      <w:r w:rsidRPr="002B4EA5">
        <w:rPr>
          <w:noProof/>
          <w:lang w:val="bg-BG"/>
        </w:rPr>
        <w:t>" in the cigar name or price for a single cigar is bigger than </w:t>
      </w:r>
      <w:r w:rsidRPr="002B4EA5">
        <w:rPr>
          <w:b/>
          <w:bCs/>
          <w:noProof/>
          <w:lang w:val="bg-BG"/>
        </w:rPr>
        <w:t>$50</w:t>
      </w:r>
      <w:r w:rsidRPr="002B4EA5">
        <w:rPr>
          <w:noProof/>
          <w:lang w:val="bg-BG"/>
        </w:rPr>
        <w:t> and ring range is bigger than </w:t>
      </w:r>
      <w:r w:rsidRPr="002B4EA5">
        <w:rPr>
          <w:b/>
          <w:bCs/>
          <w:noProof/>
          <w:lang w:val="bg-BG"/>
        </w:rPr>
        <w:t>2.55</w:t>
      </w:r>
      <w:r w:rsidRPr="002B4EA5">
        <w:rPr>
          <w:noProof/>
          <w:lang w:val="bg-BG"/>
        </w:rPr>
        <w:t>. Order the result by cigar name (</w:t>
      </w:r>
      <w:r w:rsidRPr="002B4EA5">
        <w:rPr>
          <w:b/>
          <w:bCs/>
          <w:noProof/>
          <w:lang w:val="bg-BG"/>
        </w:rPr>
        <w:t>ascending</w:t>
      </w:r>
      <w:r w:rsidRPr="002B4EA5">
        <w:rPr>
          <w:noProof/>
          <w:lang w:val="bg-BG"/>
        </w:rPr>
        <w:t>), then by price for a single cigar (</w:t>
      </w:r>
      <w:r w:rsidRPr="002B4EA5">
        <w:rPr>
          <w:b/>
          <w:bCs/>
          <w:noProof/>
          <w:lang w:val="bg-BG"/>
        </w:rPr>
        <w:t>descending</w:t>
      </w:r>
      <w:r w:rsidRPr="002B4EA5">
        <w:rPr>
          <w:noProof/>
          <w:lang w:val="bg-BG"/>
        </w:rPr>
        <w:t>).</w:t>
      </w:r>
    </w:p>
    <w:p w14:paraId="359B43FC" w14:textId="77777777" w:rsidR="002B4EA5" w:rsidRPr="002B4EA5" w:rsidRDefault="002B4EA5" w:rsidP="002B4EA5">
      <w:pPr>
        <w:rPr>
          <w:noProof/>
          <w:lang w:val="bg-BG"/>
        </w:rPr>
      </w:pPr>
      <w:r w:rsidRPr="002B4EA5">
        <w:rPr>
          <w:noProof/>
          <w:lang w:val="bg-BG"/>
        </w:rPr>
        <w:lastRenderedPageBreak/>
        <w:t>Required columns:</w:t>
      </w:r>
    </w:p>
    <w:p w14:paraId="1373D742" w14:textId="2ED66E5E" w:rsidR="00E7154C" w:rsidRPr="004F6CB7" w:rsidRDefault="00427B1A" w:rsidP="00E7154C">
      <w:pPr>
        <w:numPr>
          <w:ilvl w:val="0"/>
          <w:numId w:val="24"/>
        </w:numPr>
        <w:rPr>
          <w:noProof/>
        </w:rPr>
      </w:pPr>
      <w:r>
        <w:rPr>
          <w:noProof/>
        </w:rPr>
        <w:t>CigarName</w:t>
      </w:r>
    </w:p>
    <w:p w14:paraId="0AC85F34" w14:textId="5EB3F30B" w:rsidR="00427B1A" w:rsidRDefault="00C5289A" w:rsidP="00E7154C">
      <w:pPr>
        <w:numPr>
          <w:ilvl w:val="0"/>
          <w:numId w:val="24"/>
        </w:numPr>
        <w:rPr>
          <w:noProof/>
        </w:rPr>
      </w:pPr>
      <w:r w:rsidRPr="00C5289A">
        <w:rPr>
          <w:noProof/>
        </w:rPr>
        <w:t>PriceForSingleCigar</w:t>
      </w:r>
    </w:p>
    <w:p w14:paraId="04A7B892" w14:textId="2564CBF8" w:rsidR="00E7154C" w:rsidRPr="004F6CB7" w:rsidRDefault="00C5289A" w:rsidP="00E7154C">
      <w:pPr>
        <w:numPr>
          <w:ilvl w:val="0"/>
          <w:numId w:val="24"/>
        </w:numPr>
        <w:rPr>
          <w:noProof/>
        </w:rPr>
      </w:pPr>
      <w:r>
        <w:rPr>
          <w:noProof/>
        </w:rPr>
        <w:t>ImageURL</w:t>
      </w:r>
    </w:p>
    <w:p w14:paraId="31606E77" w14:textId="2AA442A7" w:rsidR="00E7154C" w:rsidRPr="004C7189" w:rsidRDefault="004C7189" w:rsidP="004C7189">
      <w:pPr>
        <w:pStyle w:val="Heading3"/>
        <w:rPr>
          <w:noProof/>
        </w:rPr>
      </w:pPr>
      <w:r>
        <w:rPr>
          <w:noProof/>
        </w:rPr>
        <w:t>Example: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042"/>
        <w:gridCol w:w="1973"/>
        <w:gridCol w:w="4149"/>
      </w:tblGrid>
      <w:tr w:rsidR="00C5289A" w:rsidRPr="004F6CB7" w14:paraId="1A8BE20F" w14:textId="77777777" w:rsidTr="00C5289A">
        <w:tc>
          <w:tcPr>
            <w:tcW w:w="4042" w:type="dxa"/>
            <w:shd w:val="clear" w:color="auto" w:fill="D9D9D9" w:themeFill="background1" w:themeFillShade="D9"/>
          </w:tcPr>
          <w:p w14:paraId="5B7A9243" w14:textId="1A66F355" w:rsidR="00E7154C" w:rsidRPr="004F6CB7" w:rsidRDefault="00427B1A" w:rsidP="00B25C5F">
            <w:pPr>
              <w:spacing w:before="0" w:after="0" w:line="276" w:lineRule="auto"/>
              <w:rPr>
                <w:b/>
                <w:noProof/>
              </w:rPr>
            </w:pPr>
            <w:r w:rsidRPr="00427B1A">
              <w:rPr>
                <w:b/>
                <w:noProof/>
              </w:rPr>
              <w:t>CigarName</w:t>
            </w:r>
          </w:p>
        </w:tc>
        <w:tc>
          <w:tcPr>
            <w:tcW w:w="1971" w:type="dxa"/>
            <w:shd w:val="clear" w:color="auto" w:fill="D9D9D9" w:themeFill="background1" w:themeFillShade="D9"/>
          </w:tcPr>
          <w:p w14:paraId="0849F5AD" w14:textId="58277512" w:rsidR="00E7154C" w:rsidRPr="004F6CB7" w:rsidRDefault="00C5289A" w:rsidP="00B25C5F">
            <w:pPr>
              <w:spacing w:before="0" w:after="0" w:line="276" w:lineRule="auto"/>
              <w:rPr>
                <w:b/>
                <w:noProof/>
              </w:rPr>
            </w:pPr>
            <w:r w:rsidRPr="00C5289A">
              <w:rPr>
                <w:b/>
                <w:noProof/>
              </w:rPr>
              <w:t>PriceForSingleCigar</w:t>
            </w:r>
          </w:p>
        </w:tc>
        <w:tc>
          <w:tcPr>
            <w:tcW w:w="4149" w:type="dxa"/>
            <w:shd w:val="clear" w:color="auto" w:fill="D9D9D9" w:themeFill="background1" w:themeFillShade="D9"/>
          </w:tcPr>
          <w:p w14:paraId="18629F74" w14:textId="55415C2B" w:rsidR="00E7154C" w:rsidRPr="004F6CB7" w:rsidRDefault="00C5289A" w:rsidP="00B25C5F">
            <w:pPr>
              <w:spacing w:before="0" w:after="0" w:line="276" w:lineRule="auto"/>
              <w:rPr>
                <w:b/>
                <w:noProof/>
              </w:rPr>
            </w:pPr>
            <w:r w:rsidRPr="00C5289A">
              <w:rPr>
                <w:b/>
                <w:noProof/>
              </w:rPr>
              <w:t>ImageURL</w:t>
            </w:r>
          </w:p>
        </w:tc>
      </w:tr>
      <w:tr w:rsidR="00C5289A" w:rsidRPr="004F6CB7" w14:paraId="0691BA30" w14:textId="77777777" w:rsidTr="00C5289A">
        <w:tc>
          <w:tcPr>
            <w:tcW w:w="4042" w:type="dxa"/>
          </w:tcPr>
          <w:p w14:paraId="036C26C7" w14:textId="0BFB52B1" w:rsidR="00E7154C" w:rsidRPr="00185033" w:rsidRDefault="00C5289A" w:rsidP="00B25C5F">
            <w:pPr>
              <w:spacing w:before="0" w:after="0"/>
            </w:pPr>
            <w:r w:rsidRPr="00C5289A">
              <w:t>COHIBA 1966 EDICION LIMITADA 2011</w:t>
            </w:r>
          </w:p>
        </w:tc>
        <w:tc>
          <w:tcPr>
            <w:tcW w:w="1971" w:type="dxa"/>
          </w:tcPr>
          <w:p w14:paraId="67186526" w14:textId="54F4CBD9" w:rsidR="00E7154C" w:rsidRPr="00185033" w:rsidRDefault="00C5289A" w:rsidP="00B25C5F">
            <w:pPr>
              <w:spacing w:before="0" w:after="0"/>
            </w:pPr>
            <w:r w:rsidRPr="00C5289A">
              <w:t>19.45</w:t>
            </w:r>
          </w:p>
        </w:tc>
        <w:tc>
          <w:tcPr>
            <w:tcW w:w="4149" w:type="dxa"/>
          </w:tcPr>
          <w:p w14:paraId="2DED603C" w14:textId="7FE0B5EB" w:rsidR="00E7154C" w:rsidRPr="00185033" w:rsidRDefault="00C5289A" w:rsidP="00B25C5F">
            <w:pPr>
              <w:spacing w:before="0" w:after="0"/>
            </w:pPr>
            <w:r w:rsidRPr="00C5289A">
              <w:t>cohiba-siglo-i-stick_18.png</w:t>
            </w:r>
          </w:p>
        </w:tc>
      </w:tr>
      <w:tr w:rsidR="00C5289A" w:rsidRPr="004F6CB7" w14:paraId="0D6A6A52" w14:textId="77777777" w:rsidTr="00C5289A">
        <w:tc>
          <w:tcPr>
            <w:tcW w:w="4042" w:type="dxa"/>
          </w:tcPr>
          <w:p w14:paraId="1FA0757E" w14:textId="30AFDFC3" w:rsidR="00E7154C" w:rsidRPr="00185033" w:rsidRDefault="00C5289A" w:rsidP="00B25C5F">
            <w:pPr>
              <w:spacing w:before="0" w:after="0"/>
            </w:pPr>
            <w:r w:rsidRPr="00C5289A">
              <w:t>COHIBA BEHIKE 54</w:t>
            </w:r>
          </w:p>
        </w:tc>
        <w:tc>
          <w:tcPr>
            <w:tcW w:w="1971" w:type="dxa"/>
          </w:tcPr>
          <w:p w14:paraId="69C82322" w14:textId="551F89F8" w:rsidR="00E7154C" w:rsidRPr="00185033" w:rsidRDefault="00C5289A" w:rsidP="00B25C5F">
            <w:pPr>
              <w:spacing w:before="0" w:after="0"/>
            </w:pPr>
            <w:r w:rsidRPr="00C5289A">
              <w:t>254.09</w:t>
            </w:r>
          </w:p>
        </w:tc>
        <w:tc>
          <w:tcPr>
            <w:tcW w:w="4149" w:type="dxa"/>
          </w:tcPr>
          <w:p w14:paraId="3DF8D0AE" w14:textId="3AD19D8F" w:rsidR="00E7154C" w:rsidRPr="00185033" w:rsidRDefault="00C5289A" w:rsidP="00B25C5F">
            <w:pPr>
              <w:spacing w:before="0" w:after="0"/>
            </w:pPr>
            <w:r w:rsidRPr="00C5289A">
              <w:t>cohiba-esplendidos-stick.jpg</w:t>
            </w:r>
          </w:p>
        </w:tc>
      </w:tr>
      <w:tr w:rsidR="00C5289A" w:rsidRPr="004F6CB7" w14:paraId="53A24F10" w14:textId="77777777" w:rsidTr="00C5289A">
        <w:tc>
          <w:tcPr>
            <w:tcW w:w="4042" w:type="dxa"/>
          </w:tcPr>
          <w:p w14:paraId="467D8DBA" w14:textId="48BDFA02" w:rsidR="00E7154C" w:rsidRPr="00185033" w:rsidRDefault="00C5289A" w:rsidP="00B25C5F">
            <w:pPr>
              <w:spacing w:before="0" w:after="0"/>
            </w:pPr>
            <w:r w:rsidRPr="00C5289A">
              <w:t>FONSECA NO. 1</w:t>
            </w:r>
          </w:p>
        </w:tc>
        <w:tc>
          <w:tcPr>
            <w:tcW w:w="1971" w:type="dxa"/>
          </w:tcPr>
          <w:p w14:paraId="59B2EC6A" w14:textId="08753D74" w:rsidR="00E7154C" w:rsidRPr="00185033" w:rsidRDefault="00C5289A" w:rsidP="00B25C5F">
            <w:pPr>
              <w:spacing w:before="0" w:after="0"/>
            </w:pPr>
            <w:r w:rsidRPr="00C5289A">
              <w:t>76.34</w:t>
            </w:r>
          </w:p>
        </w:tc>
        <w:tc>
          <w:tcPr>
            <w:tcW w:w="4149" w:type="dxa"/>
          </w:tcPr>
          <w:p w14:paraId="4024822A" w14:textId="4000A6DD" w:rsidR="00E7154C" w:rsidRDefault="00C5289A" w:rsidP="00B25C5F">
            <w:pPr>
              <w:spacing w:before="0" w:after="0"/>
            </w:pPr>
            <w:r w:rsidRPr="00C5289A">
              <w:t>FONSECA-50_6_4_1_9.jpg</w:t>
            </w:r>
          </w:p>
        </w:tc>
      </w:tr>
      <w:tr w:rsidR="00C5289A" w:rsidRPr="004F6CB7" w14:paraId="7B361BEE" w14:textId="77777777" w:rsidTr="00C5289A">
        <w:tc>
          <w:tcPr>
            <w:tcW w:w="4042" w:type="dxa"/>
          </w:tcPr>
          <w:p w14:paraId="16FD5B31" w14:textId="7363CD95" w:rsidR="00C5289A" w:rsidRPr="00C5289A" w:rsidRDefault="00C5289A" w:rsidP="00C5289A">
            <w:pPr>
              <w:spacing w:before="0" w:after="0"/>
            </w:pPr>
            <w:r w:rsidRPr="00C5289A">
              <w:t>HOYO-DE-MONTERREY EPICURE ESPECIAL</w:t>
            </w:r>
          </w:p>
        </w:tc>
        <w:tc>
          <w:tcPr>
            <w:tcW w:w="1971" w:type="dxa"/>
          </w:tcPr>
          <w:p w14:paraId="10A01E2D" w14:textId="5B7B0B84" w:rsidR="00C5289A" w:rsidRPr="00185033" w:rsidRDefault="00C5289A" w:rsidP="00B25C5F">
            <w:pPr>
              <w:spacing w:before="0" w:after="0"/>
            </w:pPr>
            <w:r w:rsidRPr="00C5289A">
              <w:t>98.89</w:t>
            </w:r>
          </w:p>
        </w:tc>
        <w:tc>
          <w:tcPr>
            <w:tcW w:w="4149" w:type="dxa"/>
          </w:tcPr>
          <w:p w14:paraId="69B260BD" w14:textId="3D695DCF" w:rsidR="00C5289A" w:rsidRPr="00185033" w:rsidRDefault="00C5289A" w:rsidP="00B25C5F">
            <w:pPr>
              <w:spacing w:before="0" w:after="0"/>
            </w:pPr>
            <w:r w:rsidRPr="00C5289A">
              <w:t>HOYO-DE-MONTERREY-siglo-i-stick_18.jpg</w:t>
            </w:r>
          </w:p>
        </w:tc>
      </w:tr>
      <w:tr w:rsidR="00C5289A" w:rsidRPr="004F6CB7" w14:paraId="381E43F5" w14:textId="77777777" w:rsidTr="00C5289A">
        <w:tc>
          <w:tcPr>
            <w:tcW w:w="4042" w:type="dxa"/>
          </w:tcPr>
          <w:p w14:paraId="1BE95137" w14:textId="7535689C" w:rsidR="00C5289A" w:rsidRPr="00C5289A" w:rsidRDefault="00C5289A" w:rsidP="00C5289A">
            <w:pPr>
              <w:spacing w:before="0" w:after="0"/>
            </w:pPr>
            <w:r w:rsidRPr="00C5289A">
              <w:t>HOYO-DE-MONTERREY EPICURE NO. 2</w:t>
            </w:r>
          </w:p>
        </w:tc>
        <w:tc>
          <w:tcPr>
            <w:tcW w:w="1971" w:type="dxa"/>
          </w:tcPr>
          <w:p w14:paraId="60DD5E4E" w14:textId="11948730" w:rsidR="00C5289A" w:rsidRPr="00185033" w:rsidRDefault="00C5289A" w:rsidP="00B25C5F">
            <w:pPr>
              <w:spacing w:before="0" w:after="0"/>
            </w:pPr>
            <w:r w:rsidRPr="00C5289A">
              <w:t>78.57</w:t>
            </w:r>
          </w:p>
        </w:tc>
        <w:tc>
          <w:tcPr>
            <w:tcW w:w="4149" w:type="dxa"/>
          </w:tcPr>
          <w:p w14:paraId="2777C070" w14:textId="1EB2E230" w:rsidR="00C5289A" w:rsidRPr="00185033" w:rsidRDefault="00C5289A" w:rsidP="00B25C5F">
            <w:pPr>
              <w:spacing w:before="0" w:after="0"/>
            </w:pPr>
            <w:r w:rsidRPr="00C5289A">
              <w:t>HOYO-DE-MONTERREY-siglo-i-stick_18.jpg</w:t>
            </w:r>
          </w:p>
        </w:tc>
      </w:tr>
    </w:tbl>
    <w:p w14:paraId="14BFEF6F" w14:textId="588C1105" w:rsidR="00E7154C" w:rsidRPr="004F6CB7" w:rsidRDefault="007662FB" w:rsidP="00E7154C">
      <w:pPr>
        <w:pStyle w:val="Heading2"/>
        <w:rPr>
          <w:noProof/>
        </w:rPr>
      </w:pPr>
      <w:r>
        <w:rPr>
          <w:noProof/>
        </w:rPr>
        <w:t xml:space="preserve">Clients with </w:t>
      </w:r>
      <w:r w:rsidR="005C3C81">
        <w:rPr>
          <w:noProof/>
        </w:rPr>
        <w:t>ZIP Codes</w:t>
      </w:r>
    </w:p>
    <w:p w14:paraId="225127E7" w14:textId="3AC1DA53" w:rsidR="00E7154C" w:rsidRPr="004F6CB7" w:rsidRDefault="00E7154C" w:rsidP="00E7154C">
      <w:pPr>
        <w:rPr>
          <w:noProof/>
        </w:rPr>
      </w:pPr>
      <w:r w:rsidRPr="004F6CB7">
        <w:rPr>
          <w:noProof/>
        </w:rPr>
        <w:t xml:space="preserve">Select </w:t>
      </w:r>
      <w:r w:rsidR="00C002B8" w:rsidRPr="00C002B8">
        <w:rPr>
          <w:noProof/>
        </w:rPr>
        <w:t>all clients which have addresses with </w:t>
      </w:r>
      <w:r w:rsidR="00C002B8" w:rsidRPr="00C002B8">
        <w:rPr>
          <w:b/>
          <w:bCs/>
          <w:noProof/>
        </w:rPr>
        <w:t>ZIP</w:t>
      </w:r>
      <w:r w:rsidR="00C002B8" w:rsidRPr="00C002B8">
        <w:rPr>
          <w:noProof/>
        </w:rPr>
        <w:t> code that contains </w:t>
      </w:r>
      <w:r w:rsidR="00C002B8" w:rsidRPr="00C002B8">
        <w:rPr>
          <w:b/>
          <w:bCs/>
          <w:noProof/>
        </w:rPr>
        <w:t>only digits</w:t>
      </w:r>
      <w:r w:rsidR="00C002B8" w:rsidRPr="00C002B8">
        <w:rPr>
          <w:noProof/>
        </w:rPr>
        <w:t>, and display they're the most expensive cigar. Order by client full name ascending.</w:t>
      </w:r>
    </w:p>
    <w:p w14:paraId="1E7493B3" w14:textId="77777777" w:rsidR="00E7154C" w:rsidRPr="004F6CB7" w:rsidRDefault="00E7154C" w:rsidP="00E7154C">
      <w:pPr>
        <w:rPr>
          <w:noProof/>
        </w:rPr>
      </w:pPr>
      <w:r w:rsidRPr="004F6CB7">
        <w:rPr>
          <w:noProof/>
        </w:rPr>
        <w:t>Required columns:</w:t>
      </w:r>
    </w:p>
    <w:p w14:paraId="7952F824" w14:textId="36243848" w:rsidR="00E7154C" w:rsidRPr="004F6CB7" w:rsidRDefault="00D85291" w:rsidP="00E7154C">
      <w:pPr>
        <w:numPr>
          <w:ilvl w:val="0"/>
          <w:numId w:val="24"/>
        </w:numPr>
        <w:rPr>
          <w:noProof/>
        </w:rPr>
      </w:pPr>
      <w:r w:rsidRPr="00D85291">
        <w:rPr>
          <w:noProof/>
        </w:rPr>
        <w:t>FullName</w:t>
      </w:r>
    </w:p>
    <w:p w14:paraId="7F066D2B" w14:textId="2DA7434D" w:rsidR="00E7154C" w:rsidRPr="004F6CB7" w:rsidRDefault="00D85291" w:rsidP="00E7154C">
      <w:pPr>
        <w:numPr>
          <w:ilvl w:val="0"/>
          <w:numId w:val="24"/>
        </w:numPr>
        <w:rPr>
          <w:noProof/>
        </w:rPr>
      </w:pPr>
      <w:r w:rsidRPr="00D85291">
        <w:rPr>
          <w:noProof/>
        </w:rPr>
        <w:t>Country</w:t>
      </w:r>
    </w:p>
    <w:p w14:paraId="349700A2" w14:textId="03195E21" w:rsidR="00E7154C" w:rsidRPr="004F6CB7" w:rsidRDefault="00D85291" w:rsidP="00E7154C">
      <w:pPr>
        <w:numPr>
          <w:ilvl w:val="0"/>
          <w:numId w:val="24"/>
        </w:numPr>
        <w:rPr>
          <w:noProof/>
        </w:rPr>
      </w:pPr>
      <w:r w:rsidRPr="00D85291">
        <w:rPr>
          <w:noProof/>
        </w:rPr>
        <w:t>ZIP</w:t>
      </w:r>
    </w:p>
    <w:p w14:paraId="200023FD" w14:textId="78C64D51" w:rsidR="00E7154C" w:rsidRPr="004F6CB7" w:rsidRDefault="00D85291" w:rsidP="00E7154C">
      <w:pPr>
        <w:numPr>
          <w:ilvl w:val="0"/>
          <w:numId w:val="24"/>
        </w:numPr>
        <w:rPr>
          <w:noProof/>
        </w:rPr>
      </w:pPr>
      <w:r w:rsidRPr="00D85291">
        <w:rPr>
          <w:noProof/>
        </w:rPr>
        <w:t>CigarPrice</w:t>
      </w:r>
      <w:r w:rsidR="00A13B95">
        <w:rPr>
          <w:noProof/>
        </w:rPr>
        <w:t xml:space="preserve"> –</w:t>
      </w:r>
      <w:r w:rsidR="00FC15DA">
        <w:rPr>
          <w:noProof/>
        </w:rPr>
        <w:t xml:space="preserve"> formated as</w:t>
      </w:r>
      <w:r w:rsidR="00A13B95">
        <w:rPr>
          <w:noProof/>
        </w:rPr>
        <w:t xml:space="preserve"> </w:t>
      </w:r>
      <w:r w:rsidR="00A13B95" w:rsidRPr="00A13B95">
        <w:rPr>
          <w:b/>
          <w:bCs/>
          <w:noProof/>
        </w:rPr>
        <w:t>"</w:t>
      </w:r>
      <w:r w:rsidR="00A13B95" w:rsidRPr="00A13B95">
        <w:rPr>
          <w:b/>
          <w:bCs/>
          <w:noProof/>
          <w:lang w:val="bg-BG"/>
        </w:rPr>
        <w:t>$</w:t>
      </w:r>
      <w:r w:rsidR="00A13B95" w:rsidRPr="00A13B95">
        <w:rPr>
          <w:b/>
          <w:bCs/>
          <w:noProof/>
        </w:rPr>
        <w:t>{CigarPrice}"</w:t>
      </w:r>
    </w:p>
    <w:p w14:paraId="40717248" w14:textId="16AD873D" w:rsidR="00E7154C" w:rsidRPr="004F6CB7" w:rsidRDefault="00924C62" w:rsidP="00924C62">
      <w:pPr>
        <w:pStyle w:val="Heading3"/>
        <w:rPr>
          <w:noProof/>
        </w:rPr>
      </w:pPr>
      <w:r>
        <w:rPr>
          <w:noProof/>
        </w:rPr>
        <w:t>Example: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758"/>
        <w:gridCol w:w="1707"/>
        <w:gridCol w:w="1893"/>
        <w:gridCol w:w="1669"/>
      </w:tblGrid>
      <w:tr w:rsidR="00E7154C" w:rsidRPr="004F6CB7" w14:paraId="15EC107B" w14:textId="77777777" w:rsidTr="002D0298">
        <w:tc>
          <w:tcPr>
            <w:tcW w:w="1758" w:type="dxa"/>
            <w:shd w:val="clear" w:color="auto" w:fill="D9D9D9" w:themeFill="background1" w:themeFillShade="D9"/>
          </w:tcPr>
          <w:p w14:paraId="5B3A1809" w14:textId="32B8AC65" w:rsidR="00E7154C" w:rsidRPr="004F6CB7" w:rsidRDefault="00D85291" w:rsidP="00B25C5F">
            <w:pPr>
              <w:spacing w:before="0" w:after="0" w:line="276" w:lineRule="auto"/>
              <w:rPr>
                <w:b/>
                <w:noProof/>
              </w:rPr>
            </w:pPr>
            <w:r w:rsidRPr="00D85291">
              <w:rPr>
                <w:b/>
                <w:noProof/>
              </w:rPr>
              <w:t>FullName</w:t>
            </w:r>
          </w:p>
        </w:tc>
        <w:tc>
          <w:tcPr>
            <w:tcW w:w="1707" w:type="dxa"/>
            <w:shd w:val="clear" w:color="auto" w:fill="D9D9D9" w:themeFill="background1" w:themeFillShade="D9"/>
          </w:tcPr>
          <w:p w14:paraId="5EB8EFFA" w14:textId="09E80975" w:rsidR="00E7154C" w:rsidRPr="004F6CB7" w:rsidRDefault="00D85291" w:rsidP="00B25C5F">
            <w:pPr>
              <w:spacing w:before="0" w:after="0" w:line="276" w:lineRule="auto"/>
              <w:rPr>
                <w:b/>
                <w:noProof/>
              </w:rPr>
            </w:pPr>
            <w:r w:rsidRPr="00D85291">
              <w:rPr>
                <w:b/>
                <w:noProof/>
              </w:rPr>
              <w:t>Country</w:t>
            </w:r>
          </w:p>
        </w:tc>
        <w:tc>
          <w:tcPr>
            <w:tcW w:w="1893" w:type="dxa"/>
            <w:shd w:val="clear" w:color="auto" w:fill="D9D9D9" w:themeFill="background1" w:themeFillShade="D9"/>
          </w:tcPr>
          <w:p w14:paraId="77DB3A6F" w14:textId="77FCD0C2" w:rsidR="00E7154C" w:rsidRPr="004F6CB7" w:rsidRDefault="00D85291" w:rsidP="00D85291">
            <w:pPr>
              <w:spacing w:before="0" w:after="0" w:line="276" w:lineRule="auto"/>
              <w:rPr>
                <w:b/>
                <w:noProof/>
              </w:rPr>
            </w:pPr>
            <w:r w:rsidRPr="00D85291">
              <w:rPr>
                <w:b/>
                <w:noProof/>
              </w:rPr>
              <w:t>ZIP</w:t>
            </w:r>
          </w:p>
        </w:tc>
        <w:tc>
          <w:tcPr>
            <w:tcW w:w="1669" w:type="dxa"/>
            <w:shd w:val="clear" w:color="auto" w:fill="D9D9D9" w:themeFill="background1" w:themeFillShade="D9"/>
          </w:tcPr>
          <w:p w14:paraId="305DB4C1" w14:textId="3E387510" w:rsidR="00E7154C" w:rsidRPr="004F6CB7" w:rsidRDefault="00D85291" w:rsidP="00B25C5F">
            <w:pPr>
              <w:spacing w:before="0" w:after="0"/>
              <w:rPr>
                <w:b/>
                <w:noProof/>
              </w:rPr>
            </w:pPr>
            <w:r w:rsidRPr="00D85291">
              <w:rPr>
                <w:b/>
                <w:noProof/>
              </w:rPr>
              <w:t>CigarPrice</w:t>
            </w:r>
          </w:p>
        </w:tc>
      </w:tr>
      <w:tr w:rsidR="00E7154C" w:rsidRPr="004F6CB7" w14:paraId="67D536B5" w14:textId="77777777" w:rsidTr="002D0298">
        <w:tc>
          <w:tcPr>
            <w:tcW w:w="1758" w:type="dxa"/>
          </w:tcPr>
          <w:p w14:paraId="1C40F349" w14:textId="52B227F4" w:rsidR="00E7154C" w:rsidRPr="004F6CB7" w:rsidRDefault="00D85291" w:rsidP="00B25C5F">
            <w:pPr>
              <w:spacing w:before="0" w:after="0" w:line="276" w:lineRule="auto"/>
              <w:rPr>
                <w:noProof/>
              </w:rPr>
            </w:pPr>
            <w:r w:rsidRPr="00D85291">
              <w:rPr>
                <w:noProof/>
              </w:rPr>
              <w:t>Betty Wallace</w:t>
            </w:r>
          </w:p>
        </w:tc>
        <w:tc>
          <w:tcPr>
            <w:tcW w:w="1707" w:type="dxa"/>
          </w:tcPr>
          <w:p w14:paraId="02C1FEA1" w14:textId="0BAEC602" w:rsidR="00E7154C" w:rsidRPr="004F6CB7" w:rsidRDefault="00D85291" w:rsidP="00B25C5F">
            <w:pPr>
              <w:spacing w:before="0" w:after="0" w:line="276" w:lineRule="auto"/>
              <w:rPr>
                <w:noProof/>
              </w:rPr>
            </w:pPr>
            <w:r w:rsidRPr="00D85291">
              <w:rPr>
                <w:noProof/>
              </w:rPr>
              <w:t>Turkey</w:t>
            </w:r>
          </w:p>
        </w:tc>
        <w:tc>
          <w:tcPr>
            <w:tcW w:w="1893" w:type="dxa"/>
          </w:tcPr>
          <w:p w14:paraId="6752286C" w14:textId="716B5AC6" w:rsidR="00E7154C" w:rsidRPr="004F6CB7" w:rsidRDefault="00D85291" w:rsidP="00B25C5F">
            <w:pPr>
              <w:spacing w:before="0" w:after="0" w:line="276" w:lineRule="auto"/>
              <w:rPr>
                <w:noProof/>
              </w:rPr>
            </w:pPr>
            <w:r w:rsidRPr="00D85291">
              <w:rPr>
                <w:noProof/>
              </w:rPr>
              <w:t>13760</w:t>
            </w:r>
          </w:p>
        </w:tc>
        <w:tc>
          <w:tcPr>
            <w:tcW w:w="1669" w:type="dxa"/>
          </w:tcPr>
          <w:p w14:paraId="55E5B172" w14:textId="13C02FB8" w:rsidR="00E7154C" w:rsidRPr="004F6CB7" w:rsidRDefault="002D0298" w:rsidP="00B25C5F">
            <w:pPr>
              <w:spacing w:before="0" w:after="0"/>
              <w:rPr>
                <w:noProof/>
              </w:rPr>
            </w:pPr>
            <w:r w:rsidRPr="002D0298">
              <w:rPr>
                <w:noProof/>
              </w:rPr>
              <w:t>$555.45</w:t>
            </w:r>
          </w:p>
        </w:tc>
      </w:tr>
      <w:tr w:rsidR="00E7154C" w:rsidRPr="004F6CB7" w14:paraId="0BE98BFF" w14:textId="77777777" w:rsidTr="002D0298">
        <w:tc>
          <w:tcPr>
            <w:tcW w:w="1758" w:type="dxa"/>
          </w:tcPr>
          <w:p w14:paraId="79A0A4DA" w14:textId="0D91F9B5" w:rsidR="00E7154C" w:rsidRPr="00535D19" w:rsidRDefault="00D85291" w:rsidP="00B25C5F">
            <w:pPr>
              <w:spacing w:before="0" w:after="0"/>
              <w:rPr>
                <w:noProof/>
              </w:rPr>
            </w:pPr>
            <w:r w:rsidRPr="00D85291">
              <w:rPr>
                <w:noProof/>
              </w:rPr>
              <w:t>Joan Peters</w:t>
            </w:r>
          </w:p>
        </w:tc>
        <w:tc>
          <w:tcPr>
            <w:tcW w:w="1707" w:type="dxa"/>
          </w:tcPr>
          <w:p w14:paraId="22E13D01" w14:textId="4CA75637" w:rsidR="00E7154C" w:rsidRPr="00535D19" w:rsidRDefault="00D85291" w:rsidP="00B25C5F">
            <w:pPr>
              <w:spacing w:before="0" w:after="0"/>
              <w:rPr>
                <w:noProof/>
              </w:rPr>
            </w:pPr>
            <w:r w:rsidRPr="00D85291">
              <w:rPr>
                <w:noProof/>
              </w:rPr>
              <w:t>Japan</w:t>
            </w:r>
          </w:p>
        </w:tc>
        <w:tc>
          <w:tcPr>
            <w:tcW w:w="1893" w:type="dxa"/>
          </w:tcPr>
          <w:p w14:paraId="35EE01F1" w14:textId="4DB4C1C5" w:rsidR="00E7154C" w:rsidRPr="00535D19" w:rsidRDefault="00D85291" w:rsidP="00B25C5F">
            <w:pPr>
              <w:spacing w:before="0" w:after="0"/>
              <w:rPr>
                <w:noProof/>
              </w:rPr>
            </w:pPr>
            <w:r w:rsidRPr="00D85291">
              <w:rPr>
                <w:noProof/>
              </w:rPr>
              <w:t>06511</w:t>
            </w:r>
          </w:p>
        </w:tc>
        <w:tc>
          <w:tcPr>
            <w:tcW w:w="1669" w:type="dxa"/>
          </w:tcPr>
          <w:p w14:paraId="06CD4555" w14:textId="567CBB05" w:rsidR="00E7154C" w:rsidRPr="00535D19" w:rsidRDefault="002D0298" w:rsidP="00B25C5F">
            <w:pPr>
              <w:spacing w:before="0" w:after="0"/>
              <w:rPr>
                <w:noProof/>
              </w:rPr>
            </w:pPr>
            <w:r w:rsidRPr="002D0298">
              <w:rPr>
                <w:noProof/>
              </w:rPr>
              <w:t>$543.23</w:t>
            </w:r>
          </w:p>
        </w:tc>
      </w:tr>
      <w:tr w:rsidR="00E7154C" w:rsidRPr="004F6CB7" w14:paraId="0F1AA6F8" w14:textId="77777777" w:rsidTr="002D0298">
        <w:tc>
          <w:tcPr>
            <w:tcW w:w="1758" w:type="dxa"/>
          </w:tcPr>
          <w:p w14:paraId="19AC7F5E" w14:textId="381EA616" w:rsidR="00E7154C" w:rsidRPr="00535D19" w:rsidRDefault="00D85291" w:rsidP="00B25C5F">
            <w:pPr>
              <w:spacing w:before="0" w:after="0"/>
              <w:rPr>
                <w:noProof/>
              </w:rPr>
            </w:pPr>
            <w:r w:rsidRPr="00D85291">
              <w:rPr>
                <w:noProof/>
              </w:rPr>
              <w:t>Rachel Bishop</w:t>
            </w:r>
          </w:p>
        </w:tc>
        <w:tc>
          <w:tcPr>
            <w:tcW w:w="1707" w:type="dxa"/>
          </w:tcPr>
          <w:p w14:paraId="099F08CD" w14:textId="45CF5D11" w:rsidR="00E7154C" w:rsidRPr="00535D19" w:rsidRDefault="00D85291" w:rsidP="00B25C5F">
            <w:pPr>
              <w:spacing w:before="0" w:after="0"/>
              <w:rPr>
                <w:noProof/>
              </w:rPr>
            </w:pPr>
            <w:r w:rsidRPr="00D85291">
              <w:rPr>
                <w:noProof/>
              </w:rPr>
              <w:t>Andorra</w:t>
            </w:r>
          </w:p>
        </w:tc>
        <w:tc>
          <w:tcPr>
            <w:tcW w:w="1893" w:type="dxa"/>
          </w:tcPr>
          <w:p w14:paraId="3521572C" w14:textId="7450577A" w:rsidR="00E7154C" w:rsidRPr="00535D19" w:rsidRDefault="00D85291" w:rsidP="00B25C5F">
            <w:pPr>
              <w:spacing w:before="0" w:after="0"/>
              <w:rPr>
                <w:noProof/>
              </w:rPr>
            </w:pPr>
            <w:r w:rsidRPr="00D85291">
              <w:rPr>
                <w:noProof/>
              </w:rPr>
              <w:t>08043</w:t>
            </w:r>
          </w:p>
        </w:tc>
        <w:tc>
          <w:tcPr>
            <w:tcW w:w="1669" w:type="dxa"/>
          </w:tcPr>
          <w:p w14:paraId="5B19FD63" w14:textId="603EFDF8" w:rsidR="00E7154C" w:rsidRPr="00535D19" w:rsidRDefault="002D0298" w:rsidP="00B25C5F">
            <w:pPr>
              <w:spacing w:before="0" w:after="0"/>
              <w:rPr>
                <w:noProof/>
              </w:rPr>
            </w:pPr>
            <w:r w:rsidRPr="002D0298">
              <w:rPr>
                <w:noProof/>
              </w:rPr>
              <w:t>$555.45</w:t>
            </w:r>
          </w:p>
        </w:tc>
      </w:tr>
    </w:tbl>
    <w:p w14:paraId="0C843012" w14:textId="072DBD75" w:rsidR="00E7154C" w:rsidRPr="004F6CB7" w:rsidRDefault="006D37B8" w:rsidP="00E7154C">
      <w:pPr>
        <w:pStyle w:val="Heading2"/>
        <w:rPr>
          <w:noProof/>
        </w:rPr>
      </w:pPr>
      <w:r>
        <w:rPr>
          <w:noProof/>
        </w:rPr>
        <w:t>Cigars by Size</w:t>
      </w:r>
    </w:p>
    <w:p w14:paraId="1819E9A2" w14:textId="68D5514D" w:rsidR="00C763E8" w:rsidRDefault="00C763E8" w:rsidP="00C763E8">
      <w:r>
        <w:t xml:space="preserve">Select all clients </w:t>
      </w:r>
      <w:proofErr w:type="gramStart"/>
      <w:r>
        <w:t>which</w:t>
      </w:r>
      <w:proofErr w:type="gramEnd"/>
      <w:r>
        <w:t xml:space="preserve"> own </w:t>
      </w:r>
      <w:r>
        <w:rPr>
          <w:b/>
        </w:rPr>
        <w:t>cigars</w:t>
      </w:r>
      <w:r>
        <w:t xml:space="preserve">. Select their </w:t>
      </w:r>
      <w:r w:rsidR="00AA2ED1">
        <w:t>last</w:t>
      </w:r>
      <w:r>
        <w:t xml:space="preserve"> name</w:t>
      </w:r>
      <w:r w:rsidR="00AA2ED1">
        <w:t xml:space="preserve">, </w:t>
      </w:r>
      <w:r>
        <w:t>average l</w:t>
      </w:r>
      <w:r w:rsidRPr="00C763E8">
        <w:t>ength</w:t>
      </w:r>
      <w:r w:rsidR="000C5F71">
        <w:t>,</w:t>
      </w:r>
      <w:r w:rsidRPr="00C763E8">
        <w:t xml:space="preserve"> </w:t>
      </w:r>
      <w:r>
        <w:t>and r</w:t>
      </w:r>
      <w:r w:rsidRPr="00C763E8">
        <w:t>ing</w:t>
      </w:r>
      <w:r>
        <w:t xml:space="preserve"> r</w:t>
      </w:r>
      <w:r w:rsidRPr="00C763E8">
        <w:t>ange</w:t>
      </w:r>
      <w:r w:rsidR="00AA2ED1">
        <w:t xml:space="preserve"> (rounded up to the next biggest integer)</w:t>
      </w:r>
      <w:r>
        <w:t xml:space="preserve"> of their cigars. Order the results by </w:t>
      </w:r>
      <w:r>
        <w:rPr>
          <w:b/>
        </w:rPr>
        <w:t xml:space="preserve">average </w:t>
      </w:r>
      <w:r w:rsidR="00AA2ED1">
        <w:rPr>
          <w:b/>
        </w:rPr>
        <w:t>cigar l</w:t>
      </w:r>
      <w:r w:rsidRPr="00C763E8">
        <w:rPr>
          <w:b/>
        </w:rPr>
        <w:t xml:space="preserve">ength </w:t>
      </w:r>
      <w:r>
        <w:t>(descending).</w:t>
      </w:r>
    </w:p>
    <w:p w14:paraId="03728229" w14:textId="77777777" w:rsidR="00C763E8" w:rsidRDefault="00C763E8" w:rsidP="00C763E8">
      <w:pPr>
        <w:pStyle w:val="Heading3"/>
        <w:rPr>
          <w:noProof/>
        </w:rPr>
      </w:pPr>
      <w:bookmarkStart w:id="1" w:name="_Hlk83282235"/>
      <w:r>
        <w:rPr>
          <w:noProof/>
        </w:rPr>
        <w:t>Example:</w:t>
      </w:r>
    </w:p>
    <w:tbl>
      <w:tblPr>
        <w:tblStyle w:val="TableGrid"/>
        <w:tblW w:w="3232" w:type="dxa"/>
        <w:tblLook w:val="04A0" w:firstRow="1" w:lastRow="0" w:firstColumn="1" w:lastColumn="0" w:noHBand="0" w:noVBand="1"/>
      </w:tblPr>
      <w:tblGrid>
        <w:gridCol w:w="1125"/>
        <w:gridCol w:w="1299"/>
        <w:gridCol w:w="1644"/>
      </w:tblGrid>
      <w:tr w:rsidR="00AA2ED1" w:rsidRPr="004F6CB7" w14:paraId="38020AE5" w14:textId="662187C6" w:rsidTr="00AA2ED1">
        <w:trPr>
          <w:trHeight w:val="314"/>
        </w:trPr>
        <w:tc>
          <w:tcPr>
            <w:tcW w:w="1522" w:type="dxa"/>
            <w:shd w:val="clear" w:color="auto" w:fill="D9D9D9" w:themeFill="background1" w:themeFillShade="D9"/>
          </w:tcPr>
          <w:bookmarkEnd w:id="1"/>
          <w:p w14:paraId="1BD8F2EC" w14:textId="5A238CCA" w:rsidR="00AA2ED1" w:rsidRPr="004F6CB7" w:rsidRDefault="00AA2ED1" w:rsidP="00B25C5F">
            <w:pPr>
              <w:spacing w:line="276" w:lineRule="auto"/>
              <w:rPr>
                <w:b/>
                <w:noProof/>
              </w:rPr>
            </w:pPr>
            <w:r w:rsidRPr="00AA2ED1">
              <w:rPr>
                <w:b/>
                <w:noProof/>
              </w:rPr>
              <w:t>LastName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6CEC1582" w14:textId="67A3E660" w:rsidR="00AA2ED1" w:rsidRPr="004F6CB7" w:rsidRDefault="00AA2ED1" w:rsidP="00B25C5F">
            <w:pPr>
              <w:spacing w:line="276" w:lineRule="auto"/>
              <w:rPr>
                <w:b/>
                <w:noProof/>
              </w:rPr>
            </w:pPr>
            <w:r w:rsidRPr="00AA2ED1">
              <w:rPr>
                <w:b/>
                <w:noProof/>
              </w:rPr>
              <w:t>CiagrLength</w:t>
            </w:r>
          </w:p>
        </w:tc>
        <w:tc>
          <w:tcPr>
            <w:tcW w:w="360" w:type="dxa"/>
            <w:shd w:val="clear" w:color="auto" w:fill="D9D9D9" w:themeFill="background1" w:themeFillShade="D9"/>
          </w:tcPr>
          <w:p w14:paraId="2F629E68" w14:textId="16C50A0A" w:rsidR="00AA2ED1" w:rsidRPr="00AA2ED1" w:rsidRDefault="00AA2ED1" w:rsidP="00B25C5F">
            <w:pPr>
              <w:rPr>
                <w:b/>
                <w:noProof/>
              </w:rPr>
            </w:pPr>
            <w:r w:rsidRPr="00AA2ED1">
              <w:rPr>
                <w:b/>
                <w:noProof/>
              </w:rPr>
              <w:t>CiagrRingRange</w:t>
            </w:r>
          </w:p>
        </w:tc>
      </w:tr>
      <w:tr w:rsidR="00AA2ED1" w:rsidRPr="004F6CB7" w14:paraId="159CD432" w14:textId="7563CFB3" w:rsidTr="00AA2ED1">
        <w:trPr>
          <w:trHeight w:val="314"/>
        </w:trPr>
        <w:tc>
          <w:tcPr>
            <w:tcW w:w="1522" w:type="dxa"/>
          </w:tcPr>
          <w:p w14:paraId="4168D7F8" w14:textId="4137C86E" w:rsidR="00AA2ED1" w:rsidRPr="004F6CB7" w:rsidRDefault="00AA2ED1" w:rsidP="00B25C5F">
            <w:pPr>
              <w:spacing w:line="276" w:lineRule="auto"/>
              <w:rPr>
                <w:noProof/>
              </w:rPr>
            </w:pPr>
            <w:r w:rsidRPr="00AA2ED1">
              <w:rPr>
                <w:noProof/>
              </w:rPr>
              <w:t>Miller</w:t>
            </w:r>
          </w:p>
        </w:tc>
        <w:tc>
          <w:tcPr>
            <w:tcW w:w="1350" w:type="dxa"/>
          </w:tcPr>
          <w:p w14:paraId="6E322AB2" w14:textId="3813E90D" w:rsidR="00AA2ED1" w:rsidRPr="004F6CB7" w:rsidRDefault="00AA2ED1" w:rsidP="00B25C5F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>20</w:t>
            </w:r>
          </w:p>
        </w:tc>
        <w:tc>
          <w:tcPr>
            <w:tcW w:w="360" w:type="dxa"/>
          </w:tcPr>
          <w:p w14:paraId="1123F0A7" w14:textId="4CB6FEE9" w:rsidR="00AA2ED1" w:rsidRPr="0078382A" w:rsidRDefault="00AA2ED1" w:rsidP="00B25C5F">
            <w:pPr>
              <w:rPr>
                <w:noProof/>
              </w:rPr>
            </w:pPr>
            <w:r>
              <w:rPr>
                <w:noProof/>
              </w:rPr>
              <w:t>5</w:t>
            </w:r>
          </w:p>
        </w:tc>
      </w:tr>
      <w:tr w:rsidR="00AA2ED1" w:rsidRPr="004F6CB7" w14:paraId="7DFC37A3" w14:textId="2AD3FC6E" w:rsidTr="00AA2ED1">
        <w:trPr>
          <w:trHeight w:val="314"/>
        </w:trPr>
        <w:tc>
          <w:tcPr>
            <w:tcW w:w="1522" w:type="dxa"/>
          </w:tcPr>
          <w:p w14:paraId="3C853A70" w14:textId="0EE2D553" w:rsidR="00AA2ED1" w:rsidRPr="004F6CB7" w:rsidRDefault="00AA2ED1" w:rsidP="00B25C5F">
            <w:pPr>
              <w:rPr>
                <w:noProof/>
              </w:rPr>
            </w:pPr>
            <w:r w:rsidRPr="00AA2ED1">
              <w:rPr>
                <w:noProof/>
              </w:rPr>
              <w:t>Riley</w:t>
            </w:r>
          </w:p>
        </w:tc>
        <w:tc>
          <w:tcPr>
            <w:tcW w:w="1350" w:type="dxa"/>
          </w:tcPr>
          <w:p w14:paraId="5E1F9DF9" w14:textId="184F543C" w:rsidR="00AA2ED1" w:rsidRPr="004F6CB7" w:rsidRDefault="00AA2ED1" w:rsidP="00B25C5F">
            <w:pPr>
              <w:rPr>
                <w:noProof/>
              </w:rPr>
            </w:pPr>
            <w:r>
              <w:rPr>
                <w:noProof/>
              </w:rPr>
              <w:t>19</w:t>
            </w:r>
          </w:p>
        </w:tc>
        <w:tc>
          <w:tcPr>
            <w:tcW w:w="360" w:type="dxa"/>
          </w:tcPr>
          <w:p w14:paraId="2187BF8F" w14:textId="7D4D40A0" w:rsidR="00AA2ED1" w:rsidRPr="00D26381" w:rsidRDefault="00AA2ED1" w:rsidP="00B25C5F">
            <w:pPr>
              <w:rPr>
                <w:noProof/>
              </w:rPr>
            </w:pPr>
            <w:r>
              <w:rPr>
                <w:noProof/>
              </w:rPr>
              <w:t>3</w:t>
            </w:r>
          </w:p>
        </w:tc>
      </w:tr>
      <w:tr w:rsidR="00AA2ED1" w:rsidRPr="004F6CB7" w14:paraId="6B1BC7D8" w14:textId="6FCCA23E" w:rsidTr="00AA2ED1">
        <w:trPr>
          <w:trHeight w:val="314"/>
        </w:trPr>
        <w:tc>
          <w:tcPr>
            <w:tcW w:w="1522" w:type="dxa"/>
          </w:tcPr>
          <w:p w14:paraId="4FEF74C8" w14:textId="747FB999" w:rsidR="00AA2ED1" w:rsidRPr="004F6CB7" w:rsidRDefault="00AA2ED1" w:rsidP="00B25C5F">
            <w:pPr>
              <w:rPr>
                <w:noProof/>
              </w:rPr>
            </w:pPr>
            <w:r w:rsidRPr="00AA2ED1">
              <w:rPr>
                <w:noProof/>
              </w:rPr>
              <w:t>Ramirez</w:t>
            </w:r>
          </w:p>
        </w:tc>
        <w:tc>
          <w:tcPr>
            <w:tcW w:w="1350" w:type="dxa"/>
          </w:tcPr>
          <w:p w14:paraId="305FED35" w14:textId="1290202F" w:rsidR="00AA2ED1" w:rsidRPr="004F6CB7" w:rsidRDefault="00AA2ED1" w:rsidP="00B25C5F">
            <w:pPr>
              <w:rPr>
                <w:noProof/>
              </w:rPr>
            </w:pPr>
            <w:r>
              <w:rPr>
                <w:noProof/>
              </w:rPr>
              <w:t>18</w:t>
            </w:r>
          </w:p>
        </w:tc>
        <w:tc>
          <w:tcPr>
            <w:tcW w:w="360" w:type="dxa"/>
          </w:tcPr>
          <w:p w14:paraId="187927CD" w14:textId="17B5480B" w:rsidR="00AA2ED1" w:rsidRPr="0078382A" w:rsidRDefault="00AA2ED1" w:rsidP="00B25C5F">
            <w:pPr>
              <w:rPr>
                <w:noProof/>
              </w:rPr>
            </w:pPr>
            <w:r>
              <w:rPr>
                <w:noProof/>
              </w:rPr>
              <w:t>5</w:t>
            </w:r>
          </w:p>
        </w:tc>
      </w:tr>
      <w:tr w:rsidR="00AA2ED1" w:rsidRPr="004F6CB7" w14:paraId="7C54337E" w14:textId="7AF89FF0" w:rsidTr="00AA2ED1">
        <w:trPr>
          <w:trHeight w:val="314"/>
        </w:trPr>
        <w:tc>
          <w:tcPr>
            <w:tcW w:w="1522" w:type="dxa"/>
          </w:tcPr>
          <w:p w14:paraId="23CE8F26" w14:textId="77777777" w:rsidR="00AA2ED1" w:rsidRPr="004F6CB7" w:rsidRDefault="00AA2ED1" w:rsidP="00B25C5F">
            <w:pPr>
              <w:rPr>
                <w:noProof/>
              </w:rPr>
            </w:pPr>
            <w:r>
              <w:rPr>
                <w:noProof/>
              </w:rPr>
              <w:lastRenderedPageBreak/>
              <w:t>…</w:t>
            </w:r>
          </w:p>
        </w:tc>
        <w:tc>
          <w:tcPr>
            <w:tcW w:w="1350" w:type="dxa"/>
          </w:tcPr>
          <w:p w14:paraId="46566B03" w14:textId="77777777" w:rsidR="00AA2ED1" w:rsidRPr="004F6CB7" w:rsidRDefault="00AA2ED1" w:rsidP="00B25C5F">
            <w:pPr>
              <w:rPr>
                <w:noProof/>
              </w:rPr>
            </w:pPr>
            <w:r>
              <w:rPr>
                <w:noProof/>
              </w:rPr>
              <w:t>…</w:t>
            </w:r>
          </w:p>
        </w:tc>
        <w:tc>
          <w:tcPr>
            <w:tcW w:w="360" w:type="dxa"/>
          </w:tcPr>
          <w:p w14:paraId="2F1CAA6E" w14:textId="77777777" w:rsidR="00AA2ED1" w:rsidRDefault="00AA2ED1" w:rsidP="00B25C5F">
            <w:pPr>
              <w:rPr>
                <w:noProof/>
              </w:rPr>
            </w:pPr>
          </w:p>
        </w:tc>
      </w:tr>
    </w:tbl>
    <w:p w14:paraId="45486E12" w14:textId="138ED6A5" w:rsidR="00E7154C" w:rsidRPr="004F6CB7" w:rsidRDefault="00E7154C" w:rsidP="00E7154C">
      <w:pPr>
        <w:pStyle w:val="Heading1"/>
        <w:rPr>
          <w:noProof/>
        </w:rPr>
      </w:pPr>
      <w:r w:rsidRPr="004F6CB7">
        <w:rPr>
          <w:noProof/>
        </w:rPr>
        <w:t xml:space="preserve">Section 4. </w:t>
      </w:r>
      <w:r w:rsidR="00CC38A6" w:rsidRPr="00CC38A6">
        <w:rPr>
          <w:noProof/>
        </w:rPr>
        <w:t>Programmability (20 pts)</w:t>
      </w:r>
    </w:p>
    <w:p w14:paraId="306C8B9A" w14:textId="17ADE091" w:rsidR="00E7154C" w:rsidRPr="004F6CB7" w:rsidRDefault="00376E4D" w:rsidP="00E7154C">
      <w:pPr>
        <w:pStyle w:val="Heading2"/>
        <w:rPr>
          <w:noProof/>
        </w:rPr>
      </w:pPr>
      <w:r>
        <w:rPr>
          <w:noProof/>
        </w:rPr>
        <w:t>Client</w:t>
      </w:r>
      <w:r w:rsidR="00E7154C" w:rsidRPr="004F6CB7">
        <w:rPr>
          <w:noProof/>
        </w:rPr>
        <w:t xml:space="preserve"> with </w:t>
      </w:r>
      <w:r w:rsidR="00B70683">
        <w:rPr>
          <w:noProof/>
        </w:rPr>
        <w:t>Cigars</w:t>
      </w:r>
    </w:p>
    <w:p w14:paraId="3522B17E" w14:textId="1C053F4B" w:rsidR="00821E4A" w:rsidRPr="00821E4A" w:rsidRDefault="008A1551" w:rsidP="00821E4A">
      <w:pPr>
        <w:rPr>
          <w:noProof/>
          <w:lang w:val="bg-BG"/>
        </w:rPr>
      </w:pPr>
      <w:r>
        <w:rPr>
          <w:noProof/>
        </w:rPr>
        <w:t xml:space="preserve">Create </w:t>
      </w:r>
      <w:r w:rsidR="00821E4A" w:rsidRPr="00821E4A">
        <w:rPr>
          <w:noProof/>
          <w:lang w:val="bg-BG"/>
        </w:rPr>
        <w:t>a user-defined function, named </w:t>
      </w:r>
      <w:r w:rsidR="00821E4A" w:rsidRPr="00821E4A">
        <w:rPr>
          <w:b/>
          <w:bCs/>
          <w:noProof/>
          <w:lang w:val="bg-BG"/>
        </w:rPr>
        <w:t>udf_ClientWithCigars(@name)</w:t>
      </w:r>
      <w:r w:rsidR="00821E4A" w:rsidRPr="00821E4A">
        <w:rPr>
          <w:noProof/>
          <w:lang w:val="bg-BG"/>
        </w:rPr>
        <w:t> that receives a client’s first name.</w:t>
      </w:r>
    </w:p>
    <w:p w14:paraId="0EFFFF1A" w14:textId="77777777" w:rsidR="00821E4A" w:rsidRPr="00821E4A" w:rsidRDefault="00821E4A" w:rsidP="00821E4A">
      <w:pPr>
        <w:rPr>
          <w:noProof/>
          <w:lang w:val="bg-BG"/>
        </w:rPr>
      </w:pPr>
      <w:r w:rsidRPr="00821E4A">
        <w:rPr>
          <w:noProof/>
          <w:lang w:val="bg-BG"/>
        </w:rPr>
        <w:t>The function should return the total number of cigars that the client has:</w:t>
      </w:r>
    </w:p>
    <w:p w14:paraId="6FC8A275" w14:textId="77777777" w:rsidR="008A1551" w:rsidRDefault="008A1551" w:rsidP="008A1551">
      <w:pPr>
        <w:pStyle w:val="Heading3"/>
        <w:rPr>
          <w:noProof/>
        </w:rPr>
      </w:pPr>
      <w:r>
        <w:rPr>
          <w:noProof/>
        </w:rPr>
        <w:t>Example:</w:t>
      </w:r>
    </w:p>
    <w:tbl>
      <w:tblPr>
        <w:tblW w:w="7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35"/>
      </w:tblGrid>
      <w:tr w:rsidR="008A1551" w14:paraId="6BBE8D22" w14:textId="77777777" w:rsidTr="008A1551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1F9EB25" w14:textId="77777777" w:rsidR="008A1551" w:rsidRDefault="008A1551">
            <w:pPr>
              <w:spacing w:line="240" w:lineRule="auto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8A1551" w14:paraId="14CD78F5" w14:textId="77777777" w:rsidTr="008A1551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392F05" w14:textId="10C9AC38" w:rsidR="008A1551" w:rsidRDefault="008A1551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udf_</w:t>
            </w:r>
            <w:r w:rsidRPr="008A1551">
              <w:rPr>
                <w:rFonts w:ascii="Consolas" w:hAnsi="Consolas" w:cs="Consolas"/>
                <w:b/>
                <w:noProof/>
              </w:rPr>
              <w:t>ClientWithCigars</w:t>
            </w:r>
            <w:r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Pr="008A1551">
              <w:rPr>
                <w:rFonts w:ascii="Consolas" w:hAnsi="Consolas" w:cs="Consolas"/>
                <w:b/>
                <w:noProof/>
                <w:color w:val="FF0000"/>
              </w:rPr>
              <w:t>'Betty'</w:t>
            </w:r>
            <w:r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8A1551" w14:paraId="6357BC38" w14:textId="77777777" w:rsidTr="008A1551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29A613F1" w14:textId="77777777" w:rsidR="008A1551" w:rsidRDefault="008A1551">
            <w:pPr>
              <w:spacing w:line="240" w:lineRule="auto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8A1551" w14:paraId="28315F40" w14:textId="77777777" w:rsidTr="008A1551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DCAEF9" w14:textId="47B7ACCC" w:rsidR="008A1551" w:rsidRDefault="008659B8">
            <w:pPr>
              <w:spacing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5</w:t>
            </w:r>
          </w:p>
        </w:tc>
      </w:tr>
    </w:tbl>
    <w:p w14:paraId="2A3AF761" w14:textId="77777777" w:rsidR="008A1551" w:rsidRDefault="008A1551" w:rsidP="00E7154C">
      <w:pPr>
        <w:rPr>
          <w:noProof/>
        </w:rPr>
      </w:pPr>
    </w:p>
    <w:p w14:paraId="32300415" w14:textId="2C67ADD0" w:rsidR="00E7154C" w:rsidRPr="004F6CB7" w:rsidRDefault="00BE3A7E" w:rsidP="00E7154C">
      <w:pPr>
        <w:pStyle w:val="Heading2"/>
        <w:rPr>
          <w:noProof/>
        </w:rPr>
      </w:pPr>
      <w:r w:rsidRPr="00BE3A7E">
        <w:rPr>
          <w:noProof/>
        </w:rPr>
        <w:t xml:space="preserve">Search for </w:t>
      </w:r>
      <w:r>
        <w:rPr>
          <w:noProof/>
        </w:rPr>
        <w:t>Cigar with Specific Taste</w:t>
      </w:r>
    </w:p>
    <w:p w14:paraId="55C795D1" w14:textId="4E3C7A1D" w:rsidR="00A12EC4" w:rsidRPr="00BE3A7E" w:rsidRDefault="00BE3A7E" w:rsidP="00BE3A7E">
      <w:pPr>
        <w:rPr>
          <w:noProof/>
        </w:rPr>
      </w:pPr>
      <w:r w:rsidRPr="00BE3A7E">
        <w:rPr>
          <w:noProof/>
        </w:rPr>
        <w:t xml:space="preserve">Create </w:t>
      </w:r>
      <w:r w:rsidR="00A12EC4" w:rsidRPr="00A12EC4">
        <w:rPr>
          <w:noProof/>
        </w:rPr>
        <w:t>a </w:t>
      </w:r>
      <w:r w:rsidR="00A12EC4" w:rsidRPr="00A12EC4">
        <w:rPr>
          <w:b/>
          <w:bCs/>
          <w:noProof/>
        </w:rPr>
        <w:t>stored procedure</w:t>
      </w:r>
      <w:r w:rsidR="00A12EC4" w:rsidRPr="00A12EC4">
        <w:rPr>
          <w:noProof/>
        </w:rPr>
        <w:t>, named </w:t>
      </w:r>
      <w:r w:rsidR="00A12EC4" w:rsidRPr="00A12EC4">
        <w:rPr>
          <w:b/>
          <w:bCs/>
          <w:noProof/>
        </w:rPr>
        <w:t>usp</w:t>
      </w:r>
      <w:r w:rsidR="00BD7589">
        <w:rPr>
          <w:b/>
          <w:bCs/>
          <w:noProof/>
        </w:rPr>
        <w:t>_</w:t>
      </w:r>
      <w:r w:rsidR="00A12EC4" w:rsidRPr="00A12EC4">
        <w:rPr>
          <w:b/>
          <w:bCs/>
          <w:noProof/>
        </w:rPr>
        <w:t>SearchByTaste(@taste)</w:t>
      </w:r>
      <w:r w:rsidR="00A12EC4" w:rsidRPr="00A12EC4">
        <w:rPr>
          <w:noProof/>
        </w:rPr>
        <w:t>, that receives taste type. The procedure must print full information about all cigars with the given tastes: </w:t>
      </w:r>
      <w:r w:rsidR="00A12EC4" w:rsidRPr="00A12EC4">
        <w:rPr>
          <w:b/>
          <w:bCs/>
          <w:noProof/>
        </w:rPr>
        <w:t>CigarName</w:t>
      </w:r>
      <w:r w:rsidR="00A12EC4" w:rsidRPr="00A12EC4">
        <w:rPr>
          <w:noProof/>
        </w:rPr>
        <w:t>, </w:t>
      </w:r>
      <w:r w:rsidR="00A12EC4" w:rsidRPr="00A12EC4">
        <w:rPr>
          <w:b/>
          <w:bCs/>
          <w:noProof/>
        </w:rPr>
        <w:t>Price, TasteType, BrandName, CigarLength, CigarRingRange</w:t>
      </w:r>
      <w:r w:rsidR="00A12EC4" w:rsidRPr="00A12EC4">
        <w:rPr>
          <w:noProof/>
        </w:rPr>
        <w:t>. Add "</w:t>
      </w:r>
      <w:r w:rsidR="00A12EC4" w:rsidRPr="00A12EC4">
        <w:rPr>
          <w:b/>
          <w:bCs/>
          <w:noProof/>
        </w:rPr>
        <w:t>$</w:t>
      </w:r>
      <w:r w:rsidR="00A12EC4" w:rsidRPr="00A12EC4">
        <w:rPr>
          <w:noProof/>
        </w:rPr>
        <w:t>" at the beginning of the price and "</w:t>
      </w:r>
      <w:r w:rsidR="00A12EC4" w:rsidRPr="00A12EC4">
        <w:rPr>
          <w:b/>
          <w:bCs/>
          <w:noProof/>
        </w:rPr>
        <w:t>cm</w:t>
      </w:r>
      <w:r w:rsidR="00A12EC4" w:rsidRPr="00A12EC4">
        <w:rPr>
          <w:noProof/>
        </w:rPr>
        <w:t>" at the end of both CigarLength and CigarRingRange. Order them by </w:t>
      </w:r>
      <w:r w:rsidR="00A12EC4" w:rsidRPr="00A12EC4">
        <w:rPr>
          <w:b/>
          <w:bCs/>
          <w:noProof/>
        </w:rPr>
        <w:t>CigarLength</w:t>
      </w:r>
      <w:r w:rsidR="00A12EC4" w:rsidRPr="00A12EC4">
        <w:rPr>
          <w:noProof/>
        </w:rPr>
        <w:t> (ascending), and </w:t>
      </w:r>
      <w:r w:rsidR="00A12EC4" w:rsidRPr="00A12EC4">
        <w:rPr>
          <w:b/>
          <w:bCs/>
          <w:noProof/>
        </w:rPr>
        <w:t>CigarRingRange </w:t>
      </w:r>
      <w:r w:rsidR="00A12EC4" w:rsidRPr="00A12EC4">
        <w:rPr>
          <w:noProof/>
        </w:rPr>
        <w:t>(descending).</w:t>
      </w:r>
    </w:p>
    <w:p w14:paraId="2228697D" w14:textId="77777777" w:rsidR="00BE3A7E" w:rsidRDefault="00BE3A7E" w:rsidP="00BE3A7E">
      <w:pPr>
        <w:pStyle w:val="Heading3"/>
        <w:rPr>
          <w:noProof/>
        </w:rPr>
      </w:pPr>
      <w:r>
        <w:rPr>
          <w:noProof/>
        </w:rPr>
        <w:t>Example:</w:t>
      </w:r>
    </w:p>
    <w:tbl>
      <w:tblPr>
        <w:tblW w:w="97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758"/>
        <w:gridCol w:w="988"/>
        <w:gridCol w:w="1286"/>
        <w:gridCol w:w="1530"/>
        <w:gridCol w:w="1440"/>
        <w:gridCol w:w="1710"/>
      </w:tblGrid>
      <w:tr w:rsidR="00BE3A7E" w14:paraId="74AE2479" w14:textId="3116B20E" w:rsidTr="00A6630C">
        <w:trPr>
          <w:gridAfter w:val="3"/>
          <w:wAfter w:w="4680" w:type="dxa"/>
          <w:trHeight w:val="300"/>
        </w:trPr>
        <w:tc>
          <w:tcPr>
            <w:tcW w:w="503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2C633327" w14:textId="77777777" w:rsidR="00BE3A7E" w:rsidRDefault="00BE3A7E">
            <w:pPr>
              <w:spacing w:line="240" w:lineRule="auto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BE3A7E" w14:paraId="1DD67368" w14:textId="3EA9C598" w:rsidTr="00A6630C">
        <w:trPr>
          <w:gridAfter w:val="3"/>
          <w:wAfter w:w="4680" w:type="dxa"/>
          <w:trHeight w:val="300"/>
        </w:trPr>
        <w:tc>
          <w:tcPr>
            <w:tcW w:w="503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BA36D5" w14:textId="6F783B8C" w:rsidR="00BE3A7E" w:rsidRDefault="00BE3A7E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EXEC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 w:rsidR="00A6630C" w:rsidRPr="00A6630C">
              <w:rPr>
                <w:rFonts w:ascii="Consolas" w:hAnsi="Consolas" w:cs="Consolas"/>
                <w:b/>
                <w:noProof/>
              </w:rPr>
              <w:t>usp_SearchByTast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b/>
                <w:noProof/>
                <w:color w:val="FF0000"/>
              </w:rPr>
              <w:t>'</w:t>
            </w:r>
            <w:r w:rsidR="00A6630C" w:rsidRPr="00A6630C">
              <w:rPr>
                <w:rFonts w:ascii="Consolas" w:hAnsi="Consolas" w:cs="Consolas"/>
                <w:b/>
                <w:noProof/>
                <w:color w:val="FF0000"/>
              </w:rPr>
              <w:t>Woody</w:t>
            </w:r>
            <w:r>
              <w:rPr>
                <w:rFonts w:ascii="Consolas" w:hAnsi="Consolas" w:cs="Consolas"/>
                <w:b/>
                <w:noProof/>
                <w:color w:val="FF0000"/>
              </w:rPr>
              <w:t>'</w:t>
            </w:r>
          </w:p>
        </w:tc>
      </w:tr>
      <w:tr w:rsidR="00BE3A7E" w14:paraId="349A243A" w14:textId="442AAC10" w:rsidTr="00A6630C">
        <w:trPr>
          <w:gridAfter w:val="3"/>
          <w:wAfter w:w="4680" w:type="dxa"/>
          <w:trHeight w:val="300"/>
        </w:trPr>
        <w:tc>
          <w:tcPr>
            <w:tcW w:w="503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7161115" w14:textId="77777777" w:rsidR="00BE3A7E" w:rsidRDefault="00BE3A7E">
            <w:pPr>
              <w:spacing w:line="240" w:lineRule="auto"/>
              <w:rPr>
                <w:rFonts w:ascii="Consolas" w:hAnsi="Consolas" w:cs="Consolas"/>
                <w:b/>
                <w:noProof/>
                <w:color w:val="0000FF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A6630C" w14:paraId="4BFA5A14" w14:textId="59629CF0" w:rsidTr="00A6630C">
        <w:tc>
          <w:tcPr>
            <w:tcW w:w="2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186C977F" w14:textId="78D94F8E" w:rsidR="00BE3A7E" w:rsidRDefault="00BE3A7E">
            <w:pPr>
              <w:rPr>
                <w:b/>
              </w:rPr>
            </w:pPr>
            <w:proofErr w:type="spellStart"/>
            <w:r w:rsidRPr="00BE3A7E">
              <w:rPr>
                <w:b/>
              </w:rPr>
              <w:t>CigarName</w:t>
            </w:r>
            <w:proofErr w:type="spellEnd"/>
          </w:p>
        </w:tc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18FC8F1F" w14:textId="2545FF66" w:rsidR="00BE3A7E" w:rsidRDefault="00BE3A7E">
            <w:pPr>
              <w:rPr>
                <w:b/>
                <w:noProof/>
              </w:rPr>
            </w:pPr>
            <w:r w:rsidRPr="00BE3A7E">
              <w:rPr>
                <w:b/>
                <w:noProof/>
              </w:rPr>
              <w:t>Price</w:t>
            </w:r>
          </w:p>
        </w:tc>
        <w:tc>
          <w:tcPr>
            <w:tcW w:w="1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2C0B63A4" w14:textId="6EF77B5F" w:rsidR="00BE3A7E" w:rsidRDefault="00BE3A7E">
            <w:pPr>
              <w:rPr>
                <w:b/>
                <w:noProof/>
              </w:rPr>
            </w:pPr>
            <w:r w:rsidRPr="00BE3A7E">
              <w:rPr>
                <w:b/>
                <w:noProof/>
              </w:rPr>
              <w:t>TasteType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12A572C" w14:textId="0B7927D8" w:rsidR="00BE3A7E" w:rsidRDefault="00BE3A7E">
            <w:pPr>
              <w:rPr>
                <w:b/>
                <w:noProof/>
              </w:rPr>
            </w:pPr>
            <w:r w:rsidRPr="00BE3A7E">
              <w:rPr>
                <w:b/>
                <w:noProof/>
              </w:rPr>
              <w:t>BrandName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121009B" w14:textId="6552418F" w:rsidR="00BE3A7E" w:rsidRDefault="00BE3A7E">
            <w:pPr>
              <w:rPr>
                <w:b/>
                <w:noProof/>
              </w:rPr>
            </w:pPr>
            <w:r w:rsidRPr="00BE3A7E">
              <w:rPr>
                <w:b/>
                <w:noProof/>
              </w:rPr>
              <w:t>CigarLength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72B87F8" w14:textId="6E41C1D5" w:rsidR="00BE3A7E" w:rsidRDefault="00BE3A7E" w:rsidP="00BE3A7E">
            <w:pPr>
              <w:rPr>
                <w:b/>
                <w:noProof/>
              </w:rPr>
            </w:pPr>
            <w:r w:rsidRPr="00BE3A7E">
              <w:rPr>
                <w:b/>
                <w:noProof/>
              </w:rPr>
              <w:t>CigarRingRange</w:t>
            </w:r>
          </w:p>
        </w:tc>
      </w:tr>
      <w:tr w:rsidR="00A6630C" w14:paraId="1E533E22" w14:textId="1C0BF456" w:rsidTr="00A6630C">
        <w:tc>
          <w:tcPr>
            <w:tcW w:w="2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5E8063" w14:textId="4A93E370" w:rsidR="00BE3A7E" w:rsidRDefault="00A6630C">
            <w:pPr>
              <w:rPr>
                <w:noProof/>
              </w:rPr>
            </w:pPr>
            <w:r w:rsidRPr="00A6630C">
              <w:rPr>
                <w:noProof/>
              </w:rPr>
              <w:t>BOLIVAR PETIT CORONAS</w:t>
            </w:r>
          </w:p>
        </w:tc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704EF9" w14:textId="6AE9195B" w:rsidR="00BE3A7E" w:rsidRDefault="00A6630C">
            <w:pPr>
              <w:rPr>
                <w:noProof/>
              </w:rPr>
            </w:pPr>
            <w:r w:rsidRPr="00A6630C">
              <w:rPr>
                <w:noProof/>
              </w:rPr>
              <w:t>$18.76</w:t>
            </w:r>
          </w:p>
        </w:tc>
        <w:tc>
          <w:tcPr>
            <w:tcW w:w="1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928DB5" w14:textId="335A4FB1" w:rsidR="00BE3A7E" w:rsidRDefault="00A6630C">
            <w:pPr>
              <w:rPr>
                <w:noProof/>
              </w:rPr>
            </w:pPr>
            <w:r w:rsidRPr="00A6630C">
              <w:rPr>
                <w:noProof/>
              </w:rPr>
              <w:t>Woody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C78E05" w14:textId="3F810774" w:rsidR="00BE3A7E" w:rsidRDefault="00A6630C">
            <w:pPr>
              <w:rPr>
                <w:noProof/>
              </w:rPr>
            </w:pPr>
            <w:r w:rsidRPr="00A6630C">
              <w:rPr>
                <w:noProof/>
              </w:rPr>
              <w:t>BOLIVAR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0EC779" w14:textId="7955C3DD" w:rsidR="00BE3A7E" w:rsidRDefault="00A6630C">
            <w:pPr>
              <w:rPr>
                <w:noProof/>
              </w:rPr>
            </w:pPr>
            <w:r w:rsidRPr="00A6630C">
              <w:rPr>
                <w:noProof/>
              </w:rPr>
              <w:t>10 cm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A94669" w14:textId="21AA9C22" w:rsidR="00BE3A7E" w:rsidRDefault="00A6630C">
            <w:pPr>
              <w:rPr>
                <w:noProof/>
              </w:rPr>
            </w:pPr>
            <w:r w:rsidRPr="00A6630C">
              <w:rPr>
                <w:noProof/>
              </w:rPr>
              <w:t>2.90 cm</w:t>
            </w:r>
          </w:p>
        </w:tc>
      </w:tr>
      <w:tr w:rsidR="00A6630C" w14:paraId="3AA9A3D2" w14:textId="25FEE258" w:rsidTr="00A6630C">
        <w:tc>
          <w:tcPr>
            <w:tcW w:w="2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836F0C" w14:textId="062DC9EF" w:rsidR="00BE3A7E" w:rsidRDefault="00A6630C">
            <w:pPr>
              <w:rPr>
                <w:noProof/>
              </w:rPr>
            </w:pPr>
            <w:r w:rsidRPr="00A6630C">
              <w:rPr>
                <w:noProof/>
              </w:rPr>
              <w:t>DAVIDOFF MILLENNIUM BLEND ROBUSTO</w:t>
            </w:r>
          </w:p>
        </w:tc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481141" w14:textId="27AF13C4" w:rsidR="00BE3A7E" w:rsidRDefault="00A6630C">
            <w:pPr>
              <w:rPr>
                <w:noProof/>
              </w:rPr>
            </w:pPr>
            <w:r w:rsidRPr="00A6630C">
              <w:rPr>
                <w:noProof/>
              </w:rPr>
              <w:t>$86.45</w:t>
            </w:r>
          </w:p>
        </w:tc>
        <w:tc>
          <w:tcPr>
            <w:tcW w:w="1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CAA1B0" w14:textId="3A8B136E" w:rsidR="00BE3A7E" w:rsidRDefault="00A6630C">
            <w:pPr>
              <w:rPr>
                <w:noProof/>
              </w:rPr>
            </w:pPr>
            <w:r w:rsidRPr="00A6630C">
              <w:rPr>
                <w:noProof/>
              </w:rPr>
              <w:t>Woody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872CCB" w14:textId="39F37359" w:rsidR="00BE3A7E" w:rsidRDefault="00A6630C">
            <w:pPr>
              <w:rPr>
                <w:noProof/>
              </w:rPr>
            </w:pPr>
            <w:r w:rsidRPr="00A6630C">
              <w:rPr>
                <w:noProof/>
              </w:rPr>
              <w:t>DAVIDOFF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E2506C" w14:textId="0A418938" w:rsidR="00BE3A7E" w:rsidRDefault="00A6630C">
            <w:pPr>
              <w:rPr>
                <w:noProof/>
              </w:rPr>
            </w:pPr>
            <w:r w:rsidRPr="00A6630C">
              <w:rPr>
                <w:noProof/>
              </w:rPr>
              <w:t>1</w:t>
            </w:r>
            <w:r>
              <w:rPr>
                <w:noProof/>
              </w:rPr>
              <w:t>1</w:t>
            </w:r>
            <w:r w:rsidRPr="00A6630C">
              <w:rPr>
                <w:noProof/>
              </w:rPr>
              <w:t xml:space="preserve"> cm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3E0649" w14:textId="70733746" w:rsidR="00BE3A7E" w:rsidRDefault="00A6630C">
            <w:pPr>
              <w:rPr>
                <w:noProof/>
              </w:rPr>
            </w:pPr>
            <w:r w:rsidRPr="00A6630C">
              <w:rPr>
                <w:noProof/>
              </w:rPr>
              <w:t>5.30 cm</w:t>
            </w:r>
          </w:p>
        </w:tc>
      </w:tr>
      <w:tr w:rsidR="00A6630C" w14:paraId="24D7BFE2" w14:textId="6C8400D3" w:rsidTr="00A6630C">
        <w:tc>
          <w:tcPr>
            <w:tcW w:w="2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FE82B0" w14:textId="3CA84FD9" w:rsidR="00BE3A7E" w:rsidRDefault="00A6630C">
            <w:pPr>
              <w:rPr>
                <w:noProof/>
              </w:rPr>
            </w:pPr>
            <w:r w:rsidRPr="00A6630C">
              <w:rPr>
                <w:noProof/>
              </w:rPr>
              <w:t>H.UPMANN MAGNUM 50 TUBOS</w:t>
            </w:r>
          </w:p>
        </w:tc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E853C7" w14:textId="0C6004F1" w:rsidR="00BE3A7E" w:rsidRDefault="00A6630C">
            <w:pPr>
              <w:rPr>
                <w:noProof/>
              </w:rPr>
            </w:pPr>
            <w:r w:rsidRPr="00A6630C">
              <w:rPr>
                <w:noProof/>
              </w:rPr>
              <w:t>$23.66</w:t>
            </w:r>
          </w:p>
        </w:tc>
        <w:tc>
          <w:tcPr>
            <w:tcW w:w="1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E30230" w14:textId="3A035B48" w:rsidR="00BE3A7E" w:rsidRDefault="00A6630C">
            <w:pPr>
              <w:rPr>
                <w:noProof/>
              </w:rPr>
            </w:pPr>
            <w:r w:rsidRPr="00A6630C">
              <w:rPr>
                <w:noProof/>
              </w:rPr>
              <w:t>Woody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896DC4" w14:textId="169A8BAC" w:rsidR="00BE3A7E" w:rsidRDefault="00A6630C">
            <w:pPr>
              <w:rPr>
                <w:noProof/>
              </w:rPr>
            </w:pPr>
            <w:r w:rsidRPr="00A6630C">
              <w:rPr>
                <w:noProof/>
              </w:rPr>
              <w:t>H.UPMANN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E1EE14" w14:textId="3B234686" w:rsidR="00BE3A7E" w:rsidRDefault="00A6630C">
            <w:pPr>
              <w:rPr>
                <w:noProof/>
              </w:rPr>
            </w:pPr>
            <w:r w:rsidRPr="00A6630C">
              <w:rPr>
                <w:noProof/>
              </w:rPr>
              <w:t>1</w:t>
            </w:r>
            <w:r>
              <w:rPr>
                <w:noProof/>
              </w:rPr>
              <w:t>1</w:t>
            </w:r>
            <w:r w:rsidRPr="00A6630C">
              <w:rPr>
                <w:noProof/>
              </w:rPr>
              <w:t xml:space="preserve"> cm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20847B" w14:textId="4E6E6011" w:rsidR="00BE3A7E" w:rsidRDefault="00A6630C">
            <w:pPr>
              <w:rPr>
                <w:noProof/>
              </w:rPr>
            </w:pPr>
            <w:r w:rsidRPr="00A6630C">
              <w:rPr>
                <w:noProof/>
              </w:rPr>
              <w:t>4.30 cm</w:t>
            </w:r>
          </w:p>
        </w:tc>
      </w:tr>
      <w:tr w:rsidR="00BE3A7E" w14:paraId="669EEEEA" w14:textId="77777777" w:rsidTr="00A6630C">
        <w:tc>
          <w:tcPr>
            <w:tcW w:w="2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AC27F0" w14:textId="5E3DACAA" w:rsidR="00BE3A7E" w:rsidRPr="00BE3A7E" w:rsidRDefault="00A6630C">
            <w:pPr>
              <w:rPr>
                <w:noProof/>
              </w:rPr>
            </w:pPr>
            <w:r>
              <w:rPr>
                <w:noProof/>
              </w:rPr>
              <w:t>…</w:t>
            </w:r>
          </w:p>
        </w:tc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84ED44" w14:textId="17846465" w:rsidR="00BE3A7E" w:rsidRDefault="00A6630C">
            <w:pPr>
              <w:rPr>
                <w:noProof/>
              </w:rPr>
            </w:pPr>
            <w:r>
              <w:rPr>
                <w:noProof/>
              </w:rPr>
              <w:t>…</w:t>
            </w:r>
          </w:p>
        </w:tc>
        <w:tc>
          <w:tcPr>
            <w:tcW w:w="1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8F23B2" w14:textId="1A280A9E" w:rsidR="00BE3A7E" w:rsidRDefault="00A6630C">
            <w:pPr>
              <w:rPr>
                <w:noProof/>
              </w:rPr>
            </w:pPr>
            <w:r>
              <w:rPr>
                <w:noProof/>
              </w:rPr>
              <w:t>…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591CE9" w14:textId="08909B47" w:rsidR="00BE3A7E" w:rsidRDefault="00A6630C">
            <w:pPr>
              <w:rPr>
                <w:noProof/>
              </w:rPr>
            </w:pPr>
            <w:r>
              <w:rPr>
                <w:noProof/>
              </w:rPr>
              <w:t>…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B6E7CC" w14:textId="4E9A4A6A" w:rsidR="00BE3A7E" w:rsidRDefault="00A6630C">
            <w:pPr>
              <w:rPr>
                <w:noProof/>
              </w:rPr>
            </w:pPr>
            <w:r>
              <w:rPr>
                <w:noProof/>
              </w:rPr>
              <w:t>…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E725B8" w14:textId="5E17BAD7" w:rsidR="00BE3A7E" w:rsidRDefault="00A6630C">
            <w:pPr>
              <w:rPr>
                <w:noProof/>
              </w:rPr>
            </w:pPr>
            <w:r>
              <w:rPr>
                <w:noProof/>
              </w:rPr>
              <w:t>…</w:t>
            </w:r>
          </w:p>
        </w:tc>
      </w:tr>
    </w:tbl>
    <w:p w14:paraId="13D83264" w14:textId="77777777" w:rsidR="00E7154C" w:rsidRPr="004F6CB7" w:rsidRDefault="00E7154C" w:rsidP="00E7154C">
      <w:pPr>
        <w:pStyle w:val="Heading1"/>
        <w:rPr>
          <w:noProof/>
        </w:rPr>
      </w:pPr>
    </w:p>
    <w:p w14:paraId="15DB55E0" w14:textId="77777777" w:rsidR="00B04EB9" w:rsidRPr="00E7154C" w:rsidRDefault="00B04EB9" w:rsidP="00E7154C"/>
    <w:sectPr w:rsidR="00B04EB9" w:rsidRPr="00E7154C" w:rsidSect="009254B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E89708" w14:textId="77777777" w:rsidR="008D6339" w:rsidRDefault="008D6339" w:rsidP="008068A2">
      <w:pPr>
        <w:spacing w:after="0" w:line="240" w:lineRule="auto"/>
      </w:pPr>
      <w:r>
        <w:separator/>
      </w:r>
    </w:p>
  </w:endnote>
  <w:endnote w:type="continuationSeparator" w:id="0">
    <w:p w14:paraId="0F83B557" w14:textId="77777777" w:rsidR="008D6339" w:rsidRDefault="008D633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9F88F9" w14:textId="77777777" w:rsidR="00775003" w:rsidRDefault="0077500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8939CC1" w:rsidR="00002A51" w:rsidRPr="00775003" w:rsidRDefault="00775003" w:rsidP="00775003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917953B" wp14:editId="58C4DD7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0EFE0C4" w14:textId="77777777" w:rsidR="00775003" w:rsidRPr="002C539D" w:rsidRDefault="00775003" w:rsidP="00775003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917953B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00EFE0C4" w14:textId="77777777" w:rsidR="00775003" w:rsidRPr="002C539D" w:rsidRDefault="00775003" w:rsidP="00775003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36FE5D6" wp14:editId="46D0F58B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D8E78FA" w14:textId="77777777" w:rsidR="00775003" w:rsidRPr="002C539D" w:rsidRDefault="00775003" w:rsidP="0077500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2DC3C406" w14:textId="77777777" w:rsidR="00775003" w:rsidRPr="00596AA5" w:rsidRDefault="00775003" w:rsidP="0077500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A43D7CF" wp14:editId="27BAF62E">
                                <wp:extent cx="180000" cy="180000"/>
                                <wp:effectExtent l="0" t="0" r="0" b="0"/>
                                <wp:docPr id="12" name="Picture 12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A8319ED" wp14:editId="2286836C">
                                <wp:extent cx="180000" cy="180000"/>
                                <wp:effectExtent l="0" t="0" r="0" b="0"/>
                                <wp:docPr id="13" name="Picture 13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6C9669" wp14:editId="69D2FB41">
                                <wp:extent cx="180000" cy="180000"/>
                                <wp:effectExtent l="0" t="0" r="0" b="0"/>
                                <wp:docPr id="14" name="Picture 14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DFDE6E5" wp14:editId="708FC9D0">
                                <wp:extent cx="180000" cy="180000"/>
                                <wp:effectExtent l="0" t="0" r="0" b="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73E1C9C" wp14:editId="04DC63D1">
                                <wp:extent cx="180000" cy="180000"/>
                                <wp:effectExtent l="0" t="0" r="0" b="0"/>
                                <wp:docPr id="18" name="Picture 18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EE05EC" wp14:editId="6765DCAA">
                                <wp:extent cx="180000" cy="180000"/>
                                <wp:effectExtent l="0" t="0" r="0" b="0"/>
                                <wp:docPr id="24" name="Picture 2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9CF4CDC" wp14:editId="30C46B5D">
                                <wp:extent cx="180000" cy="180000"/>
                                <wp:effectExtent l="0" t="0" r="0" b="0"/>
                                <wp:docPr id="25" name="Picture 2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A57A7A6" wp14:editId="0FC7757B">
                                <wp:extent cx="180000" cy="180000"/>
                                <wp:effectExtent l="0" t="0" r="0" b="0"/>
                                <wp:docPr id="36" name="Picture 3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1F2B1FE" wp14:editId="06A353F7">
                                <wp:extent cx="180000" cy="180000"/>
                                <wp:effectExtent l="0" t="0" r="0" b="0"/>
                                <wp:docPr id="37" name="Picture 3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36FE5D6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0D8E78FA" w14:textId="77777777" w:rsidR="00775003" w:rsidRPr="002C539D" w:rsidRDefault="00775003" w:rsidP="0077500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2DC3C406" w14:textId="77777777" w:rsidR="00775003" w:rsidRPr="00596AA5" w:rsidRDefault="00775003" w:rsidP="0077500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A43D7CF" wp14:editId="27BAF62E">
                          <wp:extent cx="180000" cy="180000"/>
                          <wp:effectExtent l="0" t="0" r="0" b="0"/>
                          <wp:docPr id="12" name="Picture 12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A8319ED" wp14:editId="2286836C">
                          <wp:extent cx="180000" cy="180000"/>
                          <wp:effectExtent l="0" t="0" r="0" b="0"/>
                          <wp:docPr id="13" name="Picture 13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6C9669" wp14:editId="69D2FB41">
                          <wp:extent cx="180000" cy="180000"/>
                          <wp:effectExtent l="0" t="0" r="0" b="0"/>
                          <wp:docPr id="14" name="Picture 14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DFDE6E5" wp14:editId="708FC9D0">
                          <wp:extent cx="180000" cy="180000"/>
                          <wp:effectExtent l="0" t="0" r="0" b="0"/>
                          <wp:docPr id="15" name="Picture 15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73E1C9C" wp14:editId="04DC63D1">
                          <wp:extent cx="180000" cy="180000"/>
                          <wp:effectExtent l="0" t="0" r="0" b="0"/>
                          <wp:docPr id="18" name="Picture 18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EE05EC" wp14:editId="6765DCAA">
                          <wp:extent cx="180000" cy="180000"/>
                          <wp:effectExtent l="0" t="0" r="0" b="0"/>
                          <wp:docPr id="24" name="Picture 24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9CF4CDC" wp14:editId="30C46B5D">
                          <wp:extent cx="180000" cy="180000"/>
                          <wp:effectExtent l="0" t="0" r="0" b="0"/>
                          <wp:docPr id="25" name="Picture 25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A57A7A6" wp14:editId="0FC7757B">
                          <wp:extent cx="180000" cy="180000"/>
                          <wp:effectExtent l="0" t="0" r="0" b="0"/>
                          <wp:docPr id="36" name="Picture 36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1F2B1FE" wp14:editId="06A353F7">
                          <wp:extent cx="180000" cy="180000"/>
                          <wp:effectExtent l="0" t="0" r="0" b="0"/>
                          <wp:docPr id="37" name="Picture 37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68B52E" wp14:editId="20FB7DD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" name="Picture 2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B16F8DE" wp14:editId="6B56481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63F6B8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818ACD7" wp14:editId="15AB9225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2D8D36B" w14:textId="77777777" w:rsidR="00775003" w:rsidRPr="00596AA5" w:rsidRDefault="00775003" w:rsidP="0077500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818ACD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2D8D36B" w14:textId="77777777" w:rsidR="00775003" w:rsidRPr="00596AA5" w:rsidRDefault="00775003" w:rsidP="0077500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E929F" w14:textId="77777777" w:rsidR="00775003" w:rsidRDefault="007750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B85E5D" w14:textId="77777777" w:rsidR="008D6339" w:rsidRDefault="008D6339" w:rsidP="008068A2">
      <w:pPr>
        <w:spacing w:after="0" w:line="240" w:lineRule="auto"/>
      </w:pPr>
      <w:r>
        <w:separator/>
      </w:r>
    </w:p>
  </w:footnote>
  <w:footnote w:type="continuationSeparator" w:id="0">
    <w:p w14:paraId="0E0EFF22" w14:textId="77777777" w:rsidR="008D6339" w:rsidRDefault="008D633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9AB23E" w14:textId="77777777" w:rsidR="00775003" w:rsidRDefault="007750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02A51" w:rsidRDefault="00002A51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F80221" w14:textId="77777777" w:rsidR="00775003" w:rsidRDefault="007750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95536"/>
    <w:multiLevelType w:val="hybridMultilevel"/>
    <w:tmpl w:val="611E34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61E88"/>
    <w:multiLevelType w:val="hybridMultilevel"/>
    <w:tmpl w:val="E87A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D6EDB"/>
    <w:multiLevelType w:val="hybridMultilevel"/>
    <w:tmpl w:val="9550B5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5243EC"/>
    <w:multiLevelType w:val="hybridMultilevel"/>
    <w:tmpl w:val="DE10972A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0CF30822"/>
    <w:multiLevelType w:val="hybridMultilevel"/>
    <w:tmpl w:val="86EC73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AAB1D60"/>
    <w:multiLevelType w:val="hybridMultilevel"/>
    <w:tmpl w:val="35BAB1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4A77CD"/>
    <w:multiLevelType w:val="hybridMultilevel"/>
    <w:tmpl w:val="AECA0D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FA653D"/>
    <w:multiLevelType w:val="hybridMultilevel"/>
    <w:tmpl w:val="5008CC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B63496"/>
    <w:multiLevelType w:val="hybridMultilevel"/>
    <w:tmpl w:val="277A00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D7265E"/>
    <w:multiLevelType w:val="multilevel"/>
    <w:tmpl w:val="421EF9AA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2" w15:restartNumberingAfterBreak="0">
    <w:nsid w:val="54CB458F"/>
    <w:multiLevelType w:val="hybridMultilevel"/>
    <w:tmpl w:val="733EB4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39020A"/>
    <w:multiLevelType w:val="hybridMultilevel"/>
    <w:tmpl w:val="FDD8FE8C"/>
    <w:lvl w:ilvl="0" w:tplc="0B16CB90">
      <w:start w:val="6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7C575F1"/>
    <w:multiLevelType w:val="hybridMultilevel"/>
    <w:tmpl w:val="CED65DB4"/>
    <w:lvl w:ilvl="0" w:tplc="C8365E86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5F5FE9"/>
    <w:multiLevelType w:val="hybridMultilevel"/>
    <w:tmpl w:val="CFB27E7A"/>
    <w:lvl w:ilvl="0" w:tplc="F528A2D8">
      <w:start w:val="7"/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FB3FEF"/>
    <w:multiLevelType w:val="hybridMultilevel"/>
    <w:tmpl w:val="F7CA84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7B7AD3"/>
    <w:multiLevelType w:val="hybridMultilevel"/>
    <w:tmpl w:val="8E5250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7311D4"/>
    <w:multiLevelType w:val="hybridMultilevel"/>
    <w:tmpl w:val="25E4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0F4D03"/>
    <w:multiLevelType w:val="hybridMultilevel"/>
    <w:tmpl w:val="2AD22930"/>
    <w:lvl w:ilvl="0" w:tplc="0EF40EA4">
      <w:start w:val="1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07450A"/>
    <w:multiLevelType w:val="hybridMultilevel"/>
    <w:tmpl w:val="CD2E07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4"/>
  </w:num>
  <w:num w:numId="3">
    <w:abstractNumId w:val="12"/>
  </w:num>
  <w:num w:numId="4">
    <w:abstractNumId w:val="8"/>
  </w:num>
  <w:num w:numId="5">
    <w:abstractNumId w:val="13"/>
  </w:num>
  <w:num w:numId="6">
    <w:abstractNumId w:val="9"/>
  </w:num>
  <w:num w:numId="7">
    <w:abstractNumId w:val="10"/>
  </w:num>
  <w:num w:numId="8">
    <w:abstractNumId w:val="3"/>
  </w:num>
  <w:num w:numId="9">
    <w:abstractNumId w:val="18"/>
  </w:num>
  <w:num w:numId="10">
    <w:abstractNumId w:val="16"/>
  </w:num>
  <w:num w:numId="11">
    <w:abstractNumId w:val="17"/>
  </w:num>
  <w:num w:numId="12">
    <w:abstractNumId w:val="19"/>
  </w:num>
  <w:num w:numId="13">
    <w:abstractNumId w:val="5"/>
  </w:num>
  <w:num w:numId="14">
    <w:abstractNumId w:val="7"/>
  </w:num>
  <w:num w:numId="15">
    <w:abstractNumId w:val="20"/>
  </w:num>
  <w:num w:numId="16">
    <w:abstractNumId w:val="1"/>
  </w:num>
  <w:num w:numId="17">
    <w:abstractNumId w:val="11"/>
  </w:num>
  <w:num w:numId="18">
    <w:abstractNumId w:val="15"/>
  </w:num>
  <w:num w:numId="19">
    <w:abstractNumId w:val="14"/>
  </w:num>
  <w:num w:numId="20">
    <w:abstractNumId w:val="6"/>
  </w:num>
  <w:num w:numId="21">
    <w:abstractNumId w:val="6"/>
  </w:num>
  <w:num w:numId="22">
    <w:abstractNumId w:val="2"/>
  </w:num>
  <w:num w:numId="23">
    <w:abstractNumId w:val="0"/>
  </w:num>
  <w:num w:numId="24">
    <w:abstractNumId w:val="21"/>
  </w:num>
  <w:num w:numId="25">
    <w:abstractNumId w:val="0"/>
  </w:num>
  <w:num w:numId="26">
    <w:abstractNumId w:val="2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0sDA1tDS0NDMxNTNX0lEKTi0uzszPAykwrAUAmYmwiiwAAAA="/>
  </w:docVars>
  <w:rsids>
    <w:rsidRoot w:val="008068A2"/>
    <w:rsid w:val="000006BB"/>
    <w:rsid w:val="0000238C"/>
    <w:rsid w:val="00002A51"/>
    <w:rsid w:val="00002C1C"/>
    <w:rsid w:val="00007044"/>
    <w:rsid w:val="0001187E"/>
    <w:rsid w:val="00013863"/>
    <w:rsid w:val="00023DC6"/>
    <w:rsid w:val="00025F04"/>
    <w:rsid w:val="00027AFC"/>
    <w:rsid w:val="00032ABB"/>
    <w:rsid w:val="00042517"/>
    <w:rsid w:val="000545E8"/>
    <w:rsid w:val="00054FD6"/>
    <w:rsid w:val="00055703"/>
    <w:rsid w:val="00064D15"/>
    <w:rsid w:val="000664F4"/>
    <w:rsid w:val="00066F13"/>
    <w:rsid w:val="00071414"/>
    <w:rsid w:val="00073828"/>
    <w:rsid w:val="0008559D"/>
    <w:rsid w:val="00086044"/>
    <w:rsid w:val="00086727"/>
    <w:rsid w:val="000A2B55"/>
    <w:rsid w:val="000A3BE6"/>
    <w:rsid w:val="000A6794"/>
    <w:rsid w:val="000B1A0E"/>
    <w:rsid w:val="000B39E6"/>
    <w:rsid w:val="000B55B4"/>
    <w:rsid w:val="000B56F0"/>
    <w:rsid w:val="000B6D15"/>
    <w:rsid w:val="000C57D8"/>
    <w:rsid w:val="000C5F71"/>
    <w:rsid w:val="000D1F7A"/>
    <w:rsid w:val="000E121C"/>
    <w:rsid w:val="000E399C"/>
    <w:rsid w:val="000F1D68"/>
    <w:rsid w:val="000F4DFE"/>
    <w:rsid w:val="00103906"/>
    <w:rsid w:val="00112F99"/>
    <w:rsid w:val="00113796"/>
    <w:rsid w:val="0011450A"/>
    <w:rsid w:val="001163D5"/>
    <w:rsid w:val="00117CCD"/>
    <w:rsid w:val="001275B9"/>
    <w:rsid w:val="00135ACB"/>
    <w:rsid w:val="00142C75"/>
    <w:rsid w:val="0014401D"/>
    <w:rsid w:val="00160A85"/>
    <w:rsid w:val="001619DF"/>
    <w:rsid w:val="001621F1"/>
    <w:rsid w:val="00164CDC"/>
    <w:rsid w:val="00165CF0"/>
    <w:rsid w:val="00167CF1"/>
    <w:rsid w:val="00171021"/>
    <w:rsid w:val="00176099"/>
    <w:rsid w:val="00181D11"/>
    <w:rsid w:val="001837BD"/>
    <w:rsid w:val="00183A2C"/>
    <w:rsid w:val="0018420E"/>
    <w:rsid w:val="0018545D"/>
    <w:rsid w:val="0018722C"/>
    <w:rsid w:val="00194138"/>
    <w:rsid w:val="00196A63"/>
    <w:rsid w:val="00197D6A"/>
    <w:rsid w:val="001A1536"/>
    <w:rsid w:val="001A23BA"/>
    <w:rsid w:val="001A6728"/>
    <w:rsid w:val="001B2451"/>
    <w:rsid w:val="001B7060"/>
    <w:rsid w:val="001C1FCD"/>
    <w:rsid w:val="001D1E77"/>
    <w:rsid w:val="001D2464"/>
    <w:rsid w:val="001D50AE"/>
    <w:rsid w:val="001E08E3"/>
    <w:rsid w:val="001E1161"/>
    <w:rsid w:val="001E3842"/>
    <w:rsid w:val="001E3FEF"/>
    <w:rsid w:val="001F514B"/>
    <w:rsid w:val="00202683"/>
    <w:rsid w:val="00203E45"/>
    <w:rsid w:val="00210030"/>
    <w:rsid w:val="0021096C"/>
    <w:rsid w:val="00215FCE"/>
    <w:rsid w:val="0022560D"/>
    <w:rsid w:val="002326A7"/>
    <w:rsid w:val="0024169B"/>
    <w:rsid w:val="00241861"/>
    <w:rsid w:val="00251F5D"/>
    <w:rsid w:val="00255361"/>
    <w:rsid w:val="00260649"/>
    <w:rsid w:val="00264287"/>
    <w:rsid w:val="0026589D"/>
    <w:rsid w:val="002664E1"/>
    <w:rsid w:val="002674C4"/>
    <w:rsid w:val="00271FB9"/>
    <w:rsid w:val="00277229"/>
    <w:rsid w:val="002819B5"/>
    <w:rsid w:val="00284B55"/>
    <w:rsid w:val="002853F4"/>
    <w:rsid w:val="0029529F"/>
    <w:rsid w:val="002A0503"/>
    <w:rsid w:val="002A2D2D"/>
    <w:rsid w:val="002B46C1"/>
    <w:rsid w:val="002B4EA5"/>
    <w:rsid w:val="002C28E0"/>
    <w:rsid w:val="002C71C6"/>
    <w:rsid w:val="002D0298"/>
    <w:rsid w:val="002D7115"/>
    <w:rsid w:val="002E5B00"/>
    <w:rsid w:val="002E6323"/>
    <w:rsid w:val="002F7AA7"/>
    <w:rsid w:val="003001EA"/>
    <w:rsid w:val="00305122"/>
    <w:rsid w:val="00305E07"/>
    <w:rsid w:val="00306887"/>
    <w:rsid w:val="00313D7B"/>
    <w:rsid w:val="00320D16"/>
    <w:rsid w:val="003230CF"/>
    <w:rsid w:val="0033212E"/>
    <w:rsid w:val="0033490F"/>
    <w:rsid w:val="00334E21"/>
    <w:rsid w:val="00345432"/>
    <w:rsid w:val="00353A13"/>
    <w:rsid w:val="00353DAC"/>
    <w:rsid w:val="00357DC2"/>
    <w:rsid w:val="0036380A"/>
    <w:rsid w:val="00364454"/>
    <w:rsid w:val="00367503"/>
    <w:rsid w:val="00373D67"/>
    <w:rsid w:val="00376E4D"/>
    <w:rsid w:val="00380A57"/>
    <w:rsid w:val="003817EF"/>
    <w:rsid w:val="00382A45"/>
    <w:rsid w:val="00392B83"/>
    <w:rsid w:val="003A1601"/>
    <w:rsid w:val="003A5602"/>
    <w:rsid w:val="003B0278"/>
    <w:rsid w:val="003B1846"/>
    <w:rsid w:val="003B6A53"/>
    <w:rsid w:val="003B7121"/>
    <w:rsid w:val="003C1FA8"/>
    <w:rsid w:val="003C6056"/>
    <w:rsid w:val="003E1013"/>
    <w:rsid w:val="003E167F"/>
    <w:rsid w:val="003E16D9"/>
    <w:rsid w:val="003E2A3C"/>
    <w:rsid w:val="003E2F33"/>
    <w:rsid w:val="003E5D88"/>
    <w:rsid w:val="003E6BFB"/>
    <w:rsid w:val="003F1864"/>
    <w:rsid w:val="0041081C"/>
    <w:rsid w:val="0041326B"/>
    <w:rsid w:val="00424FC5"/>
    <w:rsid w:val="00427B1A"/>
    <w:rsid w:val="004311CA"/>
    <w:rsid w:val="00433BCF"/>
    <w:rsid w:val="00440D55"/>
    <w:rsid w:val="00445570"/>
    <w:rsid w:val="004478DB"/>
    <w:rsid w:val="00460159"/>
    <w:rsid w:val="0047331A"/>
    <w:rsid w:val="0047640B"/>
    <w:rsid w:val="0047644B"/>
    <w:rsid w:val="00476D4B"/>
    <w:rsid w:val="004826F4"/>
    <w:rsid w:val="00491748"/>
    <w:rsid w:val="00491863"/>
    <w:rsid w:val="004A7E77"/>
    <w:rsid w:val="004B03A1"/>
    <w:rsid w:val="004C0A80"/>
    <w:rsid w:val="004C7189"/>
    <w:rsid w:val="004D03E1"/>
    <w:rsid w:val="004D1E8E"/>
    <w:rsid w:val="004D29A9"/>
    <w:rsid w:val="004D5392"/>
    <w:rsid w:val="004D7123"/>
    <w:rsid w:val="004E0D4F"/>
    <w:rsid w:val="004E4C1E"/>
    <w:rsid w:val="004F17D6"/>
    <w:rsid w:val="004F4529"/>
    <w:rsid w:val="004F4782"/>
    <w:rsid w:val="0050017E"/>
    <w:rsid w:val="00503820"/>
    <w:rsid w:val="005054C7"/>
    <w:rsid w:val="00507F81"/>
    <w:rsid w:val="00516E38"/>
    <w:rsid w:val="005172E9"/>
    <w:rsid w:val="00517B12"/>
    <w:rsid w:val="00524789"/>
    <w:rsid w:val="00531B02"/>
    <w:rsid w:val="005439C9"/>
    <w:rsid w:val="00553CCB"/>
    <w:rsid w:val="00557AEF"/>
    <w:rsid w:val="00560840"/>
    <w:rsid w:val="00560F76"/>
    <w:rsid w:val="00563DC7"/>
    <w:rsid w:val="00564029"/>
    <w:rsid w:val="00564D7B"/>
    <w:rsid w:val="0056527D"/>
    <w:rsid w:val="0056786B"/>
    <w:rsid w:val="0057138C"/>
    <w:rsid w:val="0057195C"/>
    <w:rsid w:val="005769EE"/>
    <w:rsid w:val="00577FF9"/>
    <w:rsid w:val="005803E5"/>
    <w:rsid w:val="00581C72"/>
    <w:rsid w:val="00584EDB"/>
    <w:rsid w:val="0058723E"/>
    <w:rsid w:val="00594821"/>
    <w:rsid w:val="00596357"/>
    <w:rsid w:val="005A044B"/>
    <w:rsid w:val="005B0164"/>
    <w:rsid w:val="005C0238"/>
    <w:rsid w:val="005C131C"/>
    <w:rsid w:val="005C2D77"/>
    <w:rsid w:val="005C3C81"/>
    <w:rsid w:val="005C6A24"/>
    <w:rsid w:val="005E04CE"/>
    <w:rsid w:val="005E0629"/>
    <w:rsid w:val="005E3E9D"/>
    <w:rsid w:val="005E6CC9"/>
    <w:rsid w:val="005F4939"/>
    <w:rsid w:val="00600083"/>
    <w:rsid w:val="0060086F"/>
    <w:rsid w:val="00603B0C"/>
    <w:rsid w:val="00604363"/>
    <w:rsid w:val="00611B54"/>
    <w:rsid w:val="00615317"/>
    <w:rsid w:val="00620CCB"/>
    <w:rsid w:val="00624212"/>
    <w:rsid w:val="006242A9"/>
    <w:rsid w:val="00624DCF"/>
    <w:rsid w:val="006258B6"/>
    <w:rsid w:val="0063342B"/>
    <w:rsid w:val="00637EBF"/>
    <w:rsid w:val="00642978"/>
    <w:rsid w:val="00644D27"/>
    <w:rsid w:val="0065622A"/>
    <w:rsid w:val="006640AE"/>
    <w:rsid w:val="00664FEC"/>
    <w:rsid w:val="006678AA"/>
    <w:rsid w:val="00670041"/>
    <w:rsid w:val="00671FE2"/>
    <w:rsid w:val="00685490"/>
    <w:rsid w:val="00690007"/>
    <w:rsid w:val="00695634"/>
    <w:rsid w:val="00697571"/>
    <w:rsid w:val="006A1A36"/>
    <w:rsid w:val="006B0185"/>
    <w:rsid w:val="006B5ECA"/>
    <w:rsid w:val="006C5904"/>
    <w:rsid w:val="006C7DA7"/>
    <w:rsid w:val="006D239A"/>
    <w:rsid w:val="006D37B8"/>
    <w:rsid w:val="006D4820"/>
    <w:rsid w:val="006E2245"/>
    <w:rsid w:val="006E55B4"/>
    <w:rsid w:val="006E7E50"/>
    <w:rsid w:val="006F05B5"/>
    <w:rsid w:val="006F06BD"/>
    <w:rsid w:val="00702763"/>
    <w:rsid w:val="00704432"/>
    <w:rsid w:val="00704F1D"/>
    <w:rsid w:val="007051DF"/>
    <w:rsid w:val="00712643"/>
    <w:rsid w:val="00714396"/>
    <w:rsid w:val="00714AAF"/>
    <w:rsid w:val="007157F2"/>
    <w:rsid w:val="00724DA4"/>
    <w:rsid w:val="00733339"/>
    <w:rsid w:val="007349EF"/>
    <w:rsid w:val="00747137"/>
    <w:rsid w:val="00763912"/>
    <w:rsid w:val="0076436F"/>
    <w:rsid w:val="007662FB"/>
    <w:rsid w:val="00774E44"/>
    <w:rsid w:val="00775003"/>
    <w:rsid w:val="00784635"/>
    <w:rsid w:val="00785258"/>
    <w:rsid w:val="0078678D"/>
    <w:rsid w:val="00791F02"/>
    <w:rsid w:val="0079324A"/>
    <w:rsid w:val="00794EEE"/>
    <w:rsid w:val="007A2028"/>
    <w:rsid w:val="007A635E"/>
    <w:rsid w:val="007B3DDA"/>
    <w:rsid w:val="007B6AF5"/>
    <w:rsid w:val="007B7ACC"/>
    <w:rsid w:val="007C2C37"/>
    <w:rsid w:val="007C3E81"/>
    <w:rsid w:val="007C42AC"/>
    <w:rsid w:val="007D2E50"/>
    <w:rsid w:val="007D742F"/>
    <w:rsid w:val="007E0960"/>
    <w:rsid w:val="007E4A55"/>
    <w:rsid w:val="007E4E4F"/>
    <w:rsid w:val="007E521C"/>
    <w:rsid w:val="007F04BF"/>
    <w:rsid w:val="007F177C"/>
    <w:rsid w:val="007F234D"/>
    <w:rsid w:val="007F5F65"/>
    <w:rsid w:val="00801502"/>
    <w:rsid w:val="008063E1"/>
    <w:rsid w:val="008068A2"/>
    <w:rsid w:val="008105A0"/>
    <w:rsid w:val="00821E4A"/>
    <w:rsid w:val="008320C2"/>
    <w:rsid w:val="00832F75"/>
    <w:rsid w:val="00836CA4"/>
    <w:rsid w:val="00840556"/>
    <w:rsid w:val="008415C6"/>
    <w:rsid w:val="0085184F"/>
    <w:rsid w:val="00852CAB"/>
    <w:rsid w:val="00861625"/>
    <w:rsid w:val="008617B5"/>
    <w:rsid w:val="0086389E"/>
    <w:rsid w:val="00863A71"/>
    <w:rsid w:val="008659B8"/>
    <w:rsid w:val="00870828"/>
    <w:rsid w:val="008773BC"/>
    <w:rsid w:val="00877780"/>
    <w:rsid w:val="0088080B"/>
    <w:rsid w:val="008923AD"/>
    <w:rsid w:val="008A0239"/>
    <w:rsid w:val="008A1551"/>
    <w:rsid w:val="008B07D7"/>
    <w:rsid w:val="008B557F"/>
    <w:rsid w:val="008B70D4"/>
    <w:rsid w:val="008B7BA5"/>
    <w:rsid w:val="008C10D9"/>
    <w:rsid w:val="008C2344"/>
    <w:rsid w:val="008C2B83"/>
    <w:rsid w:val="008C5930"/>
    <w:rsid w:val="008D38B9"/>
    <w:rsid w:val="008D50FC"/>
    <w:rsid w:val="008D5EA1"/>
    <w:rsid w:val="008D6339"/>
    <w:rsid w:val="008E65EC"/>
    <w:rsid w:val="008E6CF3"/>
    <w:rsid w:val="008E7399"/>
    <w:rsid w:val="008F202C"/>
    <w:rsid w:val="008F5B43"/>
    <w:rsid w:val="008F5FDB"/>
    <w:rsid w:val="008F665D"/>
    <w:rsid w:val="0090283E"/>
    <w:rsid w:val="00902D43"/>
    <w:rsid w:val="00902E20"/>
    <w:rsid w:val="00902E68"/>
    <w:rsid w:val="009044A8"/>
    <w:rsid w:val="00910199"/>
    <w:rsid w:val="00911951"/>
    <w:rsid w:val="00912BC6"/>
    <w:rsid w:val="0092145D"/>
    <w:rsid w:val="00924C62"/>
    <w:rsid w:val="009254B7"/>
    <w:rsid w:val="0092612B"/>
    <w:rsid w:val="00930CEE"/>
    <w:rsid w:val="00940953"/>
    <w:rsid w:val="00941FFF"/>
    <w:rsid w:val="009420A4"/>
    <w:rsid w:val="00947F83"/>
    <w:rsid w:val="0095080F"/>
    <w:rsid w:val="00954452"/>
    <w:rsid w:val="00955691"/>
    <w:rsid w:val="009558A9"/>
    <w:rsid w:val="00961157"/>
    <w:rsid w:val="00962D74"/>
    <w:rsid w:val="00965C5B"/>
    <w:rsid w:val="0096684B"/>
    <w:rsid w:val="009717B9"/>
    <w:rsid w:val="00972428"/>
    <w:rsid w:val="00976E46"/>
    <w:rsid w:val="00980C41"/>
    <w:rsid w:val="0098310B"/>
    <w:rsid w:val="00992881"/>
    <w:rsid w:val="00995BDB"/>
    <w:rsid w:val="00996F99"/>
    <w:rsid w:val="009B2889"/>
    <w:rsid w:val="009B43F5"/>
    <w:rsid w:val="009B45BC"/>
    <w:rsid w:val="009B4FB4"/>
    <w:rsid w:val="009C0562"/>
    <w:rsid w:val="009C0C39"/>
    <w:rsid w:val="009C50A6"/>
    <w:rsid w:val="009D1019"/>
    <w:rsid w:val="009D1805"/>
    <w:rsid w:val="009D26A6"/>
    <w:rsid w:val="009D6340"/>
    <w:rsid w:val="009D7251"/>
    <w:rsid w:val="009D7B5C"/>
    <w:rsid w:val="009E1A09"/>
    <w:rsid w:val="009E698B"/>
    <w:rsid w:val="009F0C9C"/>
    <w:rsid w:val="00A02545"/>
    <w:rsid w:val="00A025E6"/>
    <w:rsid w:val="00A05555"/>
    <w:rsid w:val="00A06D89"/>
    <w:rsid w:val="00A12A00"/>
    <w:rsid w:val="00A12EC4"/>
    <w:rsid w:val="00A13B95"/>
    <w:rsid w:val="00A142A8"/>
    <w:rsid w:val="00A15207"/>
    <w:rsid w:val="00A33A8B"/>
    <w:rsid w:val="00A35159"/>
    <w:rsid w:val="00A35790"/>
    <w:rsid w:val="00A44295"/>
    <w:rsid w:val="00A45A89"/>
    <w:rsid w:val="00A46DC9"/>
    <w:rsid w:val="00A47F12"/>
    <w:rsid w:val="00A51DB2"/>
    <w:rsid w:val="00A53007"/>
    <w:rsid w:val="00A533AF"/>
    <w:rsid w:val="00A54EA2"/>
    <w:rsid w:val="00A61F8B"/>
    <w:rsid w:val="00A63B0C"/>
    <w:rsid w:val="00A64CC7"/>
    <w:rsid w:val="00A6630C"/>
    <w:rsid w:val="00A66DE2"/>
    <w:rsid w:val="00A70227"/>
    <w:rsid w:val="00A72479"/>
    <w:rsid w:val="00A847D3"/>
    <w:rsid w:val="00A8586A"/>
    <w:rsid w:val="00A95AF4"/>
    <w:rsid w:val="00AA0BD0"/>
    <w:rsid w:val="00AA2ED1"/>
    <w:rsid w:val="00AA3772"/>
    <w:rsid w:val="00AB106E"/>
    <w:rsid w:val="00AB2224"/>
    <w:rsid w:val="00AC067B"/>
    <w:rsid w:val="00AC36D6"/>
    <w:rsid w:val="00AC60FE"/>
    <w:rsid w:val="00AC77AD"/>
    <w:rsid w:val="00AD3214"/>
    <w:rsid w:val="00AE05D3"/>
    <w:rsid w:val="00AE355A"/>
    <w:rsid w:val="00AE4FCB"/>
    <w:rsid w:val="00AF56EE"/>
    <w:rsid w:val="00AF61DB"/>
    <w:rsid w:val="00B04097"/>
    <w:rsid w:val="00B04409"/>
    <w:rsid w:val="00B04A5E"/>
    <w:rsid w:val="00B04EB9"/>
    <w:rsid w:val="00B148DD"/>
    <w:rsid w:val="00B2472A"/>
    <w:rsid w:val="00B34167"/>
    <w:rsid w:val="00B372CE"/>
    <w:rsid w:val="00B52D86"/>
    <w:rsid w:val="00B567F6"/>
    <w:rsid w:val="00B56DF3"/>
    <w:rsid w:val="00B57A5C"/>
    <w:rsid w:val="00B6185B"/>
    <w:rsid w:val="00B62EB6"/>
    <w:rsid w:val="00B638EB"/>
    <w:rsid w:val="00B63DED"/>
    <w:rsid w:val="00B64068"/>
    <w:rsid w:val="00B64AE9"/>
    <w:rsid w:val="00B70683"/>
    <w:rsid w:val="00B753E7"/>
    <w:rsid w:val="00B85478"/>
    <w:rsid w:val="00B86AF3"/>
    <w:rsid w:val="00B9309B"/>
    <w:rsid w:val="00BA1F40"/>
    <w:rsid w:val="00BA47F5"/>
    <w:rsid w:val="00BA4820"/>
    <w:rsid w:val="00BA651F"/>
    <w:rsid w:val="00BB05FA"/>
    <w:rsid w:val="00BB0D3B"/>
    <w:rsid w:val="00BB1E3D"/>
    <w:rsid w:val="00BB2EDC"/>
    <w:rsid w:val="00BB5B10"/>
    <w:rsid w:val="00BC186D"/>
    <w:rsid w:val="00BC56D6"/>
    <w:rsid w:val="00BD09DB"/>
    <w:rsid w:val="00BD3664"/>
    <w:rsid w:val="00BD67C6"/>
    <w:rsid w:val="00BD7589"/>
    <w:rsid w:val="00BE399E"/>
    <w:rsid w:val="00BE3A7E"/>
    <w:rsid w:val="00BF1775"/>
    <w:rsid w:val="00BF201D"/>
    <w:rsid w:val="00C002B8"/>
    <w:rsid w:val="00C0490B"/>
    <w:rsid w:val="00C07904"/>
    <w:rsid w:val="00C121AF"/>
    <w:rsid w:val="00C14C80"/>
    <w:rsid w:val="00C156E2"/>
    <w:rsid w:val="00C17EC2"/>
    <w:rsid w:val="00C21D8D"/>
    <w:rsid w:val="00C25AAA"/>
    <w:rsid w:val="00C275A4"/>
    <w:rsid w:val="00C355A5"/>
    <w:rsid w:val="00C43B64"/>
    <w:rsid w:val="00C507C6"/>
    <w:rsid w:val="00C508D4"/>
    <w:rsid w:val="00C51FA5"/>
    <w:rsid w:val="00C52155"/>
    <w:rsid w:val="00C5289A"/>
    <w:rsid w:val="00C530B8"/>
    <w:rsid w:val="00C53F37"/>
    <w:rsid w:val="00C5499A"/>
    <w:rsid w:val="00C62A0F"/>
    <w:rsid w:val="00C67678"/>
    <w:rsid w:val="00C70599"/>
    <w:rsid w:val="00C736C2"/>
    <w:rsid w:val="00C763E8"/>
    <w:rsid w:val="00C776E5"/>
    <w:rsid w:val="00C81E4A"/>
    <w:rsid w:val="00C82862"/>
    <w:rsid w:val="00C84E4D"/>
    <w:rsid w:val="00C87D6F"/>
    <w:rsid w:val="00C90FFE"/>
    <w:rsid w:val="00CA2FD0"/>
    <w:rsid w:val="00CA46C2"/>
    <w:rsid w:val="00CB626D"/>
    <w:rsid w:val="00CC38A6"/>
    <w:rsid w:val="00CD0D88"/>
    <w:rsid w:val="00CD5181"/>
    <w:rsid w:val="00CD7485"/>
    <w:rsid w:val="00CE08AD"/>
    <w:rsid w:val="00CE2360"/>
    <w:rsid w:val="00CE236C"/>
    <w:rsid w:val="00CE507F"/>
    <w:rsid w:val="00CF0047"/>
    <w:rsid w:val="00CF3279"/>
    <w:rsid w:val="00CF7CCF"/>
    <w:rsid w:val="00D00A30"/>
    <w:rsid w:val="00D02D53"/>
    <w:rsid w:val="00D22895"/>
    <w:rsid w:val="00D33CAF"/>
    <w:rsid w:val="00D3404A"/>
    <w:rsid w:val="00D4354E"/>
    <w:rsid w:val="00D43F69"/>
    <w:rsid w:val="00D50F79"/>
    <w:rsid w:val="00D53172"/>
    <w:rsid w:val="00D72FD5"/>
    <w:rsid w:val="00D73957"/>
    <w:rsid w:val="00D8395C"/>
    <w:rsid w:val="00D843BB"/>
    <w:rsid w:val="00D85291"/>
    <w:rsid w:val="00D86E23"/>
    <w:rsid w:val="00D909CB"/>
    <w:rsid w:val="00D910AA"/>
    <w:rsid w:val="00D918D7"/>
    <w:rsid w:val="00DA0C0D"/>
    <w:rsid w:val="00DC28E6"/>
    <w:rsid w:val="00DC79E8"/>
    <w:rsid w:val="00DC7B40"/>
    <w:rsid w:val="00DD34E2"/>
    <w:rsid w:val="00DD55F0"/>
    <w:rsid w:val="00DD7BB2"/>
    <w:rsid w:val="00DE1B8E"/>
    <w:rsid w:val="00DE4BB3"/>
    <w:rsid w:val="00DE7BCD"/>
    <w:rsid w:val="00DF00FA"/>
    <w:rsid w:val="00DF4B62"/>
    <w:rsid w:val="00DF57D8"/>
    <w:rsid w:val="00DF6F6D"/>
    <w:rsid w:val="00E032C5"/>
    <w:rsid w:val="00E034FD"/>
    <w:rsid w:val="00E03974"/>
    <w:rsid w:val="00E12330"/>
    <w:rsid w:val="00E24C6A"/>
    <w:rsid w:val="00E25811"/>
    <w:rsid w:val="00E32F85"/>
    <w:rsid w:val="00E34FC4"/>
    <w:rsid w:val="00E36FD8"/>
    <w:rsid w:val="00E37380"/>
    <w:rsid w:val="00E465C4"/>
    <w:rsid w:val="00E60D68"/>
    <w:rsid w:val="00E62D12"/>
    <w:rsid w:val="00E63F64"/>
    <w:rsid w:val="00E7154C"/>
    <w:rsid w:val="00E74623"/>
    <w:rsid w:val="00E772D8"/>
    <w:rsid w:val="00E80E3D"/>
    <w:rsid w:val="00E86D42"/>
    <w:rsid w:val="00E870B8"/>
    <w:rsid w:val="00E962CF"/>
    <w:rsid w:val="00E97ECB"/>
    <w:rsid w:val="00EA1019"/>
    <w:rsid w:val="00EA3048"/>
    <w:rsid w:val="00EA34FA"/>
    <w:rsid w:val="00EA3B29"/>
    <w:rsid w:val="00EA6AA8"/>
    <w:rsid w:val="00EB0AED"/>
    <w:rsid w:val="00EB6D14"/>
    <w:rsid w:val="00EB7421"/>
    <w:rsid w:val="00EC36F5"/>
    <w:rsid w:val="00EC5A4D"/>
    <w:rsid w:val="00ED0DEA"/>
    <w:rsid w:val="00ED6C9D"/>
    <w:rsid w:val="00ED73C4"/>
    <w:rsid w:val="00EF514D"/>
    <w:rsid w:val="00F01231"/>
    <w:rsid w:val="00F04E2B"/>
    <w:rsid w:val="00F05F8B"/>
    <w:rsid w:val="00F071DB"/>
    <w:rsid w:val="00F161D1"/>
    <w:rsid w:val="00F173E1"/>
    <w:rsid w:val="00F20B48"/>
    <w:rsid w:val="00F20EB8"/>
    <w:rsid w:val="00F258BA"/>
    <w:rsid w:val="00F265A9"/>
    <w:rsid w:val="00F27E9C"/>
    <w:rsid w:val="00F3597D"/>
    <w:rsid w:val="00F35BE2"/>
    <w:rsid w:val="00F41F41"/>
    <w:rsid w:val="00F43B34"/>
    <w:rsid w:val="00F465E1"/>
    <w:rsid w:val="00F46918"/>
    <w:rsid w:val="00F46DDB"/>
    <w:rsid w:val="00F46DDE"/>
    <w:rsid w:val="00F655ED"/>
    <w:rsid w:val="00F67D0B"/>
    <w:rsid w:val="00F7033C"/>
    <w:rsid w:val="00F7037D"/>
    <w:rsid w:val="00F70D7F"/>
    <w:rsid w:val="00F74532"/>
    <w:rsid w:val="00F9018E"/>
    <w:rsid w:val="00F918C7"/>
    <w:rsid w:val="00F96D0D"/>
    <w:rsid w:val="00F976AD"/>
    <w:rsid w:val="00FA6461"/>
    <w:rsid w:val="00FB56DA"/>
    <w:rsid w:val="00FC15DA"/>
    <w:rsid w:val="00FC3BA0"/>
    <w:rsid w:val="00FD2A66"/>
    <w:rsid w:val="00FD2ED0"/>
    <w:rsid w:val="00FD493B"/>
    <w:rsid w:val="00FE038F"/>
    <w:rsid w:val="00FE0FE2"/>
    <w:rsid w:val="00FE25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56E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st">
    <w:name w:val="st"/>
    <w:basedOn w:val="DefaultParagraphFont"/>
    <w:rsid w:val="00685490"/>
  </w:style>
  <w:style w:type="paragraph" w:styleId="NoSpacing">
    <w:name w:val="No Spacing"/>
    <w:uiPriority w:val="1"/>
    <w:qFormat/>
    <w:rsid w:val="00251F5D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C776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88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1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7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9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7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74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9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1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31/ms-sql-september-2021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229/Databases-MSSQL-Server-Exam-16-October-2021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EFDB02-5A4A-4AFE-8872-875D762D42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7</TotalTime>
  <Pages>8</Pages>
  <Words>1361</Words>
  <Characters>7758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SVN Naming Conventions</vt:lpstr>
    </vt:vector>
  </TitlesOfParts>
  <Company>Software University</Company>
  <LinksUpToDate>false</LinksUpToDate>
  <CharactersWithSpaces>9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SVN Naming Conventions</dc:title>
  <dc:subject>Software Technologies</dc:subject>
  <dc:creator>Software University Foundation</dc:creator>
  <cp:keywords>softuni, svn, naming, conventions</cp:keywords>
  <dc:description/>
  <cp:lastModifiedBy>Alexander Keramanov</cp:lastModifiedBy>
  <cp:revision>86</cp:revision>
  <cp:lastPrinted>2015-10-26T22:35:00Z</cp:lastPrinted>
  <dcterms:created xsi:type="dcterms:W3CDTF">2020-06-28T13:32:00Z</dcterms:created>
  <dcterms:modified xsi:type="dcterms:W3CDTF">2021-11-12T11:02:00Z</dcterms:modified>
  <cp:category>programming, education, software engineering, software development</cp:category>
</cp:coreProperties>
</file>